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4876E" w14:textId="1D1E925A" w:rsidR="009E5B39" w:rsidRDefault="009E5B39" w:rsidP="00220517">
      <w:pPr>
        <w:spacing w:after="0"/>
        <w:jc w:val="center"/>
        <w:rPr>
          <w:b/>
        </w:rPr>
      </w:pPr>
      <w:r>
        <w:rPr>
          <w:b/>
        </w:rPr>
        <w:t xml:space="preserve">Finite Element Analysis of </w:t>
      </w:r>
      <w:r w:rsidR="00D950DE">
        <w:rPr>
          <w:b/>
        </w:rPr>
        <w:t>Bone-Anchored Limbs</w:t>
      </w:r>
    </w:p>
    <w:p w14:paraId="6814876F" w14:textId="77777777" w:rsidR="009E5B39" w:rsidRPr="00E87E38" w:rsidRDefault="009E5B39" w:rsidP="00220517">
      <w:pPr>
        <w:spacing w:after="120"/>
        <w:jc w:val="center"/>
        <w:rPr>
          <w:b/>
        </w:rPr>
      </w:pPr>
      <w:r>
        <w:rPr>
          <w:b/>
        </w:rPr>
        <w:t>Standard Operating Procedure</w:t>
      </w:r>
    </w:p>
    <w:p w14:paraId="68148770" w14:textId="77777777" w:rsidR="009E5B39" w:rsidRDefault="009E5B39" w:rsidP="00220517">
      <w:pPr>
        <w:spacing w:after="120"/>
        <w:jc w:val="both"/>
      </w:pPr>
    </w:p>
    <w:p w14:paraId="25FA9DD9" w14:textId="27B8E3CE" w:rsidR="006518F3" w:rsidRDefault="009E5B39" w:rsidP="00220517">
      <w:pPr>
        <w:spacing w:after="120"/>
        <w:jc w:val="both"/>
      </w:pPr>
      <w:r>
        <w:t xml:space="preserve">This document provides details of how to create and analyze finite element models of the </w:t>
      </w:r>
      <w:r w:rsidR="00D950DE">
        <w:t>residual limb of individuals with bone-anchored limbs (BALs)</w:t>
      </w:r>
      <w:r>
        <w:t xml:space="preserve">. </w:t>
      </w:r>
      <w:r w:rsidR="0009460B">
        <w:t>Instructions for</w:t>
      </w:r>
      <w:r w:rsidR="00D950DE">
        <w:t xml:space="preserve"> designing a finite-element (FE) model of the residual </w:t>
      </w:r>
      <w:r w:rsidR="00A54D78">
        <w:t xml:space="preserve">limb prosthetic anatomy, finite element analysis (FEA) of the FE model, and </w:t>
      </w:r>
      <w:r w:rsidR="00006816">
        <w:t>determination of stresses are given</w:t>
      </w:r>
      <w:r w:rsidR="009A24ED">
        <w:t xml:space="preserve">. This method requires running a preliminary </w:t>
      </w:r>
      <w:r w:rsidR="00006816">
        <w:t>musculoskeletal (MSK) model in OpenSim</w:t>
      </w:r>
      <w:r w:rsidR="009A24ED">
        <w:t xml:space="preserve"> to determine </w:t>
      </w:r>
      <w:r w:rsidR="00006816">
        <w:t xml:space="preserve">patient-specific muscle </w:t>
      </w:r>
      <w:r w:rsidR="006518F3">
        <w:t xml:space="preserve">and joint </w:t>
      </w:r>
      <w:r w:rsidR="00006816">
        <w:t>force</w:t>
      </w:r>
      <w:r w:rsidR="00220517">
        <w:t xml:space="preserve"> vectors </w:t>
      </w:r>
      <w:r w:rsidR="00006816">
        <w:t>throughout the task of interest</w:t>
      </w:r>
      <w:r w:rsidR="009A24ED">
        <w:t xml:space="preserve">. </w:t>
      </w:r>
      <w:r w:rsidR="006518F3">
        <w:t>These forces are applied to the designed FE model to determine a temporal view of stresses over time</w:t>
      </w:r>
      <w:r w:rsidR="009A24ED">
        <w:t xml:space="preserve">. </w:t>
      </w:r>
      <w:r>
        <w:t xml:space="preserve">The overall process has </w:t>
      </w:r>
      <w:r w:rsidR="009A24ED" w:rsidRPr="006518F3">
        <w:rPr>
          <w:highlight w:val="yellow"/>
        </w:rPr>
        <w:t>eight</w:t>
      </w:r>
      <w:r>
        <w:t xml:space="preserve"> steps:</w:t>
      </w:r>
    </w:p>
    <w:p w14:paraId="568BEB49" w14:textId="6C39BCCE" w:rsidR="00315971" w:rsidRPr="00E87E38" w:rsidRDefault="00315971" w:rsidP="007B05BB">
      <w:pPr>
        <w:spacing w:after="120"/>
        <w:jc w:val="center"/>
      </w:pPr>
      <w:r>
        <w:t xml:space="preserve">Step Zero: </w:t>
      </w:r>
      <w:r w:rsidR="007B05BB">
        <w:t>Pre-start checklist</w:t>
      </w:r>
    </w:p>
    <w:p w14:paraId="68148772" w14:textId="0AE15A90" w:rsidR="009E5B39" w:rsidRDefault="009E5B39" w:rsidP="00220517">
      <w:pPr>
        <w:spacing w:after="120"/>
        <w:jc w:val="center"/>
      </w:pPr>
      <w:r w:rsidRPr="00E87E38">
        <w:t xml:space="preserve">Step One: </w:t>
      </w:r>
      <w:r w:rsidR="008918F7">
        <w:t xml:space="preserve">Determination of </w:t>
      </w:r>
      <w:r w:rsidR="00220517">
        <w:t>joint and muscle vectors</w:t>
      </w:r>
      <w:r>
        <w:t xml:space="preserve"> (p. </w:t>
      </w:r>
      <w:r w:rsidR="005C7927">
        <w:t>2</w:t>
      </w:r>
      <w:r>
        <w:t>)</w:t>
      </w:r>
    </w:p>
    <w:p w14:paraId="68148773" w14:textId="77777777" w:rsidR="0009460B" w:rsidRDefault="0009460B" w:rsidP="00220517">
      <w:pPr>
        <w:spacing w:after="120"/>
        <w:jc w:val="center"/>
      </w:pPr>
      <w:r>
        <w:t>St</w:t>
      </w:r>
      <w:r w:rsidR="005C7927">
        <w:t>ep Two: Image Registration (p. 3</w:t>
      </w:r>
      <w:r>
        <w:t>)</w:t>
      </w:r>
    </w:p>
    <w:p w14:paraId="68148774" w14:textId="77777777" w:rsidR="0009460B" w:rsidRPr="00E87E38" w:rsidRDefault="0009460B" w:rsidP="00220517">
      <w:pPr>
        <w:spacing w:after="120"/>
        <w:jc w:val="center"/>
      </w:pPr>
      <w:r>
        <w:t xml:space="preserve">Step Three: </w:t>
      </w:r>
      <w:r w:rsidR="00D50702" w:rsidRPr="00E87E38">
        <w:t>Image Segmentation</w:t>
      </w:r>
      <w:r w:rsidR="00D50702">
        <w:t xml:space="preserve"> (p. </w:t>
      </w:r>
      <w:r w:rsidR="00200924">
        <w:t>6</w:t>
      </w:r>
      <w:r w:rsidR="00D50702">
        <w:t>)</w:t>
      </w:r>
    </w:p>
    <w:p w14:paraId="68148775" w14:textId="77777777" w:rsidR="009E5B39" w:rsidRPr="00E87E38" w:rsidRDefault="009E5B39" w:rsidP="00220517">
      <w:pPr>
        <w:spacing w:after="120"/>
        <w:jc w:val="center"/>
      </w:pPr>
      <w:r w:rsidRPr="00E87E38">
        <w:t xml:space="preserve">Step </w:t>
      </w:r>
      <w:r w:rsidR="009A24ED">
        <w:t>Four</w:t>
      </w:r>
      <w:r w:rsidRPr="00E87E38">
        <w:t xml:space="preserve">: </w:t>
      </w:r>
      <w:r w:rsidR="00623E78">
        <w:t>Positioning the Femur and Adding PMMA: Stance and Fall</w:t>
      </w:r>
      <w:r w:rsidR="00D50702">
        <w:t xml:space="preserve"> (</w:t>
      </w:r>
      <w:r w:rsidR="00623E78">
        <w:t>p. 8)</w:t>
      </w:r>
    </w:p>
    <w:p w14:paraId="68148776" w14:textId="77777777" w:rsidR="009E5B39" w:rsidRDefault="009E5B39" w:rsidP="00220517">
      <w:pPr>
        <w:spacing w:after="120"/>
        <w:jc w:val="center"/>
      </w:pPr>
      <w:r w:rsidRPr="00E87E38">
        <w:t xml:space="preserve">Step </w:t>
      </w:r>
      <w:r w:rsidR="009A24ED">
        <w:t>Five</w:t>
      </w:r>
      <w:r w:rsidRPr="00E87E38">
        <w:t>: Building the FE Mesh</w:t>
      </w:r>
      <w:r w:rsidR="009A24ED">
        <w:t>es</w:t>
      </w:r>
      <w:r>
        <w:t xml:space="preserve"> (p. </w:t>
      </w:r>
      <w:r w:rsidR="00EF3F5A">
        <w:t>13</w:t>
      </w:r>
      <w:r>
        <w:t>)</w:t>
      </w:r>
    </w:p>
    <w:p w14:paraId="68148777" w14:textId="77777777" w:rsidR="009A24ED" w:rsidRPr="00E87E38" w:rsidRDefault="009A24ED" w:rsidP="00220517">
      <w:pPr>
        <w:spacing w:after="120"/>
        <w:jc w:val="center"/>
      </w:pPr>
      <w:r>
        <w:t xml:space="preserve">Step Six: Preliminary Finite Element Analysis (p. </w:t>
      </w:r>
      <w:r w:rsidR="0076371E">
        <w:t>1</w:t>
      </w:r>
      <w:r w:rsidR="00341588">
        <w:t>7</w:t>
      </w:r>
      <w:r>
        <w:t>)</w:t>
      </w:r>
    </w:p>
    <w:p w14:paraId="68148778" w14:textId="77777777" w:rsidR="009E5B39" w:rsidRPr="00E87E38" w:rsidRDefault="009E5B39" w:rsidP="00220517">
      <w:pPr>
        <w:spacing w:after="120"/>
        <w:jc w:val="center"/>
      </w:pPr>
      <w:r w:rsidRPr="00E87E38">
        <w:t xml:space="preserve">Step </w:t>
      </w:r>
      <w:r w:rsidR="009A24ED">
        <w:t>Seven</w:t>
      </w:r>
      <w:r w:rsidRPr="00E87E38">
        <w:t xml:space="preserve">: Add </w:t>
      </w:r>
      <w:r w:rsidR="009A24ED">
        <w:t>elastic-perfectly plastic</w:t>
      </w:r>
      <w:r w:rsidRPr="00E87E38">
        <w:t xml:space="preserve"> material properties to bone elements</w:t>
      </w:r>
      <w:r>
        <w:t xml:space="preserve"> (p. </w:t>
      </w:r>
      <w:r w:rsidR="00F046FF">
        <w:t>19</w:t>
      </w:r>
      <w:r>
        <w:t>)</w:t>
      </w:r>
    </w:p>
    <w:p w14:paraId="294F6953" w14:textId="002AA241" w:rsidR="00315971" w:rsidRDefault="009E5B39" w:rsidP="00315971">
      <w:pPr>
        <w:spacing w:after="120"/>
        <w:jc w:val="center"/>
      </w:pPr>
      <w:r w:rsidRPr="00E87E38">
        <w:t xml:space="preserve">Step </w:t>
      </w:r>
      <w:r w:rsidR="009A24ED">
        <w:t>Eight</w:t>
      </w:r>
      <w:r w:rsidRPr="00E87E38">
        <w:t xml:space="preserve">: </w:t>
      </w:r>
      <w:r w:rsidR="009A24ED">
        <w:t xml:space="preserve">Final </w:t>
      </w:r>
      <w:r w:rsidRPr="00E87E38">
        <w:t>Finite Element Analysis</w:t>
      </w:r>
      <w:r>
        <w:t xml:space="preserve"> (p. </w:t>
      </w:r>
      <w:r w:rsidR="009F24EE">
        <w:t>20</w:t>
      </w:r>
      <w:r>
        <w:t>)</w:t>
      </w:r>
    </w:p>
    <w:p w14:paraId="503D535B" w14:textId="0BA826FE" w:rsidR="00315971" w:rsidRDefault="002F669C" w:rsidP="00220517">
      <w:pPr>
        <w:spacing w:after="120"/>
        <w:jc w:val="center"/>
      </w:pPr>
      <w:r w:rsidRPr="002F669C">
        <w:rPr>
          <w:noProof/>
        </w:rPr>
        <w:drawing>
          <wp:inline distT="0" distB="0" distL="0" distR="0" wp14:anchorId="4CEC8995" wp14:editId="164FBCFD">
            <wp:extent cx="6858000" cy="4114202"/>
            <wp:effectExtent l="0" t="0" r="0" b="635"/>
            <wp:docPr id="475005643" name="Picture 1" descr="A collage of several images of human body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05643" name="Picture 1" descr="A collage of several images of human body parts&#10;&#10;Description automatically generated"/>
                    <pic:cNvPicPr/>
                  </pic:nvPicPr>
                  <pic:blipFill rotWithShape="1">
                    <a:blip r:embed="rId7"/>
                    <a:srcRect l="3677" t="8396" r="3088" b="9058"/>
                    <a:stretch/>
                  </pic:blipFill>
                  <pic:spPr bwMode="auto">
                    <a:xfrm>
                      <a:off x="0" y="0"/>
                      <a:ext cx="6858000" cy="4114202"/>
                    </a:xfrm>
                    <a:prstGeom prst="rect">
                      <a:avLst/>
                    </a:prstGeom>
                    <a:ln>
                      <a:noFill/>
                    </a:ln>
                    <a:extLst>
                      <a:ext uri="{53640926-AAD7-44D8-BBD7-CCE9431645EC}">
                        <a14:shadowObscured xmlns:a14="http://schemas.microsoft.com/office/drawing/2010/main"/>
                      </a:ext>
                    </a:extLst>
                  </pic:spPr>
                </pic:pic>
              </a:graphicData>
            </a:graphic>
          </wp:inline>
        </w:drawing>
      </w:r>
    </w:p>
    <w:p w14:paraId="2578750B" w14:textId="77777777" w:rsidR="002F669C" w:rsidRDefault="002F669C" w:rsidP="00220517">
      <w:pPr>
        <w:spacing w:after="0"/>
        <w:jc w:val="both"/>
        <w:rPr>
          <w:b/>
          <w:bCs/>
          <w:u w:val="single"/>
        </w:rPr>
      </w:pPr>
    </w:p>
    <w:p w14:paraId="3B14C55B" w14:textId="77777777" w:rsidR="002F669C" w:rsidRDefault="002F669C" w:rsidP="00220517">
      <w:pPr>
        <w:spacing w:after="0"/>
        <w:jc w:val="both"/>
        <w:rPr>
          <w:b/>
          <w:bCs/>
          <w:u w:val="single"/>
        </w:rPr>
      </w:pPr>
    </w:p>
    <w:p w14:paraId="13A8BCBE" w14:textId="77777777" w:rsidR="002F669C" w:rsidRDefault="002F669C" w:rsidP="00220517">
      <w:pPr>
        <w:spacing w:after="0"/>
        <w:jc w:val="both"/>
        <w:rPr>
          <w:b/>
          <w:bCs/>
          <w:u w:val="single"/>
        </w:rPr>
      </w:pPr>
    </w:p>
    <w:p w14:paraId="1B915E36" w14:textId="26E3FE8A" w:rsidR="005079B7" w:rsidRPr="00266DF1" w:rsidRDefault="005079B7" w:rsidP="00220517">
      <w:pPr>
        <w:spacing w:after="0"/>
        <w:jc w:val="both"/>
        <w:rPr>
          <w:b/>
          <w:bCs/>
          <w:u w:val="single"/>
        </w:rPr>
      </w:pPr>
      <w:r w:rsidRPr="00266DF1">
        <w:rPr>
          <w:b/>
          <w:bCs/>
          <w:u w:val="single"/>
        </w:rPr>
        <w:lastRenderedPageBreak/>
        <w:t>Step 0: Pre-</w:t>
      </w:r>
      <w:r w:rsidR="00266DF1" w:rsidRPr="00266DF1">
        <w:rPr>
          <w:b/>
          <w:bCs/>
          <w:u w:val="single"/>
        </w:rPr>
        <w:t>analysis checklist</w:t>
      </w:r>
    </w:p>
    <w:p w14:paraId="6F8CC38C" w14:textId="4F91005D" w:rsidR="00266DF1" w:rsidRDefault="00266DF1" w:rsidP="00220517">
      <w:pPr>
        <w:spacing w:after="0"/>
        <w:jc w:val="both"/>
      </w:pPr>
      <w:r>
        <w:t xml:space="preserve">Before starting </w:t>
      </w:r>
      <w:r w:rsidR="00626E8A">
        <w:t xml:space="preserve">this SOP, several </w:t>
      </w:r>
      <w:r w:rsidR="00766242">
        <w:t xml:space="preserve">files </w:t>
      </w:r>
      <w:r w:rsidR="00247BAA">
        <w:t xml:space="preserve">(listed below) </w:t>
      </w:r>
      <w:r w:rsidR="00766242">
        <w:t xml:space="preserve">are necessary for analysis. </w:t>
      </w:r>
      <w:r w:rsidR="0029179A">
        <w:t xml:space="preserve">You can get these from your associated gait analyst. </w:t>
      </w:r>
    </w:p>
    <w:p w14:paraId="5B85593D" w14:textId="33FAB3F5" w:rsidR="000C4C67" w:rsidRDefault="008A2376" w:rsidP="00DD0299">
      <w:pPr>
        <w:pStyle w:val="ListParagraph"/>
        <w:numPr>
          <w:ilvl w:val="0"/>
          <w:numId w:val="16"/>
        </w:numPr>
        <w:spacing w:after="0"/>
        <w:jc w:val="both"/>
      </w:pPr>
      <w:proofErr w:type="spellStart"/>
      <w:r>
        <w:t>DICOMImages</w:t>
      </w:r>
      <w:proofErr w:type="spellEnd"/>
      <w:r>
        <w:t>/CT: A</w:t>
      </w:r>
      <w:r w:rsidR="004D7419">
        <w:t xml:space="preserve"> computed tomography (CT) scan of the entire residual anatomy</w:t>
      </w:r>
      <w:r w:rsidR="00356CFC">
        <w:t xml:space="preserve"> is necessary for FE model generation</w:t>
      </w:r>
      <w:r w:rsidR="008B65B1">
        <w:t xml:space="preserve">. Post-operative or pre-operative scans are both acceptable, but </w:t>
      </w:r>
      <w:r w:rsidR="00327EF0">
        <w:t xml:space="preserve">note that small errors in bone material property estimation may become apparent due to metal artifact from implant noise in post-operative CT scans </w:t>
      </w:r>
      <w:r w:rsidR="008D4C08">
        <w:t xml:space="preserve">will be introduced. </w:t>
      </w:r>
    </w:p>
    <w:p w14:paraId="6A8F0810" w14:textId="22878B6B" w:rsidR="008B65B1" w:rsidRDefault="008B65B1" w:rsidP="00DD0299">
      <w:pPr>
        <w:pStyle w:val="ListParagraph"/>
        <w:numPr>
          <w:ilvl w:val="0"/>
          <w:numId w:val="16"/>
        </w:numPr>
        <w:spacing w:after="0"/>
        <w:jc w:val="both"/>
      </w:pPr>
      <w:proofErr w:type="spellStart"/>
      <w:r>
        <w:t>DICOMImages</w:t>
      </w:r>
      <w:proofErr w:type="spellEnd"/>
      <w:r>
        <w:t>/Radiograph: A post</w:t>
      </w:r>
      <w:r w:rsidR="008D4C08">
        <w:t xml:space="preserve">-operative </w:t>
      </w:r>
      <w:r w:rsidR="0071619F">
        <w:t xml:space="preserve">radiograph of </w:t>
      </w:r>
      <w:r w:rsidR="00356CFC">
        <w:t xml:space="preserve">the patient is required for the reconstruction of </w:t>
      </w:r>
      <w:r w:rsidR="00920A88">
        <w:t xml:space="preserve">implant geometry. </w:t>
      </w:r>
    </w:p>
    <w:p w14:paraId="7C66C808" w14:textId="223E35DD" w:rsidR="004E01B5" w:rsidRDefault="00E42A95" w:rsidP="00DD0299">
      <w:pPr>
        <w:pStyle w:val="ListParagraph"/>
        <w:numPr>
          <w:ilvl w:val="0"/>
          <w:numId w:val="16"/>
        </w:numPr>
        <w:spacing w:after="0"/>
        <w:jc w:val="both"/>
      </w:pPr>
      <w:r>
        <w:t>MSK/.</w:t>
      </w:r>
      <w:proofErr w:type="spellStart"/>
      <w:r>
        <w:t>osim</w:t>
      </w:r>
      <w:proofErr w:type="spellEnd"/>
      <w:r>
        <w:t xml:space="preserve"> file: A OpenSim model file, which holds </w:t>
      </w:r>
      <w:r w:rsidR="00644A09">
        <w:t>musculoskeletal modeling data for the individual participant, is required for calculating muscle and joint force vectors.</w:t>
      </w:r>
    </w:p>
    <w:p w14:paraId="1E724BDB" w14:textId="77777777" w:rsidR="00800EFB" w:rsidRDefault="00644A09" w:rsidP="00DD0299">
      <w:pPr>
        <w:pStyle w:val="ListParagraph"/>
        <w:numPr>
          <w:ilvl w:val="1"/>
          <w:numId w:val="16"/>
        </w:numPr>
        <w:spacing w:after="0"/>
        <w:jc w:val="both"/>
      </w:pPr>
      <w:r>
        <w:t>MSK/</w:t>
      </w:r>
      <w:proofErr w:type="spellStart"/>
      <w:r w:rsidR="00571FC6">
        <w:t>Model_Geometries</w:t>
      </w:r>
      <w:proofErr w:type="spellEnd"/>
      <w:r w:rsidR="00571FC6">
        <w:t>: several files that hold bone geometries for OpenSim help visualize the main .</w:t>
      </w:r>
      <w:proofErr w:type="spellStart"/>
      <w:r w:rsidR="00571FC6">
        <w:t>osim</w:t>
      </w:r>
      <w:proofErr w:type="spellEnd"/>
      <w:r w:rsidR="00571FC6">
        <w:t xml:space="preserve"> file. </w:t>
      </w:r>
    </w:p>
    <w:p w14:paraId="57F25ED6" w14:textId="7F6D480E" w:rsidR="00644A09" w:rsidRDefault="00571FC6" w:rsidP="00DD0299">
      <w:pPr>
        <w:pStyle w:val="ListParagraph"/>
        <w:numPr>
          <w:ilvl w:val="1"/>
          <w:numId w:val="16"/>
        </w:numPr>
        <w:spacing w:after="0"/>
        <w:jc w:val="both"/>
      </w:pPr>
      <w:r>
        <w:t xml:space="preserve">While not necessary for analysis, </w:t>
      </w:r>
      <w:r w:rsidR="002D0C1A">
        <w:t>they help visualize patient anatomy.</w:t>
      </w:r>
    </w:p>
    <w:p w14:paraId="162DC825" w14:textId="34AAD977" w:rsidR="00800EFB" w:rsidRDefault="00800EFB" w:rsidP="00DD0299">
      <w:pPr>
        <w:pStyle w:val="ListParagraph"/>
        <w:numPr>
          <w:ilvl w:val="0"/>
          <w:numId w:val="16"/>
        </w:numPr>
        <w:spacing w:after="0"/>
        <w:jc w:val="both"/>
      </w:pPr>
      <w:r>
        <w:t>MSK/</w:t>
      </w:r>
      <w:proofErr w:type="spellStart"/>
      <w:r>
        <w:t>Model_Geometries</w:t>
      </w:r>
      <w:proofErr w:type="spellEnd"/>
      <w:r>
        <w:t>/</w:t>
      </w:r>
      <w:proofErr w:type="spellStart"/>
      <w:r w:rsidR="00232FD5">
        <w:t>residual</w:t>
      </w:r>
      <w:r w:rsidR="00CB16EC">
        <w:t>LimbGeometry.STL</w:t>
      </w:r>
      <w:proofErr w:type="spellEnd"/>
      <w:r w:rsidR="00CB16EC">
        <w:t xml:space="preserve">: </w:t>
      </w:r>
      <w:r w:rsidR="006710F6">
        <w:t xml:space="preserve">The STL file holding the residual limb anatomy </w:t>
      </w:r>
    </w:p>
    <w:p w14:paraId="1A150EC0" w14:textId="7664992F" w:rsidR="002D0C1A" w:rsidRDefault="00102DF1" w:rsidP="00DD0299">
      <w:pPr>
        <w:pStyle w:val="ListParagraph"/>
        <w:numPr>
          <w:ilvl w:val="0"/>
          <w:numId w:val="16"/>
        </w:numPr>
        <w:spacing w:after="0"/>
        <w:jc w:val="both"/>
      </w:pPr>
      <w:r>
        <w:t>MSK</w:t>
      </w:r>
      <w:proofErr w:type="gramStart"/>
      <w:r>
        <w:t>/</w:t>
      </w:r>
      <w:r w:rsidR="004209D8">
        <w:t>[</w:t>
      </w:r>
      <w:proofErr w:type="gramEnd"/>
      <w:r w:rsidR="004209D8">
        <w:t>…]_</w:t>
      </w:r>
      <w:proofErr w:type="spellStart"/>
      <w:r>
        <w:t>StaticOpimization_force.sto</w:t>
      </w:r>
      <w:proofErr w:type="spellEnd"/>
      <w:r>
        <w:t xml:space="preserve">: </w:t>
      </w:r>
      <w:r w:rsidR="00991C39">
        <w:t>This .</w:t>
      </w:r>
      <w:proofErr w:type="spellStart"/>
      <w:r w:rsidR="00991C39">
        <w:t>sto</w:t>
      </w:r>
      <w:proofErr w:type="spellEnd"/>
      <w:r w:rsidR="00991C39">
        <w:t xml:space="preserve"> file holds muscle force</w:t>
      </w:r>
      <w:r w:rsidR="00CE7E63">
        <w:t xml:space="preserve"> magnitudes, calculated using MSK modeling, </w:t>
      </w:r>
      <w:r w:rsidR="00EE71A8">
        <w:t>throughout the activity of interest.</w:t>
      </w:r>
    </w:p>
    <w:p w14:paraId="119F2147" w14:textId="4D49C38E" w:rsidR="00EE71A8" w:rsidRDefault="00EE71A8" w:rsidP="00DD0299">
      <w:pPr>
        <w:pStyle w:val="ListParagraph"/>
        <w:numPr>
          <w:ilvl w:val="0"/>
          <w:numId w:val="16"/>
        </w:numPr>
        <w:spacing w:after="0"/>
        <w:jc w:val="both"/>
      </w:pPr>
      <w:r>
        <w:t>MSK</w:t>
      </w:r>
      <w:proofErr w:type="gramStart"/>
      <w:r>
        <w:t>/</w:t>
      </w:r>
      <w:r w:rsidR="004209D8">
        <w:t>[</w:t>
      </w:r>
      <w:proofErr w:type="gramEnd"/>
      <w:r w:rsidR="004209D8">
        <w:t>…]_</w:t>
      </w:r>
      <w:proofErr w:type="spellStart"/>
      <w:r w:rsidR="004209D8">
        <w:t>Kinematics_q.sto</w:t>
      </w:r>
      <w:proofErr w:type="spellEnd"/>
      <w:r w:rsidR="004209D8">
        <w:t>: This .</w:t>
      </w:r>
      <w:proofErr w:type="spellStart"/>
      <w:r w:rsidR="004209D8">
        <w:t>sto</w:t>
      </w:r>
      <w:proofErr w:type="spellEnd"/>
      <w:r w:rsidR="004209D8">
        <w:t xml:space="preserve"> file holds joint force magnitudes, broken into individual </w:t>
      </w:r>
      <w:r w:rsidR="004F3F79">
        <w:t xml:space="preserve">axis components (i.e., inferior-superior, medial-lateral, and posterior-anterior). </w:t>
      </w:r>
    </w:p>
    <w:p w14:paraId="0BD349EB" w14:textId="2D9D1CF9" w:rsidR="00EF0622" w:rsidRDefault="00800EFB" w:rsidP="00DD0299">
      <w:pPr>
        <w:pStyle w:val="ListParagraph"/>
        <w:numPr>
          <w:ilvl w:val="0"/>
          <w:numId w:val="16"/>
        </w:numPr>
        <w:spacing w:after="0"/>
        <w:jc w:val="both"/>
      </w:pPr>
      <w:r>
        <w:t>MSK</w:t>
      </w:r>
      <w:proofErr w:type="gramStart"/>
      <w:r>
        <w:t>/.STL</w:t>
      </w:r>
      <w:proofErr w:type="gramEnd"/>
    </w:p>
    <w:p w14:paraId="29C88E12" w14:textId="77777777" w:rsidR="004F3F79" w:rsidRDefault="004F3F79" w:rsidP="002D0C1A">
      <w:pPr>
        <w:spacing w:after="0"/>
        <w:jc w:val="both"/>
      </w:pPr>
    </w:p>
    <w:p w14:paraId="4CCF27B0" w14:textId="77777777" w:rsidR="005079B7" w:rsidRDefault="005079B7" w:rsidP="00220517">
      <w:pPr>
        <w:spacing w:after="0"/>
        <w:jc w:val="both"/>
      </w:pPr>
    </w:p>
    <w:p w14:paraId="22B59371" w14:textId="77777777" w:rsidR="005079B7" w:rsidRDefault="005079B7" w:rsidP="00220517">
      <w:pPr>
        <w:spacing w:after="0"/>
        <w:jc w:val="both"/>
      </w:pPr>
    </w:p>
    <w:p w14:paraId="5758A295" w14:textId="77777777" w:rsidR="005079B7" w:rsidRDefault="005079B7" w:rsidP="00220517">
      <w:pPr>
        <w:spacing w:after="0"/>
        <w:jc w:val="both"/>
      </w:pPr>
    </w:p>
    <w:p w14:paraId="14428AF7" w14:textId="77777777" w:rsidR="005079B7" w:rsidRDefault="005079B7" w:rsidP="00220517">
      <w:pPr>
        <w:spacing w:after="0"/>
        <w:jc w:val="both"/>
      </w:pPr>
    </w:p>
    <w:p w14:paraId="5AD35EE8" w14:textId="77777777" w:rsidR="005079B7" w:rsidRDefault="005079B7" w:rsidP="00220517">
      <w:pPr>
        <w:spacing w:after="0"/>
        <w:jc w:val="both"/>
      </w:pPr>
    </w:p>
    <w:p w14:paraId="0FB5F6B0" w14:textId="77777777" w:rsidR="005079B7" w:rsidRDefault="005079B7" w:rsidP="00220517">
      <w:pPr>
        <w:spacing w:after="0"/>
        <w:jc w:val="both"/>
      </w:pPr>
    </w:p>
    <w:p w14:paraId="7F0699DC" w14:textId="77777777" w:rsidR="005079B7" w:rsidRDefault="005079B7" w:rsidP="00220517">
      <w:pPr>
        <w:spacing w:after="0"/>
        <w:jc w:val="both"/>
      </w:pPr>
    </w:p>
    <w:p w14:paraId="11A08064" w14:textId="77777777" w:rsidR="005079B7" w:rsidRDefault="005079B7" w:rsidP="00220517">
      <w:pPr>
        <w:spacing w:after="0"/>
        <w:jc w:val="both"/>
      </w:pPr>
    </w:p>
    <w:p w14:paraId="6531A996" w14:textId="77777777" w:rsidR="005079B7" w:rsidRDefault="005079B7" w:rsidP="00220517">
      <w:pPr>
        <w:spacing w:after="0"/>
        <w:jc w:val="both"/>
      </w:pPr>
    </w:p>
    <w:p w14:paraId="6A606117" w14:textId="77777777" w:rsidR="005079B7" w:rsidRDefault="005079B7" w:rsidP="00220517">
      <w:pPr>
        <w:spacing w:after="0"/>
        <w:jc w:val="both"/>
      </w:pPr>
    </w:p>
    <w:p w14:paraId="6D03361C" w14:textId="77777777" w:rsidR="005079B7" w:rsidRDefault="005079B7" w:rsidP="00220517">
      <w:pPr>
        <w:spacing w:after="0"/>
        <w:jc w:val="both"/>
      </w:pPr>
    </w:p>
    <w:p w14:paraId="3D85EC12" w14:textId="77777777" w:rsidR="005079B7" w:rsidRDefault="005079B7" w:rsidP="00220517">
      <w:pPr>
        <w:spacing w:after="0"/>
        <w:jc w:val="both"/>
      </w:pPr>
    </w:p>
    <w:p w14:paraId="7CE645B2" w14:textId="77777777" w:rsidR="005079B7" w:rsidRDefault="005079B7" w:rsidP="00220517">
      <w:pPr>
        <w:spacing w:after="0"/>
        <w:jc w:val="both"/>
      </w:pPr>
    </w:p>
    <w:p w14:paraId="683326F3" w14:textId="77777777" w:rsidR="005079B7" w:rsidRDefault="005079B7" w:rsidP="00220517">
      <w:pPr>
        <w:spacing w:after="0"/>
        <w:jc w:val="both"/>
      </w:pPr>
    </w:p>
    <w:p w14:paraId="3B25E4F9" w14:textId="77777777" w:rsidR="005079B7" w:rsidRDefault="005079B7" w:rsidP="00220517">
      <w:pPr>
        <w:spacing w:after="0"/>
        <w:jc w:val="both"/>
      </w:pPr>
    </w:p>
    <w:p w14:paraId="74E9580C" w14:textId="77777777" w:rsidR="005079B7" w:rsidRDefault="005079B7" w:rsidP="00220517">
      <w:pPr>
        <w:spacing w:after="0"/>
        <w:jc w:val="both"/>
      </w:pPr>
    </w:p>
    <w:p w14:paraId="56F6684D" w14:textId="77777777" w:rsidR="005079B7" w:rsidRDefault="005079B7" w:rsidP="00220517">
      <w:pPr>
        <w:spacing w:after="0"/>
        <w:jc w:val="both"/>
      </w:pPr>
    </w:p>
    <w:p w14:paraId="60018DCE" w14:textId="77777777" w:rsidR="005079B7" w:rsidRDefault="005079B7" w:rsidP="00220517">
      <w:pPr>
        <w:spacing w:after="0"/>
        <w:jc w:val="both"/>
      </w:pPr>
    </w:p>
    <w:p w14:paraId="33190F75" w14:textId="77777777" w:rsidR="005079B7" w:rsidRDefault="005079B7" w:rsidP="00220517">
      <w:pPr>
        <w:spacing w:after="0"/>
        <w:jc w:val="both"/>
      </w:pPr>
    </w:p>
    <w:p w14:paraId="459517FB" w14:textId="77777777" w:rsidR="005079B7" w:rsidRDefault="005079B7" w:rsidP="00220517">
      <w:pPr>
        <w:spacing w:after="0"/>
        <w:jc w:val="both"/>
      </w:pPr>
    </w:p>
    <w:p w14:paraId="557074DD" w14:textId="77777777" w:rsidR="005079B7" w:rsidRDefault="005079B7" w:rsidP="00220517">
      <w:pPr>
        <w:spacing w:after="0"/>
        <w:jc w:val="both"/>
      </w:pPr>
    </w:p>
    <w:p w14:paraId="733EF7E8" w14:textId="77777777" w:rsidR="005079B7" w:rsidRDefault="005079B7" w:rsidP="00220517">
      <w:pPr>
        <w:spacing w:after="0"/>
        <w:jc w:val="both"/>
      </w:pPr>
    </w:p>
    <w:p w14:paraId="55176150" w14:textId="77777777" w:rsidR="005079B7" w:rsidRDefault="005079B7" w:rsidP="00220517">
      <w:pPr>
        <w:spacing w:after="0"/>
        <w:jc w:val="both"/>
      </w:pPr>
    </w:p>
    <w:p w14:paraId="13F9F634" w14:textId="77777777" w:rsidR="005079B7" w:rsidRDefault="005079B7" w:rsidP="00220517">
      <w:pPr>
        <w:spacing w:after="0"/>
        <w:jc w:val="both"/>
      </w:pPr>
    </w:p>
    <w:p w14:paraId="43F7E797" w14:textId="77777777" w:rsidR="005079B7" w:rsidRDefault="005079B7" w:rsidP="00220517">
      <w:pPr>
        <w:spacing w:after="0"/>
        <w:jc w:val="both"/>
      </w:pPr>
    </w:p>
    <w:p w14:paraId="78C61EC7" w14:textId="77777777" w:rsidR="005079B7" w:rsidRDefault="005079B7" w:rsidP="00220517">
      <w:pPr>
        <w:spacing w:after="0"/>
        <w:jc w:val="both"/>
      </w:pPr>
    </w:p>
    <w:p w14:paraId="2E5EA999" w14:textId="77777777" w:rsidR="005079B7" w:rsidRDefault="005079B7" w:rsidP="00220517">
      <w:pPr>
        <w:spacing w:after="0"/>
        <w:jc w:val="both"/>
      </w:pPr>
    </w:p>
    <w:p w14:paraId="662DE21D" w14:textId="5C61E9AF" w:rsidR="005079B7" w:rsidRPr="00400B44" w:rsidRDefault="0090728A" w:rsidP="00220517">
      <w:pPr>
        <w:spacing w:after="0"/>
        <w:jc w:val="both"/>
        <w:rPr>
          <w:b/>
          <w:bCs/>
          <w:u w:val="single"/>
        </w:rPr>
      </w:pPr>
      <w:r w:rsidRPr="00400B44">
        <w:rPr>
          <w:b/>
          <w:bCs/>
          <w:u w:val="single"/>
        </w:rPr>
        <w:lastRenderedPageBreak/>
        <w:t xml:space="preserve">Step 1: </w:t>
      </w:r>
      <w:r w:rsidR="00DF123E" w:rsidRPr="00400B44">
        <w:rPr>
          <w:b/>
          <w:bCs/>
          <w:u w:val="single"/>
        </w:rPr>
        <w:t>Gather Muscle and Joint Force Data</w:t>
      </w:r>
    </w:p>
    <w:p w14:paraId="1BF46F0B" w14:textId="33A2B08A" w:rsidR="0062649D" w:rsidRDefault="0062649D" w:rsidP="00220517">
      <w:pPr>
        <w:spacing w:after="0"/>
        <w:jc w:val="both"/>
      </w:pPr>
      <w:r>
        <w:t xml:space="preserve">The purpose of the following step is to extract </w:t>
      </w:r>
      <w:r w:rsidR="000B7414">
        <w:t>2</w:t>
      </w:r>
      <w:r w:rsidR="005B5844">
        <w:t xml:space="preserve"> files of importance for the proceeding finite element analysis: 1) </w:t>
      </w:r>
      <w:r w:rsidR="000B7414">
        <w:t>muscle direction vectors (an Excel sheet of x, y, and z force components for each muscle force), and 2) joint direction vectors (an Excel sheet of x, y, and z force components for each joint)</w:t>
      </w:r>
    </w:p>
    <w:p w14:paraId="0355B002" w14:textId="632C573B" w:rsidR="00573FE2" w:rsidRDefault="00DF123E" w:rsidP="005B5844">
      <w:pPr>
        <w:pStyle w:val="ListParagraph"/>
        <w:numPr>
          <w:ilvl w:val="0"/>
          <w:numId w:val="15"/>
        </w:numPr>
        <w:spacing w:after="0"/>
        <w:jc w:val="both"/>
      </w:pPr>
      <w:r>
        <w:t xml:space="preserve">Open OpenSim and load the </w:t>
      </w:r>
      <w:r w:rsidR="0062649D">
        <w:t>associated OpenSim model file</w:t>
      </w:r>
      <w:r w:rsidR="00573FE2">
        <w:t xml:space="preserve">, by navigating to “file” (in the top left), then </w:t>
      </w:r>
      <w:r w:rsidR="00BE2851">
        <w:t>selecting “Open Model” in the drop-down, and navigating to the correct .</w:t>
      </w:r>
      <w:proofErr w:type="spellStart"/>
      <w:r w:rsidR="00BE2851">
        <w:t>osim</w:t>
      </w:r>
      <w:proofErr w:type="spellEnd"/>
      <w:r w:rsidR="00BE2851">
        <w:t xml:space="preserve"> file in the patient directory </w:t>
      </w:r>
      <w:r w:rsidR="00BB3DBF">
        <w:t>(normally found in the “</w:t>
      </w:r>
      <w:proofErr w:type="spellStart"/>
      <w:r w:rsidR="00BB3DBF">
        <w:t>ModelGeometries</w:t>
      </w:r>
      <w:proofErr w:type="spellEnd"/>
      <w:r w:rsidR="00BB3DBF">
        <w:t>” folder)</w:t>
      </w:r>
    </w:p>
    <w:p w14:paraId="37C0585D" w14:textId="7995CFE6" w:rsidR="005079B7" w:rsidRDefault="0062649D" w:rsidP="00573FE2">
      <w:pPr>
        <w:pStyle w:val="ListParagraph"/>
        <w:numPr>
          <w:ilvl w:val="1"/>
          <w:numId w:val="15"/>
        </w:numPr>
        <w:spacing w:after="0"/>
        <w:jc w:val="both"/>
      </w:pPr>
      <w:r>
        <w:t xml:space="preserve">Please refer to </w:t>
      </w:r>
      <w:hyperlink r:id="rId8" w:history="1">
        <w:r w:rsidRPr="00C47D6A">
          <w:rPr>
            <w:rStyle w:val="Hyperlink"/>
          </w:rPr>
          <w:t>https://simtk.org/projects/opensim</w:t>
        </w:r>
      </w:hyperlink>
      <w:r>
        <w:t xml:space="preserve"> for information on download procedures</w:t>
      </w:r>
      <w:r w:rsidR="00004ED6">
        <w:t xml:space="preserve"> of OpenSim.</w:t>
      </w:r>
    </w:p>
    <w:p w14:paraId="30D181FA" w14:textId="47D339C9" w:rsidR="00C31B8B" w:rsidRDefault="00DD22DA" w:rsidP="005B5844">
      <w:pPr>
        <w:pStyle w:val="ListParagraph"/>
        <w:numPr>
          <w:ilvl w:val="0"/>
          <w:numId w:val="15"/>
        </w:numPr>
        <w:spacing w:after="0"/>
        <w:jc w:val="both"/>
      </w:pPr>
      <w:r>
        <w:t xml:space="preserve">Associate </w:t>
      </w:r>
      <w:r w:rsidR="009D349F">
        <w:t>a</w:t>
      </w:r>
      <w:r w:rsidR="00AC21EF">
        <w:t xml:space="preserve"> partnering motion file (several options are acceptable, including the static optimization and </w:t>
      </w:r>
      <w:r w:rsidR="009D349F">
        <w:t>RRA kinematic data files)</w:t>
      </w:r>
      <w:r w:rsidR="00BB3DBF">
        <w:t xml:space="preserve"> by </w:t>
      </w:r>
      <w:r w:rsidR="00C31B8B">
        <w:t>navigating to “file” (in the top left), then selecting “load motion” in the drop-down, and navigating to the correct .</w:t>
      </w:r>
      <w:proofErr w:type="spellStart"/>
      <w:r w:rsidR="00C31B8B">
        <w:t>sto</w:t>
      </w:r>
      <w:proofErr w:type="spellEnd"/>
      <w:r w:rsidR="00C31B8B">
        <w:t xml:space="preserve"> file in the patient directory (normally found in the </w:t>
      </w:r>
      <w:r w:rsidR="00194FB5">
        <w:t>“</w:t>
      </w:r>
      <w:proofErr w:type="spellStart"/>
      <w:r w:rsidR="00194FB5" w:rsidRPr="00194FB5">
        <w:t>RRA_Kinematics</w:t>
      </w:r>
      <w:proofErr w:type="spellEnd"/>
      <w:r w:rsidR="00194FB5">
        <w:t>” folder)</w:t>
      </w:r>
    </w:p>
    <w:p w14:paraId="37C2FFE1" w14:textId="656229EE" w:rsidR="00194FB5" w:rsidRDefault="00194FB5" w:rsidP="00194FB5">
      <w:pPr>
        <w:pStyle w:val="ListParagraph"/>
        <w:numPr>
          <w:ilvl w:val="1"/>
          <w:numId w:val="15"/>
        </w:numPr>
        <w:spacing w:after="0"/>
        <w:jc w:val="both"/>
      </w:pPr>
      <w:r>
        <w:t xml:space="preserve">Select the </w:t>
      </w:r>
      <w:r w:rsidR="00C128AE">
        <w:t xml:space="preserve">“play” button in the top middle of the OpenSim software to verify that the motion was appropriately synchronized with the OpenSim model (if the </w:t>
      </w:r>
      <w:r w:rsidR="00CB1F28">
        <w:t>model starts moving erratically, either the model or motion is incorrect)</w:t>
      </w:r>
    </w:p>
    <w:p w14:paraId="37C2620C" w14:textId="0CEAFE0A" w:rsidR="00004ED6" w:rsidRDefault="00C44383" w:rsidP="005B5844">
      <w:pPr>
        <w:pStyle w:val="ListParagraph"/>
        <w:numPr>
          <w:ilvl w:val="0"/>
          <w:numId w:val="15"/>
        </w:numPr>
        <w:spacing w:after="0"/>
        <w:jc w:val="both"/>
      </w:pPr>
      <w:r>
        <w:t xml:space="preserve">Go to the tools </w:t>
      </w:r>
      <w:r w:rsidR="00384871">
        <w:t xml:space="preserve">button, and </w:t>
      </w:r>
      <w:r w:rsidR="00CB1F28">
        <w:t xml:space="preserve">scroll down to </w:t>
      </w:r>
      <w:r w:rsidR="00D47EE2">
        <w:t>user plug-ins, and select the MuscleForceDirection.dll plug-in, load it into the model</w:t>
      </w:r>
    </w:p>
    <w:p w14:paraId="3111DEFB" w14:textId="2C807B75" w:rsidR="00D47EE2" w:rsidRDefault="00D47EE2" w:rsidP="00D47EE2">
      <w:pPr>
        <w:pStyle w:val="ListParagraph"/>
        <w:numPr>
          <w:ilvl w:val="1"/>
          <w:numId w:val="15"/>
        </w:numPr>
        <w:spacing w:after="0"/>
        <w:jc w:val="both"/>
      </w:pPr>
      <w:r>
        <w:t xml:space="preserve">If the user plug-ins </w:t>
      </w:r>
      <w:r w:rsidR="00887832">
        <w:t xml:space="preserve">option is available, or MuscleForceDirection.dll isn’t available, it probably hasn’t been downloaded into your OpenSim software: please use the instructions </w:t>
      </w:r>
      <w:r w:rsidR="0077165F">
        <w:t>in appendix A.1 (“Installing the MuscleForceDirection.dll plug-in”)</w:t>
      </w:r>
    </w:p>
    <w:p w14:paraId="29800B49" w14:textId="7032E8FC" w:rsidR="009D64AF" w:rsidRDefault="00482068" w:rsidP="009D64AF">
      <w:pPr>
        <w:pStyle w:val="ListParagraph"/>
        <w:numPr>
          <w:ilvl w:val="0"/>
          <w:numId w:val="15"/>
        </w:numPr>
        <w:spacing w:after="0"/>
        <w:jc w:val="both"/>
      </w:pPr>
      <w:r>
        <w:t xml:space="preserve">Load the MuscleForceDirection.dll plug-in, by going to the Tools tab and selecting </w:t>
      </w:r>
      <w:proofErr w:type="gramStart"/>
      <w:r>
        <w:t xml:space="preserve">the </w:t>
      </w:r>
      <w:r w:rsidR="009D64AF">
        <w:t>”</w:t>
      </w:r>
      <w:proofErr w:type="gramEnd"/>
      <w:r w:rsidR="009D64AF">
        <w:t>MuscleForceDirection.dll” option in the bottom.</w:t>
      </w:r>
    </w:p>
    <w:p w14:paraId="489C0FA4" w14:textId="77ECA6F8" w:rsidR="009D64AF" w:rsidRDefault="009D64AF" w:rsidP="009D64AF">
      <w:pPr>
        <w:pStyle w:val="ListParagraph"/>
        <w:numPr>
          <w:ilvl w:val="0"/>
          <w:numId w:val="15"/>
        </w:numPr>
        <w:spacing w:after="0"/>
        <w:jc w:val="both"/>
      </w:pPr>
      <w:r>
        <w:t xml:space="preserve">Create a new analysis by going to the Tools tab, and selecting analyze. </w:t>
      </w:r>
    </w:p>
    <w:p w14:paraId="12DEBC03" w14:textId="563FD7E1" w:rsidR="0006287D" w:rsidRDefault="0006287D" w:rsidP="009D64AF">
      <w:pPr>
        <w:pStyle w:val="ListParagraph"/>
        <w:numPr>
          <w:ilvl w:val="0"/>
          <w:numId w:val="15"/>
        </w:numPr>
        <w:spacing w:after="0"/>
        <w:jc w:val="both"/>
      </w:pPr>
      <w:r>
        <w:t xml:space="preserve">Go to the analyze tab, select add, and load the </w:t>
      </w:r>
      <w:proofErr w:type="spellStart"/>
      <w:r>
        <w:t>MuscleForceDirection</w:t>
      </w:r>
      <w:proofErr w:type="spellEnd"/>
      <w:r>
        <w:t xml:space="preserve"> analysis. </w:t>
      </w:r>
    </w:p>
    <w:p w14:paraId="2762FBF5" w14:textId="24F8ADBF" w:rsidR="0006287D" w:rsidRDefault="004934D2" w:rsidP="009D64AF">
      <w:pPr>
        <w:pStyle w:val="ListParagraph"/>
        <w:numPr>
          <w:ilvl w:val="0"/>
          <w:numId w:val="15"/>
        </w:numPr>
        <w:spacing w:after="0"/>
        <w:jc w:val="both"/>
      </w:pPr>
      <w:r>
        <w:t xml:space="preserve">Highlight the </w:t>
      </w:r>
      <w:proofErr w:type="spellStart"/>
      <w:r>
        <w:t>MuscleForceDirection</w:t>
      </w:r>
      <w:proofErr w:type="spellEnd"/>
      <w:r>
        <w:t xml:space="preserve"> analysis, go to options, and set up the analysis per figure 1</w:t>
      </w:r>
    </w:p>
    <w:p w14:paraId="386559B8" w14:textId="332216EF" w:rsidR="004934D2" w:rsidRDefault="004934D2" w:rsidP="004934D2">
      <w:pPr>
        <w:spacing w:after="0"/>
        <w:jc w:val="both"/>
      </w:pPr>
      <w:r w:rsidRPr="004934D2">
        <w:rPr>
          <w:noProof/>
        </w:rPr>
        <w:drawing>
          <wp:inline distT="0" distB="0" distL="0" distR="0" wp14:anchorId="3DD68B97" wp14:editId="53818AB0">
            <wp:extent cx="6858000" cy="1797685"/>
            <wp:effectExtent l="0" t="0" r="0" b="0"/>
            <wp:docPr id="1209353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53561" name="Picture 1" descr="A screenshot of a computer&#10;&#10;Description automatically generated"/>
                    <pic:cNvPicPr/>
                  </pic:nvPicPr>
                  <pic:blipFill>
                    <a:blip r:embed="rId9"/>
                    <a:stretch>
                      <a:fillRect/>
                    </a:stretch>
                  </pic:blipFill>
                  <pic:spPr>
                    <a:xfrm>
                      <a:off x="0" y="0"/>
                      <a:ext cx="6858000" cy="1797685"/>
                    </a:xfrm>
                    <a:prstGeom prst="rect">
                      <a:avLst/>
                    </a:prstGeom>
                  </pic:spPr>
                </pic:pic>
              </a:graphicData>
            </a:graphic>
          </wp:inline>
        </w:drawing>
      </w:r>
    </w:p>
    <w:p w14:paraId="526034E4" w14:textId="69292C89" w:rsidR="004934D2" w:rsidRPr="004934D2" w:rsidRDefault="004934D2" w:rsidP="004934D2">
      <w:pPr>
        <w:spacing w:after="0"/>
        <w:jc w:val="center"/>
        <w:rPr>
          <w:i/>
          <w:iCs/>
        </w:rPr>
      </w:pPr>
      <w:r w:rsidRPr="004934D2">
        <w:rPr>
          <w:i/>
          <w:iCs/>
        </w:rPr>
        <w:t xml:space="preserve">Figure 1: </w:t>
      </w:r>
      <w:proofErr w:type="spellStart"/>
      <w:r w:rsidRPr="004934D2">
        <w:rPr>
          <w:i/>
          <w:iCs/>
        </w:rPr>
        <w:t>MuscleForceDirection</w:t>
      </w:r>
      <w:proofErr w:type="spellEnd"/>
      <w:r w:rsidRPr="004934D2">
        <w:rPr>
          <w:i/>
          <w:iCs/>
        </w:rPr>
        <w:t xml:space="preserve"> analysis</w:t>
      </w:r>
    </w:p>
    <w:p w14:paraId="18FDFDC3" w14:textId="77777777" w:rsidR="0062649D" w:rsidRDefault="0062649D" w:rsidP="00220517">
      <w:pPr>
        <w:spacing w:after="0"/>
        <w:jc w:val="both"/>
      </w:pPr>
    </w:p>
    <w:p w14:paraId="5C204F64" w14:textId="50DD6684" w:rsidR="005079B7" w:rsidRDefault="007346A9" w:rsidP="00547019">
      <w:pPr>
        <w:pStyle w:val="ListParagraph"/>
        <w:numPr>
          <w:ilvl w:val="0"/>
          <w:numId w:val="15"/>
        </w:numPr>
        <w:spacing w:after="0"/>
      </w:pPr>
      <w:r>
        <w:t xml:space="preserve">Run the analysis, and move the </w:t>
      </w:r>
      <w:r w:rsidR="007E54CB">
        <w:t>2 resulting files (titled “[</w:t>
      </w:r>
      <w:r w:rsidR="00CA7E2C">
        <w:t>OpenSim model</w:t>
      </w:r>
      <w:r w:rsidR="00547019">
        <w:t xml:space="preserve"> </w:t>
      </w:r>
      <w:proofErr w:type="gramStart"/>
      <w:r w:rsidR="00CA7E2C">
        <w:t>name]_</w:t>
      </w:r>
      <w:proofErr w:type="spellStart"/>
      <w:r w:rsidR="00CA7E2C">
        <w:t>MuscleForceDirection_attachments.</w:t>
      </w:r>
      <w:r w:rsidR="00547019">
        <w:t>sto</w:t>
      </w:r>
      <w:proofErr w:type="spellEnd"/>
      <w:proofErr w:type="gramEnd"/>
      <w:r w:rsidR="00547019">
        <w:t>” and “[OpenSim model name]_</w:t>
      </w:r>
      <w:proofErr w:type="spellStart"/>
      <w:r w:rsidR="00547019">
        <w:t>MuscleForceDirecti</w:t>
      </w:r>
      <w:r w:rsidR="00361607">
        <w:t>on_vectors</w:t>
      </w:r>
      <w:r w:rsidR="00547019">
        <w:t>.sto</w:t>
      </w:r>
      <w:proofErr w:type="spellEnd"/>
      <w:r w:rsidR="00547019">
        <w:t xml:space="preserve">”) to </w:t>
      </w:r>
      <w:r w:rsidR="0031711A">
        <w:t>the model file location you have chosen.</w:t>
      </w:r>
    </w:p>
    <w:p w14:paraId="674E42ED" w14:textId="3EAD2E17" w:rsidR="0031711A" w:rsidRDefault="0031711A" w:rsidP="00547019">
      <w:pPr>
        <w:pStyle w:val="ListParagraph"/>
        <w:numPr>
          <w:ilvl w:val="0"/>
          <w:numId w:val="15"/>
        </w:numPr>
        <w:spacing w:after="0"/>
      </w:pPr>
      <w:r>
        <w:t>Open each file in Excel</w:t>
      </w:r>
      <w:r w:rsidR="000654DB">
        <w:t xml:space="preserve"> by:</w:t>
      </w:r>
    </w:p>
    <w:p w14:paraId="3BB606AD" w14:textId="4587942A" w:rsidR="000654DB" w:rsidRDefault="000654DB" w:rsidP="000654DB">
      <w:pPr>
        <w:pStyle w:val="ListParagraph"/>
        <w:numPr>
          <w:ilvl w:val="1"/>
          <w:numId w:val="15"/>
        </w:numPr>
        <w:spacing w:after="0"/>
      </w:pPr>
      <w:r>
        <w:t>Opening a black Excel sheet</w:t>
      </w:r>
    </w:p>
    <w:p w14:paraId="639EFCBC" w14:textId="3E043100" w:rsidR="000654DB" w:rsidRDefault="000654DB" w:rsidP="000654DB">
      <w:pPr>
        <w:pStyle w:val="ListParagraph"/>
        <w:numPr>
          <w:ilvl w:val="1"/>
          <w:numId w:val="15"/>
        </w:numPr>
        <w:spacing w:after="0"/>
      </w:pPr>
      <w:r>
        <w:t>Navigate to</w:t>
      </w:r>
      <w:r w:rsidR="00042267">
        <w:t xml:space="preserve"> “file”, then “open…”</w:t>
      </w:r>
    </w:p>
    <w:p w14:paraId="2DFB897F" w14:textId="06CD20C3" w:rsidR="00042267" w:rsidRDefault="00042267" w:rsidP="000654DB">
      <w:pPr>
        <w:pStyle w:val="ListParagraph"/>
        <w:numPr>
          <w:ilvl w:val="1"/>
          <w:numId w:val="15"/>
        </w:numPr>
        <w:spacing w:after="0"/>
      </w:pPr>
      <w:r>
        <w:t>Change “all excel files” to “all files” in the bottom right search box</w:t>
      </w:r>
    </w:p>
    <w:p w14:paraId="5AB08998" w14:textId="0DAB3E23" w:rsidR="00042267" w:rsidRDefault="00042267" w:rsidP="000654DB">
      <w:pPr>
        <w:pStyle w:val="ListParagraph"/>
        <w:numPr>
          <w:ilvl w:val="1"/>
          <w:numId w:val="15"/>
        </w:numPr>
        <w:spacing w:after="0"/>
      </w:pPr>
      <w:r>
        <w:t>Navigate to the location of the .</w:t>
      </w:r>
      <w:proofErr w:type="spellStart"/>
      <w:r>
        <w:t>sto</w:t>
      </w:r>
      <w:proofErr w:type="spellEnd"/>
      <w:r>
        <w:t xml:space="preserve"> file</w:t>
      </w:r>
    </w:p>
    <w:p w14:paraId="2914194D" w14:textId="77777777" w:rsidR="00100292" w:rsidRDefault="00100292" w:rsidP="000654DB">
      <w:pPr>
        <w:pStyle w:val="ListParagraph"/>
        <w:numPr>
          <w:ilvl w:val="1"/>
          <w:numId w:val="15"/>
        </w:numPr>
        <w:spacing w:after="0"/>
      </w:pPr>
      <w:r>
        <w:t>Select, and follow the prompts with the default options</w:t>
      </w:r>
    </w:p>
    <w:p w14:paraId="28230039" w14:textId="276ABC8A" w:rsidR="00100292" w:rsidRDefault="00100292" w:rsidP="000654DB">
      <w:pPr>
        <w:pStyle w:val="ListParagraph"/>
        <w:numPr>
          <w:ilvl w:val="1"/>
          <w:numId w:val="15"/>
        </w:numPr>
        <w:spacing w:after="0"/>
      </w:pPr>
      <w:r>
        <w:t>After importing the file, remove all header rows, leaving only the column titles</w:t>
      </w:r>
      <w:r w:rsidR="00542B5A">
        <w:t xml:space="preserve"> row</w:t>
      </w:r>
      <w:r>
        <w:t xml:space="preserve"> and </w:t>
      </w:r>
      <w:r w:rsidR="00542B5A">
        <w:t>values row (see figure 2)</w:t>
      </w:r>
    </w:p>
    <w:p w14:paraId="45FD3B3E" w14:textId="1E97FF80" w:rsidR="00763E89" w:rsidRDefault="00763E89" w:rsidP="00BE33F4">
      <w:pPr>
        <w:pStyle w:val="ListParagraph"/>
        <w:numPr>
          <w:ilvl w:val="0"/>
          <w:numId w:val="15"/>
        </w:numPr>
        <w:spacing w:after="0"/>
      </w:pPr>
      <w:r>
        <w:t xml:space="preserve">Save the file </w:t>
      </w:r>
      <w:r w:rsidR="00BE33F4">
        <w:t>per the below criteria</w:t>
      </w:r>
    </w:p>
    <w:p w14:paraId="3222B5D3" w14:textId="78F67A80" w:rsidR="00BE33F4" w:rsidRDefault="00BE33F4" w:rsidP="000654DB">
      <w:pPr>
        <w:pStyle w:val="ListParagraph"/>
        <w:numPr>
          <w:ilvl w:val="1"/>
          <w:numId w:val="15"/>
        </w:numPr>
        <w:spacing w:after="0"/>
      </w:pPr>
      <w:r>
        <w:t>If the original .</w:t>
      </w:r>
      <w:proofErr w:type="spellStart"/>
      <w:r>
        <w:t>sto</w:t>
      </w:r>
      <w:proofErr w:type="spellEnd"/>
      <w:r>
        <w:t xml:space="preserve"> file ends in “</w:t>
      </w:r>
      <w:r w:rsidR="00361607">
        <w:t>_</w:t>
      </w:r>
      <w:proofErr w:type="spellStart"/>
      <w:r w:rsidR="00361607">
        <w:t>attachments.sto</w:t>
      </w:r>
      <w:proofErr w:type="spellEnd"/>
      <w:r w:rsidR="00361607">
        <w:t>”, save the file as “</w:t>
      </w:r>
      <w:r w:rsidR="00361607" w:rsidRPr="00361607">
        <w:t>muscleAttachments</w:t>
      </w:r>
      <w:r w:rsidR="00361607">
        <w:t>.</w:t>
      </w:r>
      <w:r w:rsidR="00FE5A6F">
        <w:t>xlsx”</w:t>
      </w:r>
    </w:p>
    <w:p w14:paraId="30C093B1" w14:textId="2BCEC3DD" w:rsidR="00FE5A6F" w:rsidRDefault="00FE5A6F" w:rsidP="000654DB">
      <w:pPr>
        <w:pStyle w:val="ListParagraph"/>
        <w:numPr>
          <w:ilvl w:val="1"/>
          <w:numId w:val="15"/>
        </w:numPr>
        <w:spacing w:after="0"/>
      </w:pPr>
      <w:r>
        <w:lastRenderedPageBreak/>
        <w:t>If the original .</w:t>
      </w:r>
      <w:proofErr w:type="spellStart"/>
      <w:r>
        <w:t>sto</w:t>
      </w:r>
      <w:proofErr w:type="spellEnd"/>
      <w:r>
        <w:t xml:space="preserve"> file ends in “_</w:t>
      </w:r>
      <w:proofErr w:type="spellStart"/>
      <w:r>
        <w:t>vectors.sto</w:t>
      </w:r>
      <w:proofErr w:type="spellEnd"/>
      <w:r>
        <w:t>”, save the file as “</w:t>
      </w:r>
      <w:proofErr w:type="spellStart"/>
      <w:r>
        <w:t>muscleVectors.xslx</w:t>
      </w:r>
      <w:proofErr w:type="spellEnd"/>
      <w:r>
        <w:t>”</w:t>
      </w:r>
    </w:p>
    <w:p w14:paraId="08ED079A" w14:textId="500A25E7" w:rsidR="00400B44" w:rsidRDefault="00400B44" w:rsidP="00400B44">
      <w:pPr>
        <w:spacing w:after="0"/>
      </w:pPr>
    </w:p>
    <w:p w14:paraId="0F563843" w14:textId="5CA64C59" w:rsidR="00763E89" w:rsidRDefault="00763E89" w:rsidP="00763E89">
      <w:pPr>
        <w:spacing w:after="0"/>
        <w:jc w:val="center"/>
      </w:pPr>
      <w:r w:rsidRPr="00763E89">
        <w:rPr>
          <w:noProof/>
        </w:rPr>
        <w:drawing>
          <wp:inline distT="0" distB="0" distL="0" distR="0" wp14:anchorId="72CBC952" wp14:editId="556532AC">
            <wp:extent cx="6858000" cy="5149215"/>
            <wp:effectExtent l="0" t="0" r="0" b="0"/>
            <wp:docPr id="303650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650604" name="Picture 1" descr="A screenshot of a computer&#10;&#10;Description automatically generated"/>
                    <pic:cNvPicPr/>
                  </pic:nvPicPr>
                  <pic:blipFill>
                    <a:blip r:embed="rId10"/>
                    <a:stretch>
                      <a:fillRect/>
                    </a:stretch>
                  </pic:blipFill>
                  <pic:spPr>
                    <a:xfrm>
                      <a:off x="0" y="0"/>
                      <a:ext cx="6858000" cy="5149215"/>
                    </a:xfrm>
                    <a:prstGeom prst="rect">
                      <a:avLst/>
                    </a:prstGeom>
                  </pic:spPr>
                </pic:pic>
              </a:graphicData>
            </a:graphic>
          </wp:inline>
        </w:drawing>
      </w:r>
    </w:p>
    <w:p w14:paraId="7B8BDEBC" w14:textId="5CAD487D" w:rsidR="008C6780" w:rsidRPr="00763E89" w:rsidRDefault="008C6780" w:rsidP="00763E89">
      <w:pPr>
        <w:spacing w:after="0"/>
        <w:jc w:val="center"/>
        <w:rPr>
          <w:i/>
          <w:iCs/>
        </w:rPr>
      </w:pPr>
      <w:r w:rsidRPr="00763E89">
        <w:rPr>
          <w:i/>
          <w:iCs/>
        </w:rPr>
        <w:t xml:space="preserve">Figure 2: </w:t>
      </w:r>
      <w:r w:rsidR="00763E89" w:rsidRPr="00763E89">
        <w:rPr>
          <w:i/>
          <w:iCs/>
        </w:rPr>
        <w:t>Finished Excel sheet of OpenSim data</w:t>
      </w:r>
    </w:p>
    <w:p w14:paraId="50E361E7" w14:textId="77777777" w:rsidR="005079B7" w:rsidRDefault="005079B7" w:rsidP="00220517">
      <w:pPr>
        <w:spacing w:after="0"/>
        <w:jc w:val="both"/>
      </w:pPr>
    </w:p>
    <w:p w14:paraId="649415CF" w14:textId="557FDCB8" w:rsidR="0076401A" w:rsidRDefault="0076401A" w:rsidP="0076401A">
      <w:pPr>
        <w:pStyle w:val="ListParagraph"/>
        <w:numPr>
          <w:ilvl w:val="0"/>
          <w:numId w:val="15"/>
        </w:numPr>
        <w:spacing w:after="0"/>
        <w:jc w:val="both"/>
      </w:pPr>
      <w:r>
        <w:t xml:space="preserve">Open the </w:t>
      </w:r>
      <w:r w:rsidR="00C136FC">
        <w:t>calculated muscle magnitude file .</w:t>
      </w:r>
      <w:proofErr w:type="spellStart"/>
      <w:r w:rsidR="00C136FC">
        <w:t>sto</w:t>
      </w:r>
      <w:proofErr w:type="spellEnd"/>
      <w:r w:rsidR="00C136FC">
        <w:t xml:space="preserve"> file (normally in the </w:t>
      </w:r>
      <w:r w:rsidR="00106AEF">
        <w:t>“</w:t>
      </w:r>
      <w:proofErr w:type="spellStart"/>
      <w:r w:rsidR="00106AEF">
        <w:t>SO_forces</w:t>
      </w:r>
      <w:proofErr w:type="spellEnd"/>
      <w:r w:rsidR="00106AEF">
        <w:t>” folder) and open the file in Excel using the directions listed in step 9 above</w:t>
      </w:r>
      <w:r w:rsidR="00212FE6">
        <w:t>, and save the file as “muscleMags.xlsx”</w:t>
      </w:r>
    </w:p>
    <w:p w14:paraId="505D7507" w14:textId="5AAFD57E" w:rsidR="0042525A" w:rsidRDefault="003912DE" w:rsidP="0042525A">
      <w:pPr>
        <w:pStyle w:val="ListParagraph"/>
        <w:numPr>
          <w:ilvl w:val="0"/>
          <w:numId w:val="15"/>
        </w:numPr>
        <w:spacing w:after="0"/>
        <w:jc w:val="both"/>
      </w:pPr>
      <w:r>
        <w:t xml:space="preserve">Open </w:t>
      </w:r>
      <w:r w:rsidR="00783712">
        <w:t xml:space="preserve">all (normally </w:t>
      </w:r>
      <w:r w:rsidR="00E1592F">
        <w:t xml:space="preserve">two files; a “hip” and “knee” file) </w:t>
      </w:r>
      <w:r>
        <w:t xml:space="preserve">the calculated </w:t>
      </w:r>
      <w:r w:rsidR="0037495E">
        <w:t xml:space="preserve">joint </w:t>
      </w:r>
      <w:r w:rsidR="00A17B26">
        <w:t xml:space="preserve">magnitude </w:t>
      </w:r>
      <w:r w:rsidR="00783712">
        <w:t>.</w:t>
      </w:r>
      <w:proofErr w:type="spellStart"/>
      <w:r w:rsidR="00783712">
        <w:t>sto</w:t>
      </w:r>
      <w:proofErr w:type="spellEnd"/>
      <w:r w:rsidR="00783712">
        <w:t xml:space="preserve"> files (normally in the “JRFs” folder)</w:t>
      </w:r>
      <w:r w:rsidR="00E1592F">
        <w:t xml:space="preserve">, and concatenate the two </w:t>
      </w:r>
      <w:r w:rsidR="004A0FB2">
        <w:t>folders together by copying all the rows and columns from one file, and appending them to the end of the other file (make sure that the time points are synchronized!)</w:t>
      </w:r>
      <w:r w:rsidR="0042525A">
        <w:t>: save the resulting file as “jointMags.xlsx”</w:t>
      </w:r>
    </w:p>
    <w:p w14:paraId="1E8DD8BD" w14:textId="77777777" w:rsidR="0042525A" w:rsidRDefault="0042525A" w:rsidP="0042525A">
      <w:pPr>
        <w:spacing w:after="0"/>
        <w:jc w:val="both"/>
      </w:pPr>
    </w:p>
    <w:p w14:paraId="365AEE58" w14:textId="2796485F" w:rsidR="0042525A" w:rsidRDefault="0042525A" w:rsidP="0042525A">
      <w:pPr>
        <w:spacing w:after="0"/>
        <w:jc w:val="both"/>
      </w:pPr>
      <w:r>
        <w:t>You should now have four files</w:t>
      </w:r>
      <w:r w:rsidR="00E2713A">
        <w:t>, all saved to the same location</w:t>
      </w:r>
    </w:p>
    <w:p w14:paraId="31FEF038" w14:textId="02C2E08C" w:rsidR="0042525A" w:rsidRDefault="0042525A" w:rsidP="0042525A">
      <w:pPr>
        <w:pStyle w:val="ListParagraph"/>
        <w:numPr>
          <w:ilvl w:val="0"/>
          <w:numId w:val="18"/>
        </w:numPr>
        <w:spacing w:after="0"/>
        <w:jc w:val="both"/>
      </w:pPr>
      <w:r>
        <w:t>“</w:t>
      </w:r>
      <w:r w:rsidRPr="00361607">
        <w:t>muscleAttachments</w:t>
      </w:r>
      <w:r>
        <w:t>.xlsx”</w:t>
      </w:r>
    </w:p>
    <w:p w14:paraId="2229B84C" w14:textId="4CF6A062" w:rsidR="0042525A" w:rsidRDefault="0042525A" w:rsidP="0042525A">
      <w:pPr>
        <w:pStyle w:val="ListParagraph"/>
        <w:numPr>
          <w:ilvl w:val="0"/>
          <w:numId w:val="18"/>
        </w:numPr>
        <w:spacing w:after="0"/>
        <w:jc w:val="both"/>
      </w:pPr>
      <w:r>
        <w:t>“</w:t>
      </w:r>
      <w:r w:rsidRPr="00361607">
        <w:t>muscle</w:t>
      </w:r>
      <w:r>
        <w:t>Vectors.xlsx”</w:t>
      </w:r>
    </w:p>
    <w:p w14:paraId="6F238418" w14:textId="505EA8D5" w:rsidR="0042525A" w:rsidRDefault="0042525A" w:rsidP="0042525A">
      <w:pPr>
        <w:pStyle w:val="ListParagraph"/>
        <w:numPr>
          <w:ilvl w:val="0"/>
          <w:numId w:val="18"/>
        </w:numPr>
        <w:spacing w:after="0"/>
        <w:jc w:val="both"/>
      </w:pPr>
      <w:r>
        <w:t>“muscleMags.xlsx”</w:t>
      </w:r>
    </w:p>
    <w:p w14:paraId="74720931" w14:textId="1BA3BC76" w:rsidR="0042525A" w:rsidRDefault="0042525A" w:rsidP="0042525A">
      <w:pPr>
        <w:pStyle w:val="ListParagraph"/>
        <w:numPr>
          <w:ilvl w:val="0"/>
          <w:numId w:val="18"/>
        </w:numPr>
        <w:spacing w:after="0"/>
        <w:jc w:val="both"/>
      </w:pPr>
      <w:r>
        <w:t>“</w:t>
      </w:r>
      <w:r w:rsidR="00E2713A">
        <w:t>jointMags.xlsx”</w:t>
      </w:r>
    </w:p>
    <w:p w14:paraId="518B91D2" w14:textId="77777777" w:rsidR="00E2713A" w:rsidRDefault="00E2713A" w:rsidP="00E2713A">
      <w:pPr>
        <w:spacing w:after="0"/>
        <w:jc w:val="both"/>
      </w:pPr>
    </w:p>
    <w:p w14:paraId="4572FC74" w14:textId="77777777" w:rsidR="005079B7" w:rsidRDefault="005079B7" w:rsidP="00220517">
      <w:pPr>
        <w:spacing w:after="0"/>
        <w:jc w:val="both"/>
      </w:pPr>
    </w:p>
    <w:p w14:paraId="606C238E" w14:textId="77777777" w:rsidR="005079B7" w:rsidRDefault="005079B7" w:rsidP="00220517">
      <w:pPr>
        <w:spacing w:after="0"/>
        <w:jc w:val="both"/>
      </w:pPr>
    </w:p>
    <w:p w14:paraId="2F69BC4C" w14:textId="77777777" w:rsidR="005079B7" w:rsidRDefault="005079B7" w:rsidP="00220517">
      <w:pPr>
        <w:spacing w:after="0"/>
        <w:jc w:val="both"/>
      </w:pPr>
    </w:p>
    <w:p w14:paraId="1704D265" w14:textId="77777777" w:rsidR="005079B7" w:rsidRDefault="005079B7" w:rsidP="00220517">
      <w:pPr>
        <w:spacing w:after="0"/>
        <w:jc w:val="both"/>
      </w:pPr>
    </w:p>
    <w:p w14:paraId="57CAAFED" w14:textId="47BB72D3" w:rsidR="00803785" w:rsidRDefault="00803785" w:rsidP="00220517">
      <w:pPr>
        <w:spacing w:after="0"/>
        <w:jc w:val="both"/>
        <w:rPr>
          <w:b/>
          <w:bCs/>
          <w:u w:val="single"/>
        </w:rPr>
      </w:pPr>
      <w:r>
        <w:rPr>
          <w:b/>
          <w:bCs/>
          <w:u w:val="single"/>
        </w:rPr>
        <w:lastRenderedPageBreak/>
        <w:t>Step 2: Calibrating the Muscle and Joint Force Data</w:t>
      </w:r>
    </w:p>
    <w:p w14:paraId="58FD5B78" w14:textId="0CBE184D" w:rsidR="00803785" w:rsidRDefault="00803785" w:rsidP="00220517">
      <w:pPr>
        <w:spacing w:after="0"/>
        <w:jc w:val="both"/>
      </w:pPr>
      <w:r>
        <w:t xml:space="preserve">Once all </w:t>
      </w:r>
      <w:r w:rsidR="009E0CD7">
        <w:t xml:space="preserve">the necessary joint and muscle data has been </w:t>
      </w:r>
      <w:r w:rsidR="005F65B2">
        <w:t xml:space="preserve">successfully pulled from OpenSim, it needs to be organized. As muscle </w:t>
      </w:r>
      <w:r w:rsidR="008E4D3D">
        <w:t xml:space="preserve">forces and joint forces may have different timepoints attributed to them, the arrays need to be interpolated and organized to have the same timepoints for FE analysis. </w:t>
      </w:r>
      <w:r w:rsidR="00951830">
        <w:t xml:space="preserve">After these muscle and joint forces have been calibrated, they will be imported into the final </w:t>
      </w:r>
      <w:r w:rsidR="00152126">
        <w:t>stress</w:t>
      </w:r>
      <w:r w:rsidR="00951830">
        <w:t xml:space="preserve"> </w:t>
      </w:r>
      <w:r w:rsidR="00152126">
        <w:t xml:space="preserve">analysis script for Abaqus to reference during </w:t>
      </w:r>
      <w:proofErr w:type="spellStart"/>
      <w:proofErr w:type="gramStart"/>
      <w:r w:rsidR="00152126">
        <w:t>it’s</w:t>
      </w:r>
      <w:proofErr w:type="spellEnd"/>
      <w:proofErr w:type="gramEnd"/>
      <w:r w:rsidR="00152126">
        <w:t xml:space="preserve"> FE analysis. </w:t>
      </w:r>
    </w:p>
    <w:p w14:paraId="01F97657" w14:textId="4E749F7E" w:rsidR="008E4D3D" w:rsidRDefault="003E5991" w:rsidP="008E4D3D">
      <w:pPr>
        <w:pStyle w:val="ListParagraph"/>
        <w:numPr>
          <w:ilvl w:val="0"/>
          <w:numId w:val="19"/>
        </w:numPr>
        <w:spacing w:after="0"/>
        <w:jc w:val="both"/>
      </w:pPr>
      <w:r>
        <w:t xml:space="preserve">Open </w:t>
      </w:r>
      <w:r w:rsidR="003D0DF2">
        <w:t xml:space="preserve">the </w:t>
      </w:r>
      <w:r>
        <w:t>“PythonCodev2.</w:t>
      </w:r>
      <w:r w:rsidR="003D0DF2">
        <w:t xml:space="preserve">ipynb” </w:t>
      </w:r>
      <w:proofErr w:type="spellStart"/>
      <w:r w:rsidR="003D0DF2">
        <w:t>Jupyter</w:t>
      </w:r>
      <w:proofErr w:type="spellEnd"/>
      <w:r w:rsidR="003D0DF2">
        <w:t xml:space="preserve"> Notebook file in your IDE of choice. </w:t>
      </w:r>
    </w:p>
    <w:p w14:paraId="02EA95F9" w14:textId="52ECB9C9" w:rsidR="003D0DF2" w:rsidRDefault="003D0DF2" w:rsidP="003D0DF2">
      <w:pPr>
        <w:pStyle w:val="ListParagraph"/>
        <w:numPr>
          <w:ilvl w:val="1"/>
          <w:numId w:val="19"/>
        </w:numPr>
        <w:spacing w:after="0"/>
        <w:jc w:val="both"/>
      </w:pPr>
      <w:r>
        <w:t>PythonCodev2</w:t>
      </w:r>
      <w:r w:rsidR="00D65807">
        <w:t>.ipynb</w:t>
      </w:r>
      <w:r>
        <w:t xml:space="preserve"> will import the </w:t>
      </w:r>
      <w:r w:rsidR="00951830">
        <w:t>muscle</w:t>
      </w:r>
      <w:r w:rsidR="00D65807">
        <w:t xml:space="preserve"> magnitudes, muscle</w:t>
      </w:r>
      <w:r w:rsidR="009A01F4">
        <w:t xml:space="preserve"> directions, and joint magnitudes from their respective Excel sheets and orient them. </w:t>
      </w:r>
      <w:r w:rsidR="00D65807">
        <w:t xml:space="preserve"> </w:t>
      </w:r>
    </w:p>
    <w:p w14:paraId="13E9574F" w14:textId="1936F9F4" w:rsidR="00982D80" w:rsidRDefault="00982D80" w:rsidP="003D0DF2">
      <w:pPr>
        <w:pStyle w:val="ListParagraph"/>
        <w:numPr>
          <w:ilvl w:val="1"/>
          <w:numId w:val="19"/>
        </w:numPr>
        <w:spacing w:after="0"/>
        <w:jc w:val="both"/>
      </w:pPr>
      <w:r>
        <w:t xml:space="preserve">NOTE: this script requires the </w:t>
      </w:r>
      <w:proofErr w:type="spellStart"/>
      <w:r>
        <w:t>Numpy</w:t>
      </w:r>
      <w:proofErr w:type="spellEnd"/>
      <w:r>
        <w:t xml:space="preserve">, Matplotlib, and </w:t>
      </w:r>
      <w:proofErr w:type="gramStart"/>
      <w:r>
        <w:t>Pandas</w:t>
      </w:r>
      <w:proofErr w:type="gramEnd"/>
      <w:r>
        <w:t xml:space="preserve"> libraries to be installed on </w:t>
      </w:r>
      <w:r w:rsidR="003E1160">
        <w:t>your</w:t>
      </w:r>
      <w:r>
        <w:t xml:space="preserve"> local </w:t>
      </w:r>
      <w:r w:rsidR="003E1160">
        <w:t>computer to run correctly. If you do not have them installed, please refer to Appendix 2 for directions on how to install a python library.</w:t>
      </w:r>
    </w:p>
    <w:p w14:paraId="26AD965F" w14:textId="7D630886" w:rsidR="008A35A0" w:rsidRDefault="008A35A0" w:rsidP="008A35A0">
      <w:pPr>
        <w:pStyle w:val="ListParagraph"/>
        <w:numPr>
          <w:ilvl w:val="0"/>
          <w:numId w:val="19"/>
        </w:numPr>
        <w:spacing w:after="0"/>
        <w:jc w:val="both"/>
      </w:pPr>
      <w:r>
        <w:t xml:space="preserve">In cell 2 (the node with the comment </w:t>
      </w:r>
      <w:r w:rsidR="002B575B">
        <w:t xml:space="preserve">“#User input data”, change the directory paths of the files to the locations of the </w:t>
      </w:r>
      <w:proofErr w:type="spellStart"/>
      <w:r w:rsidR="002B575B">
        <w:t>muscleMags</w:t>
      </w:r>
      <w:proofErr w:type="spellEnd"/>
      <w:r w:rsidR="002B575B">
        <w:t xml:space="preserve">, </w:t>
      </w:r>
      <w:proofErr w:type="spellStart"/>
      <w:r w:rsidR="002B575B">
        <w:t>muscleVecs</w:t>
      </w:r>
      <w:proofErr w:type="spellEnd"/>
      <w:r w:rsidR="002B575B">
        <w:t xml:space="preserve">, and </w:t>
      </w:r>
      <w:proofErr w:type="spellStart"/>
      <w:r w:rsidR="002B575B">
        <w:t>jointMags</w:t>
      </w:r>
      <w:proofErr w:type="spellEnd"/>
      <w:r w:rsidR="002B575B">
        <w:t xml:space="preserve"> files you have saved locally on your computer. (</w:t>
      </w:r>
      <w:r w:rsidR="00AF1E85">
        <w:t xml:space="preserve">In figure below, the section to be changed will be the lines in orange) (NOTE: color scheme may be different for your computer, i.e., not orange). </w:t>
      </w:r>
    </w:p>
    <w:p w14:paraId="182DE6D3" w14:textId="462130F8" w:rsidR="003834E3" w:rsidRDefault="003834E3" w:rsidP="008A35A0">
      <w:pPr>
        <w:pStyle w:val="ListParagraph"/>
        <w:numPr>
          <w:ilvl w:val="0"/>
          <w:numId w:val="19"/>
        </w:numPr>
        <w:spacing w:after="0"/>
        <w:jc w:val="both"/>
      </w:pPr>
      <w:r>
        <w:t xml:space="preserve">In cell 2, change the </w:t>
      </w:r>
      <w:proofErr w:type="spellStart"/>
      <w:r>
        <w:t>residualLimbName</w:t>
      </w:r>
      <w:proofErr w:type="spellEnd"/>
      <w:r>
        <w:t xml:space="preserve"> </w:t>
      </w:r>
      <w:r w:rsidR="0037202B">
        <w:t xml:space="preserve">variable </w:t>
      </w:r>
      <w:r>
        <w:t xml:space="preserve">to </w:t>
      </w:r>
      <w:r w:rsidR="00AF3C62">
        <w:t xml:space="preserve">the name of the residual limb bone </w:t>
      </w:r>
      <w:r w:rsidR="00AF3C62">
        <w:rPr>
          <w:i/>
          <w:iCs/>
        </w:rPr>
        <w:t xml:space="preserve">exactly as it appears in </w:t>
      </w:r>
      <w:proofErr w:type="spellStart"/>
      <w:proofErr w:type="gramStart"/>
      <w:r w:rsidR="00AF3C62">
        <w:rPr>
          <w:i/>
          <w:iCs/>
        </w:rPr>
        <w:t>it’s</w:t>
      </w:r>
      <w:proofErr w:type="spellEnd"/>
      <w:proofErr w:type="gramEnd"/>
      <w:r w:rsidR="00AF3C62">
        <w:rPr>
          <w:i/>
          <w:iCs/>
        </w:rPr>
        <w:t xml:space="preserve"> corresponding OpenSim file</w:t>
      </w:r>
      <w:r w:rsidR="00AF3C62">
        <w:t xml:space="preserve">. For example, for a </w:t>
      </w:r>
      <w:r w:rsidR="00332E53">
        <w:t>patient with a transfemoral amputation of the right limb, the residual bone might be named “</w:t>
      </w:r>
      <w:proofErr w:type="spellStart"/>
      <w:r w:rsidR="00332E53">
        <w:t>femur_r</w:t>
      </w:r>
      <w:proofErr w:type="spellEnd"/>
      <w:r w:rsidR="00332E53">
        <w:t>”</w:t>
      </w:r>
      <w:r w:rsidR="00035E2E">
        <w:t>.</w:t>
      </w:r>
    </w:p>
    <w:p w14:paraId="037AE1C9" w14:textId="21B8F3AF" w:rsidR="0037202B" w:rsidRDefault="0037202B" w:rsidP="008A35A0">
      <w:pPr>
        <w:pStyle w:val="ListParagraph"/>
        <w:numPr>
          <w:ilvl w:val="0"/>
          <w:numId w:val="19"/>
        </w:numPr>
        <w:spacing w:after="0"/>
        <w:jc w:val="both"/>
      </w:pPr>
      <w:r>
        <w:t xml:space="preserve">In cell 2, change the </w:t>
      </w:r>
      <w:proofErr w:type="spellStart"/>
      <w:r>
        <w:t>distalProstheticName</w:t>
      </w:r>
      <w:proofErr w:type="spellEnd"/>
      <w:r>
        <w:t xml:space="preserve"> variable to the name of the </w:t>
      </w:r>
      <w:r w:rsidR="004E6C31">
        <w:t xml:space="preserve">prosthetic device attached to the residual limb bone in OpenSim </w:t>
      </w:r>
      <w:r w:rsidR="004E6C31">
        <w:rPr>
          <w:i/>
          <w:iCs/>
        </w:rPr>
        <w:t xml:space="preserve">exactly as it appears in </w:t>
      </w:r>
      <w:proofErr w:type="spellStart"/>
      <w:proofErr w:type="gramStart"/>
      <w:r w:rsidR="004E6C31">
        <w:rPr>
          <w:i/>
          <w:iCs/>
        </w:rPr>
        <w:t>it’s</w:t>
      </w:r>
      <w:proofErr w:type="spellEnd"/>
      <w:proofErr w:type="gramEnd"/>
      <w:r w:rsidR="004E6C31">
        <w:rPr>
          <w:i/>
          <w:iCs/>
        </w:rPr>
        <w:t xml:space="preserve"> corresponding OpenSim file</w:t>
      </w:r>
      <w:r w:rsidR="004E6C31">
        <w:t>. For example, for a patient with a transfemoral amputation of the right limb, the distal prosthetic might be named “</w:t>
      </w:r>
      <w:proofErr w:type="spellStart"/>
      <w:r w:rsidR="004E6C31">
        <w:t>walker_knee_r</w:t>
      </w:r>
      <w:proofErr w:type="spellEnd"/>
      <w:r w:rsidR="004E6C31">
        <w:t>”.</w:t>
      </w:r>
    </w:p>
    <w:p w14:paraId="66899623" w14:textId="3F1E37D8" w:rsidR="00AF1E85" w:rsidRDefault="009C2B3F" w:rsidP="00AF1E85">
      <w:pPr>
        <w:spacing w:after="0"/>
        <w:jc w:val="both"/>
      </w:pPr>
      <w:r w:rsidRPr="009C2B3F">
        <w:rPr>
          <w:noProof/>
        </w:rPr>
        <w:drawing>
          <wp:inline distT="0" distB="0" distL="0" distR="0" wp14:anchorId="05513EA0" wp14:editId="6D2DC346">
            <wp:extent cx="6858000" cy="1099820"/>
            <wp:effectExtent l="0" t="0" r="0" b="5080"/>
            <wp:docPr id="1713010340"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010340" name="Picture 1" descr="A computer screen with a black background&#10;&#10;Description automatically generated"/>
                    <pic:cNvPicPr/>
                  </pic:nvPicPr>
                  <pic:blipFill>
                    <a:blip r:embed="rId11"/>
                    <a:stretch>
                      <a:fillRect/>
                    </a:stretch>
                  </pic:blipFill>
                  <pic:spPr>
                    <a:xfrm>
                      <a:off x="0" y="0"/>
                      <a:ext cx="6858000" cy="1099820"/>
                    </a:xfrm>
                    <a:prstGeom prst="rect">
                      <a:avLst/>
                    </a:prstGeom>
                  </pic:spPr>
                </pic:pic>
              </a:graphicData>
            </a:graphic>
          </wp:inline>
        </w:drawing>
      </w:r>
    </w:p>
    <w:p w14:paraId="5FB99248" w14:textId="54F3CB8D" w:rsidR="009C2B3F" w:rsidRDefault="00222EE4" w:rsidP="00AF1E85">
      <w:pPr>
        <w:pStyle w:val="ListParagraph"/>
        <w:numPr>
          <w:ilvl w:val="0"/>
          <w:numId w:val="19"/>
        </w:numPr>
        <w:spacing w:after="0"/>
        <w:jc w:val="both"/>
      </w:pPr>
      <w:r>
        <w:t xml:space="preserve">Select the </w:t>
      </w:r>
      <w:r w:rsidR="0058735E">
        <w:t>“r</w:t>
      </w:r>
      <w:r>
        <w:t>un all</w:t>
      </w:r>
      <w:r w:rsidR="0058735E">
        <w:t>”</w:t>
      </w:r>
      <w:r>
        <w:t xml:space="preserve"> option</w:t>
      </w:r>
      <w:r w:rsidR="008535D7">
        <w:t>: this is done to populate the results arrays.</w:t>
      </w:r>
    </w:p>
    <w:p w14:paraId="5A35400A" w14:textId="14D77A1C" w:rsidR="003E1160" w:rsidRDefault="006A1B7E" w:rsidP="00435B4E">
      <w:pPr>
        <w:pStyle w:val="ListParagraph"/>
        <w:numPr>
          <w:ilvl w:val="0"/>
          <w:numId w:val="19"/>
        </w:numPr>
        <w:spacing w:after="0"/>
        <w:jc w:val="both"/>
      </w:pPr>
      <w:r>
        <w:t xml:space="preserve">Scroll down to the bottom of the </w:t>
      </w:r>
      <w:r w:rsidR="003C7852">
        <w:t xml:space="preserve">file. </w:t>
      </w:r>
      <w:r w:rsidR="004E6C31">
        <w:t xml:space="preserve">A very long </w:t>
      </w:r>
      <w:r w:rsidR="00E663D5">
        <w:t xml:space="preserve">string of characters </w:t>
      </w:r>
      <w:r w:rsidR="009F0CEB">
        <w:t xml:space="preserve">has been printed. Copy </w:t>
      </w:r>
      <w:proofErr w:type="gramStart"/>
      <w:r w:rsidR="009F0CEB">
        <w:t>all of</w:t>
      </w:r>
      <w:proofErr w:type="gramEnd"/>
      <w:r w:rsidR="009F0CEB">
        <w:t xml:space="preserve"> the lines,</w:t>
      </w:r>
      <w:r w:rsidR="00D27517">
        <w:t xml:space="preserve"> </w:t>
      </w:r>
      <w:r w:rsidR="009F0CEB">
        <w:t xml:space="preserve">and </w:t>
      </w:r>
      <w:r w:rsidR="00D27517">
        <w:t xml:space="preserve">copy them into the </w:t>
      </w:r>
      <w:r w:rsidR="009D438C">
        <w:t xml:space="preserve">final stress analysis Python script between the two long </w:t>
      </w:r>
      <w:r w:rsidR="002462C0">
        <w:t>double-</w:t>
      </w:r>
      <w:r w:rsidR="009D438C">
        <w:t>asterisk (#*****) lines.</w:t>
      </w:r>
    </w:p>
    <w:p w14:paraId="3A358691" w14:textId="2DA4B538" w:rsidR="00D477E3" w:rsidRDefault="00D477E3" w:rsidP="00435B4E">
      <w:pPr>
        <w:pStyle w:val="ListParagraph"/>
        <w:numPr>
          <w:ilvl w:val="0"/>
          <w:numId w:val="19"/>
        </w:numPr>
        <w:spacing w:after="0"/>
        <w:jc w:val="both"/>
      </w:pPr>
      <w:r>
        <w:t xml:space="preserve">Save </w:t>
      </w:r>
      <w:r w:rsidR="00A51D00">
        <w:t>t</w:t>
      </w:r>
      <w:r>
        <w:t xml:space="preserve">he </w:t>
      </w:r>
      <w:r w:rsidR="00CD2B4F">
        <w:t>stress analysis script, and close the analysis Jupiter file.</w:t>
      </w:r>
    </w:p>
    <w:p w14:paraId="4AE815F3" w14:textId="77777777" w:rsidR="00CD2B4F" w:rsidRDefault="00CD2B4F" w:rsidP="00CD2B4F">
      <w:pPr>
        <w:spacing w:after="0"/>
        <w:jc w:val="both"/>
      </w:pPr>
    </w:p>
    <w:p w14:paraId="4380E181" w14:textId="77777777" w:rsidR="00CD2B4F" w:rsidRDefault="00CD2B4F" w:rsidP="00CD2B4F">
      <w:pPr>
        <w:spacing w:after="0"/>
        <w:jc w:val="both"/>
      </w:pPr>
    </w:p>
    <w:p w14:paraId="421CA883" w14:textId="77777777" w:rsidR="00CD2B4F" w:rsidRDefault="00CD2B4F" w:rsidP="00CD2B4F">
      <w:pPr>
        <w:spacing w:after="0"/>
        <w:jc w:val="both"/>
      </w:pPr>
    </w:p>
    <w:p w14:paraId="2EF9388D" w14:textId="77777777" w:rsidR="00CD2B4F" w:rsidRDefault="00CD2B4F" w:rsidP="00CD2B4F">
      <w:pPr>
        <w:spacing w:after="0"/>
        <w:jc w:val="both"/>
      </w:pPr>
    </w:p>
    <w:p w14:paraId="26FC7D86" w14:textId="77777777" w:rsidR="00CD2B4F" w:rsidRDefault="00CD2B4F" w:rsidP="00CD2B4F">
      <w:pPr>
        <w:spacing w:after="0"/>
        <w:jc w:val="both"/>
      </w:pPr>
    </w:p>
    <w:p w14:paraId="1F9F2A40" w14:textId="77777777" w:rsidR="00CD2B4F" w:rsidRDefault="00CD2B4F" w:rsidP="00CD2B4F">
      <w:pPr>
        <w:spacing w:after="0"/>
        <w:jc w:val="both"/>
      </w:pPr>
    </w:p>
    <w:p w14:paraId="7108E145" w14:textId="77777777" w:rsidR="00CD2B4F" w:rsidRDefault="00CD2B4F" w:rsidP="00CD2B4F">
      <w:pPr>
        <w:spacing w:after="0"/>
        <w:jc w:val="both"/>
      </w:pPr>
    </w:p>
    <w:p w14:paraId="137DD040" w14:textId="77777777" w:rsidR="00CD2B4F" w:rsidRDefault="00CD2B4F" w:rsidP="00CD2B4F">
      <w:pPr>
        <w:spacing w:after="0"/>
        <w:jc w:val="both"/>
      </w:pPr>
    </w:p>
    <w:p w14:paraId="2510FB27" w14:textId="77777777" w:rsidR="00CD2B4F" w:rsidRDefault="00CD2B4F" w:rsidP="00CD2B4F">
      <w:pPr>
        <w:spacing w:after="0"/>
        <w:jc w:val="both"/>
      </w:pPr>
    </w:p>
    <w:p w14:paraId="1E1BF018" w14:textId="77777777" w:rsidR="00CD2B4F" w:rsidRDefault="00CD2B4F" w:rsidP="00CD2B4F">
      <w:pPr>
        <w:spacing w:after="0"/>
        <w:jc w:val="both"/>
      </w:pPr>
    </w:p>
    <w:p w14:paraId="306A1033" w14:textId="77777777" w:rsidR="00CD2B4F" w:rsidRDefault="00CD2B4F" w:rsidP="00CD2B4F">
      <w:pPr>
        <w:spacing w:after="0"/>
        <w:jc w:val="both"/>
      </w:pPr>
    </w:p>
    <w:p w14:paraId="396EEAD4" w14:textId="77777777" w:rsidR="00CD2B4F" w:rsidRDefault="00CD2B4F" w:rsidP="00CD2B4F">
      <w:pPr>
        <w:spacing w:after="0"/>
        <w:jc w:val="both"/>
      </w:pPr>
    </w:p>
    <w:p w14:paraId="2716EC9E" w14:textId="77777777" w:rsidR="00CD2B4F" w:rsidRDefault="00CD2B4F" w:rsidP="00CD2B4F">
      <w:pPr>
        <w:spacing w:after="0"/>
        <w:jc w:val="both"/>
      </w:pPr>
    </w:p>
    <w:p w14:paraId="10FCF6BD" w14:textId="77777777" w:rsidR="00CD2B4F" w:rsidRDefault="00CD2B4F" w:rsidP="00CD2B4F">
      <w:pPr>
        <w:spacing w:after="0"/>
        <w:jc w:val="both"/>
      </w:pPr>
    </w:p>
    <w:p w14:paraId="30E7B219" w14:textId="77777777" w:rsidR="00CD2B4F" w:rsidRDefault="00CD2B4F" w:rsidP="00CD2B4F">
      <w:pPr>
        <w:spacing w:after="0"/>
        <w:jc w:val="both"/>
      </w:pPr>
    </w:p>
    <w:p w14:paraId="258452CB" w14:textId="77777777" w:rsidR="00CD2B4F" w:rsidRDefault="00CD2B4F" w:rsidP="00CD2B4F">
      <w:pPr>
        <w:spacing w:after="0"/>
        <w:jc w:val="both"/>
      </w:pPr>
    </w:p>
    <w:p w14:paraId="35DEA953" w14:textId="77777777" w:rsidR="00CD2B4F" w:rsidRDefault="00CD2B4F" w:rsidP="00CD2B4F">
      <w:pPr>
        <w:spacing w:after="0"/>
        <w:jc w:val="both"/>
      </w:pPr>
    </w:p>
    <w:p w14:paraId="79DB976D" w14:textId="77777777" w:rsidR="00CD2B4F" w:rsidRDefault="00CD2B4F" w:rsidP="00CD2B4F">
      <w:pPr>
        <w:spacing w:after="0"/>
        <w:jc w:val="both"/>
      </w:pPr>
    </w:p>
    <w:p w14:paraId="6DD98EEC" w14:textId="45F55E8E" w:rsidR="008232E8" w:rsidRPr="008232E8" w:rsidRDefault="00CD2B4F" w:rsidP="00CD2B4F">
      <w:pPr>
        <w:spacing w:after="0"/>
        <w:jc w:val="both"/>
        <w:rPr>
          <w:b/>
          <w:bCs/>
          <w:u w:val="single"/>
        </w:rPr>
      </w:pPr>
      <w:r>
        <w:rPr>
          <w:b/>
          <w:bCs/>
          <w:u w:val="single"/>
        </w:rPr>
        <w:lastRenderedPageBreak/>
        <w:t>S</w:t>
      </w:r>
      <w:r w:rsidR="008232E8">
        <w:rPr>
          <w:b/>
          <w:bCs/>
          <w:u w:val="single"/>
        </w:rPr>
        <w:t>tep 3: Calibrating the Computed Tomography Scan to Calculate Material Properties</w:t>
      </w:r>
    </w:p>
    <w:p w14:paraId="741EEE30" w14:textId="2C521DD3" w:rsidR="003E1160" w:rsidRDefault="00FF5ACC" w:rsidP="00220517">
      <w:pPr>
        <w:spacing w:after="0"/>
        <w:jc w:val="both"/>
      </w:pPr>
      <w:r>
        <w:t xml:space="preserve">The pre-operative </w:t>
      </w:r>
      <w:r w:rsidR="002302C9">
        <w:t xml:space="preserve">computed tomography scan must be calibrated and converted to material properties </w:t>
      </w:r>
      <w:r w:rsidR="00AD101F">
        <w:t xml:space="preserve">in order to design </w:t>
      </w:r>
      <w:proofErr w:type="spellStart"/>
      <w:proofErr w:type="gramStart"/>
      <w:r w:rsidR="00AD101F">
        <w:t>a</w:t>
      </w:r>
      <w:proofErr w:type="spellEnd"/>
      <w:proofErr w:type="gramEnd"/>
      <w:r w:rsidR="00AD101F">
        <w:t xml:space="preserve"> accurate finite element model of the residual anatomy. </w:t>
      </w:r>
    </w:p>
    <w:p w14:paraId="1F83B848" w14:textId="6EAA82B9" w:rsidR="00AD101F" w:rsidRDefault="00AD1F51" w:rsidP="00AD101F">
      <w:pPr>
        <w:pStyle w:val="ListParagraph"/>
        <w:numPr>
          <w:ilvl w:val="0"/>
          <w:numId w:val="21"/>
        </w:numPr>
        <w:spacing w:after="0"/>
        <w:jc w:val="both"/>
      </w:pPr>
      <w:r>
        <w:t xml:space="preserve">Open the “CalibrateCTv12.ipynb” file in your </w:t>
      </w:r>
      <w:r w:rsidR="00961FE3">
        <w:t xml:space="preserve">IDE of choice. </w:t>
      </w:r>
    </w:p>
    <w:p w14:paraId="5FCADC3C" w14:textId="2A5A7652" w:rsidR="00961FE3" w:rsidRDefault="00961FE3" w:rsidP="00961FE3">
      <w:pPr>
        <w:pStyle w:val="ListParagraph"/>
        <w:numPr>
          <w:ilvl w:val="1"/>
          <w:numId w:val="21"/>
        </w:numPr>
        <w:spacing w:after="0"/>
        <w:jc w:val="both"/>
      </w:pPr>
      <w:r>
        <w:t xml:space="preserve">NOTE: this script requires the </w:t>
      </w:r>
      <w:proofErr w:type="spellStart"/>
      <w:r>
        <w:t>Numpy</w:t>
      </w:r>
      <w:proofErr w:type="spellEnd"/>
      <w:r>
        <w:t xml:space="preserve">, Matplotlib, </w:t>
      </w:r>
      <w:proofErr w:type="spellStart"/>
      <w:r>
        <w:t>Pydicom</w:t>
      </w:r>
      <w:proofErr w:type="spellEnd"/>
      <w:r w:rsidR="00762513">
        <w:t xml:space="preserve">, OS, and </w:t>
      </w:r>
      <w:proofErr w:type="spellStart"/>
      <w:r w:rsidR="00762513">
        <w:t>ipywidgets</w:t>
      </w:r>
      <w:proofErr w:type="spellEnd"/>
      <w:r>
        <w:t xml:space="preserve"> libraries to be installed on your local computer to run correctly. If you do not have them installed, please refer to Appendix 2 for directions on how to install a python library.</w:t>
      </w:r>
    </w:p>
    <w:p w14:paraId="42809074" w14:textId="0E3FE8FE" w:rsidR="00762513" w:rsidRDefault="00762513" w:rsidP="00762513">
      <w:pPr>
        <w:pStyle w:val="ListParagraph"/>
        <w:numPr>
          <w:ilvl w:val="0"/>
          <w:numId w:val="21"/>
        </w:numPr>
        <w:spacing w:after="0"/>
        <w:jc w:val="both"/>
      </w:pPr>
      <w:r>
        <w:t xml:space="preserve">In cell 2, under the “User Input” </w:t>
      </w:r>
      <w:r w:rsidR="00485B39">
        <w:t xml:space="preserve">section, change the </w:t>
      </w:r>
      <w:proofErr w:type="spellStart"/>
      <w:proofErr w:type="gramStart"/>
      <w:r w:rsidR="00485B39">
        <w:t>parentDirectory</w:t>
      </w:r>
      <w:proofErr w:type="spellEnd"/>
      <w:proofErr w:type="gramEnd"/>
      <w:r w:rsidR="00485B39">
        <w:t xml:space="preserve"> </w:t>
      </w:r>
      <w:r w:rsidR="00152302">
        <w:t>variable to the directory path of</w:t>
      </w:r>
      <w:r w:rsidR="000227FC">
        <w:t xml:space="preserve"> the CT </w:t>
      </w:r>
      <w:r w:rsidR="00AC3204">
        <w:t>scan (the folder with the large number of individual DICOM scans)</w:t>
      </w:r>
      <w:r w:rsidR="000B4409">
        <w:t xml:space="preserve">. NOTE: please leave a backward slash “/” at the end of the </w:t>
      </w:r>
      <w:r w:rsidR="004A25CA">
        <w:t xml:space="preserve">directory path, otherwise the code will not correctly run. </w:t>
      </w:r>
    </w:p>
    <w:p w14:paraId="3EDA2D63" w14:textId="6E87440A" w:rsidR="006F2DEA" w:rsidRDefault="006F2DEA" w:rsidP="006F2DEA">
      <w:pPr>
        <w:pStyle w:val="ListParagraph"/>
        <w:numPr>
          <w:ilvl w:val="0"/>
          <w:numId w:val="21"/>
        </w:numPr>
        <w:spacing w:after="0"/>
        <w:jc w:val="both"/>
      </w:pPr>
      <w:r>
        <w:t xml:space="preserve">In cell 2, under the “User Input” section, change the </w:t>
      </w:r>
      <w:proofErr w:type="spellStart"/>
      <w:r>
        <w:t>saveDirectory</w:t>
      </w:r>
      <w:proofErr w:type="spellEnd"/>
      <w:r>
        <w:t xml:space="preserve"> variable to desired save location of the calibrated CT scan (the folder with the large number of individual DICOM scans). NOTE: please leave a backward slash “/” at the end of the directory path, otherwise the code will not correctly run. </w:t>
      </w:r>
    </w:p>
    <w:p w14:paraId="7526E7C5" w14:textId="17621B21" w:rsidR="006F2DEA" w:rsidRDefault="006F2DEA" w:rsidP="006F2DEA">
      <w:pPr>
        <w:pStyle w:val="ListParagraph"/>
        <w:numPr>
          <w:ilvl w:val="0"/>
          <w:numId w:val="21"/>
        </w:numPr>
        <w:spacing w:after="0"/>
        <w:jc w:val="both"/>
      </w:pPr>
      <w:r>
        <w:t xml:space="preserve">In cell 2, under the “User Input” section, change the </w:t>
      </w:r>
      <w:r w:rsidR="00B16BDD">
        <w:t>patient</w:t>
      </w:r>
      <w:r>
        <w:t xml:space="preserve"> variable to the </w:t>
      </w:r>
      <w:r w:rsidR="00E50B68">
        <w:t xml:space="preserve">current </w:t>
      </w:r>
      <w:proofErr w:type="gramStart"/>
      <w:r w:rsidR="00B16BDD">
        <w:t>patient</w:t>
      </w:r>
      <w:proofErr w:type="gramEnd"/>
      <w:r w:rsidR="00B16BDD">
        <w:t xml:space="preserve"> name</w:t>
      </w:r>
      <w:r w:rsidR="00E50B68">
        <w:t xml:space="preserve"> being analyzed</w:t>
      </w:r>
      <w:r>
        <w:t xml:space="preserve">. </w:t>
      </w:r>
    </w:p>
    <w:p w14:paraId="1FD15ED4" w14:textId="43A94A24" w:rsidR="006F2DEA" w:rsidRDefault="006F2DEA" w:rsidP="006F2DEA">
      <w:pPr>
        <w:pStyle w:val="ListParagraph"/>
        <w:numPr>
          <w:ilvl w:val="0"/>
          <w:numId w:val="21"/>
        </w:numPr>
        <w:spacing w:after="0"/>
        <w:jc w:val="both"/>
      </w:pPr>
      <w:r>
        <w:t xml:space="preserve">In cell 2, under the “User Input” section, change the </w:t>
      </w:r>
      <w:r w:rsidR="00E50B68">
        <w:t>identifier</w:t>
      </w:r>
      <w:r>
        <w:t xml:space="preserve"> variable to </w:t>
      </w:r>
      <w:r w:rsidR="00E50B68">
        <w:t xml:space="preserve">the constant </w:t>
      </w:r>
      <w:r w:rsidR="000749E4">
        <w:t>beginning character string of the DICOM images. For example, if CT image titles are</w:t>
      </w:r>
      <w:r w:rsidR="00541594">
        <w:t xml:space="preserve"> IM_001, IM_002, IM_003, and IM_004, the identifier will be “IM_”.</w:t>
      </w:r>
    </w:p>
    <w:p w14:paraId="7DCA0E39" w14:textId="18C0DF1F" w:rsidR="00AA2B97" w:rsidRDefault="00295F81" w:rsidP="006F2DEA">
      <w:pPr>
        <w:pStyle w:val="ListParagraph"/>
        <w:numPr>
          <w:ilvl w:val="0"/>
          <w:numId w:val="21"/>
        </w:numPr>
        <w:spacing w:after="0"/>
        <w:jc w:val="both"/>
      </w:pPr>
      <w:r>
        <w:t xml:space="preserve">Run the </w:t>
      </w:r>
      <w:r w:rsidR="0042410E">
        <w:t xml:space="preserve">“Import needed libraries”, “User input”, and “Scan import” sections. </w:t>
      </w:r>
    </w:p>
    <w:p w14:paraId="389DF313" w14:textId="1A00D059" w:rsidR="0042410E" w:rsidRDefault="0042410E" w:rsidP="006F2DEA">
      <w:pPr>
        <w:pStyle w:val="ListParagraph"/>
        <w:numPr>
          <w:ilvl w:val="0"/>
          <w:numId w:val="21"/>
        </w:numPr>
        <w:spacing w:after="0"/>
        <w:jc w:val="both"/>
      </w:pPr>
      <w:r>
        <w:t xml:space="preserve">Run the first two </w:t>
      </w:r>
      <w:r w:rsidR="00EA4A5E">
        <w:t>cells of the “Plot uncalibrated scan” section.</w:t>
      </w:r>
      <w:r w:rsidR="002D5D8C">
        <w:t xml:space="preserve"> NOTE: there is a small bug that </w:t>
      </w:r>
      <w:r w:rsidR="003F530B">
        <w:t xml:space="preserve">periodically makes </w:t>
      </w:r>
      <w:r w:rsidR="00C97DF4">
        <w:t>this section run indefinitely. If this occurs, please restart the file and re-run the sections.</w:t>
      </w:r>
    </w:p>
    <w:p w14:paraId="2EF8E41E" w14:textId="19578042" w:rsidR="00BE1D5F" w:rsidRDefault="0053611E" w:rsidP="00BE1D5F">
      <w:pPr>
        <w:pStyle w:val="ListParagraph"/>
        <w:numPr>
          <w:ilvl w:val="0"/>
          <w:numId w:val="21"/>
        </w:numPr>
        <w:spacing w:after="0"/>
        <w:jc w:val="both"/>
      </w:pPr>
      <w:r>
        <w:t xml:space="preserve">An interactive plot like the figure below will be visualized. The </w:t>
      </w:r>
      <w:r w:rsidR="00306B10">
        <w:t xml:space="preserve">blue square </w:t>
      </w:r>
      <w:r w:rsidR="00463EA3">
        <w:t xml:space="preserve">is a </w:t>
      </w:r>
      <w:r w:rsidR="00AE2A96">
        <w:t xml:space="preserve">region that is sampled for an average value. Use this region to select </w:t>
      </w:r>
      <w:r w:rsidR="0081340B">
        <w:t>a homogenous region of air, fat, and muscle (left, middle, and right</w:t>
      </w:r>
      <w:r w:rsidR="006F7CE1">
        <w:t xml:space="preserve"> figures below), and replace the </w:t>
      </w:r>
      <w:r w:rsidR="00BE1D5F">
        <w:t xml:space="preserve">“air”, “fat”, and “muscle” variables with the sampled values from the scan. To do this, </w:t>
      </w:r>
      <w:r w:rsidR="00AE27AF">
        <w:t xml:space="preserve">use the sliders above the image to </w:t>
      </w:r>
      <w:r w:rsidR="003C29A2">
        <w:t>change the sampling square position, and copy the value just above the scan.</w:t>
      </w:r>
    </w:p>
    <w:p w14:paraId="62668CB9" w14:textId="1E5FC24E" w:rsidR="000E1F63" w:rsidRDefault="000E1F63" w:rsidP="000E1F63">
      <w:pPr>
        <w:pStyle w:val="ListParagraph"/>
        <w:numPr>
          <w:ilvl w:val="1"/>
          <w:numId w:val="21"/>
        </w:numPr>
        <w:spacing w:after="0"/>
        <w:jc w:val="both"/>
      </w:pPr>
      <w:r>
        <w:t>The “j” slider changes the image slice.</w:t>
      </w:r>
    </w:p>
    <w:p w14:paraId="5BBB9F61" w14:textId="44EB5460" w:rsidR="000E1F63" w:rsidRDefault="000E1F63" w:rsidP="000E1F63">
      <w:pPr>
        <w:pStyle w:val="ListParagraph"/>
        <w:numPr>
          <w:ilvl w:val="1"/>
          <w:numId w:val="21"/>
        </w:numPr>
        <w:spacing w:after="0"/>
        <w:jc w:val="both"/>
      </w:pPr>
      <w:r>
        <w:t xml:space="preserve">The “a” slider changes the vertical position of the </w:t>
      </w:r>
      <w:r w:rsidR="006A1F21">
        <w:t>sampling square.</w:t>
      </w:r>
    </w:p>
    <w:p w14:paraId="043CA3FA" w14:textId="5A3E11E4" w:rsidR="006A1F21" w:rsidRDefault="006A1F21" w:rsidP="000E1F63">
      <w:pPr>
        <w:pStyle w:val="ListParagraph"/>
        <w:numPr>
          <w:ilvl w:val="1"/>
          <w:numId w:val="21"/>
        </w:numPr>
        <w:spacing w:after="0"/>
        <w:jc w:val="both"/>
      </w:pPr>
      <w:r>
        <w:t>The “b” slider changes the horizontal position of the sampling square.</w:t>
      </w:r>
    </w:p>
    <w:p w14:paraId="511E4A2C" w14:textId="22BFE2D1" w:rsidR="006A1F21" w:rsidRDefault="006A1F21" w:rsidP="000E1F63">
      <w:pPr>
        <w:pStyle w:val="ListParagraph"/>
        <w:numPr>
          <w:ilvl w:val="1"/>
          <w:numId w:val="21"/>
        </w:numPr>
        <w:spacing w:after="0"/>
        <w:jc w:val="both"/>
      </w:pPr>
      <w:r>
        <w:t xml:space="preserve">The “L” slider changes the sampling square </w:t>
      </w:r>
      <w:r w:rsidR="00092B82">
        <w:t xml:space="preserve">size. You should increase the square as much as possible while keeping the </w:t>
      </w:r>
      <w:r w:rsidR="005618ED">
        <w:t>material being sampled homogenous.</w:t>
      </w:r>
    </w:p>
    <w:p w14:paraId="16A79E12" w14:textId="2439F4BC" w:rsidR="005618ED" w:rsidRDefault="00137BBD" w:rsidP="005618ED">
      <w:pPr>
        <w:spacing w:after="0"/>
        <w:jc w:val="both"/>
      </w:pPr>
      <w:r w:rsidRPr="00137BBD">
        <w:rPr>
          <w:noProof/>
        </w:rPr>
        <w:drawing>
          <wp:inline distT="0" distB="0" distL="0" distR="0" wp14:anchorId="20CDC24A" wp14:editId="53C37CE0">
            <wp:extent cx="2240280" cy="2229957"/>
            <wp:effectExtent l="0" t="0" r="7620" b="0"/>
            <wp:docPr id="295892418" name="Picture 1" descr="A close-up of a x-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92418" name="Picture 1" descr="A close-up of a x-ray&#10;&#10;Description automatically generated"/>
                    <pic:cNvPicPr/>
                  </pic:nvPicPr>
                  <pic:blipFill>
                    <a:blip r:embed="rId12"/>
                    <a:stretch>
                      <a:fillRect/>
                    </a:stretch>
                  </pic:blipFill>
                  <pic:spPr>
                    <a:xfrm>
                      <a:off x="0" y="0"/>
                      <a:ext cx="2240280" cy="2229957"/>
                    </a:xfrm>
                    <a:prstGeom prst="rect">
                      <a:avLst/>
                    </a:prstGeom>
                  </pic:spPr>
                </pic:pic>
              </a:graphicData>
            </a:graphic>
          </wp:inline>
        </w:drawing>
      </w:r>
      <w:r w:rsidR="00C270A5" w:rsidRPr="00C270A5">
        <w:rPr>
          <w:noProof/>
        </w:rPr>
        <w:t xml:space="preserve"> </w:t>
      </w:r>
      <w:r w:rsidR="00C270A5" w:rsidRPr="00C270A5">
        <w:rPr>
          <w:noProof/>
        </w:rPr>
        <w:drawing>
          <wp:inline distT="0" distB="0" distL="0" distR="0" wp14:anchorId="1F34B66F" wp14:editId="2CBC22A3">
            <wp:extent cx="2240280" cy="2201655"/>
            <wp:effectExtent l="0" t="0" r="7620" b="8255"/>
            <wp:docPr id="180796945" name="Picture 1" descr="A close-up of a ct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945" name="Picture 1" descr="A close-up of a ct scan&#10;&#10;Description automatically generated"/>
                    <pic:cNvPicPr/>
                  </pic:nvPicPr>
                  <pic:blipFill>
                    <a:blip r:embed="rId13"/>
                    <a:stretch>
                      <a:fillRect/>
                    </a:stretch>
                  </pic:blipFill>
                  <pic:spPr>
                    <a:xfrm>
                      <a:off x="0" y="0"/>
                      <a:ext cx="2240280" cy="2201655"/>
                    </a:xfrm>
                    <a:prstGeom prst="rect">
                      <a:avLst/>
                    </a:prstGeom>
                  </pic:spPr>
                </pic:pic>
              </a:graphicData>
            </a:graphic>
          </wp:inline>
        </w:drawing>
      </w:r>
      <w:r w:rsidR="00D609AE" w:rsidRPr="00D609AE">
        <w:rPr>
          <w:noProof/>
        </w:rPr>
        <w:t xml:space="preserve"> </w:t>
      </w:r>
      <w:r w:rsidR="00D609AE" w:rsidRPr="00D609AE">
        <w:rPr>
          <w:noProof/>
        </w:rPr>
        <w:drawing>
          <wp:inline distT="0" distB="0" distL="0" distR="0" wp14:anchorId="6F76A372" wp14:editId="6D08F07C">
            <wp:extent cx="2240280" cy="2224776"/>
            <wp:effectExtent l="0" t="0" r="7620" b="4445"/>
            <wp:docPr id="2015199073" name="Picture 1" descr="A close-up of a ct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99073" name="Picture 1" descr="A close-up of a ct scan&#10;&#10;Description automatically generated"/>
                    <pic:cNvPicPr/>
                  </pic:nvPicPr>
                  <pic:blipFill>
                    <a:blip r:embed="rId14"/>
                    <a:stretch>
                      <a:fillRect/>
                    </a:stretch>
                  </pic:blipFill>
                  <pic:spPr>
                    <a:xfrm>
                      <a:off x="0" y="0"/>
                      <a:ext cx="2240280" cy="2224776"/>
                    </a:xfrm>
                    <a:prstGeom prst="rect">
                      <a:avLst/>
                    </a:prstGeom>
                  </pic:spPr>
                </pic:pic>
              </a:graphicData>
            </a:graphic>
          </wp:inline>
        </w:drawing>
      </w:r>
    </w:p>
    <w:p w14:paraId="48C1CEAF" w14:textId="12A5B2D1" w:rsidR="00961FE3" w:rsidRDefault="00F6151A" w:rsidP="00F6151A">
      <w:pPr>
        <w:pStyle w:val="ListParagraph"/>
        <w:numPr>
          <w:ilvl w:val="0"/>
          <w:numId w:val="21"/>
        </w:numPr>
        <w:spacing w:after="0"/>
        <w:jc w:val="both"/>
      </w:pPr>
      <w:r>
        <w:t xml:space="preserve">Once </w:t>
      </w:r>
      <w:r w:rsidR="00402A8E">
        <w:t xml:space="preserve">the </w:t>
      </w:r>
      <w:r w:rsidR="004C1605">
        <w:t xml:space="preserve">“air”, “fat”, and “muscle” </w:t>
      </w:r>
      <w:r w:rsidR="00126C8B">
        <w:t xml:space="preserve">variables have been updated on the scan, run the “Calibrate scan and export” </w:t>
      </w:r>
      <w:r w:rsidR="00302392">
        <w:t>section. Two .raw files will be exported</w:t>
      </w:r>
      <w:r w:rsidR="00657063">
        <w:t>: one holding the calculated bone density values (ending in “_</w:t>
      </w:r>
      <w:proofErr w:type="spellStart"/>
      <w:r w:rsidR="00657063">
        <w:t>AFM_p.raw</w:t>
      </w:r>
      <w:proofErr w:type="spellEnd"/>
      <w:r w:rsidR="00657063">
        <w:t xml:space="preserve">”), and one holding the calculated material strength </w:t>
      </w:r>
      <w:r w:rsidR="009D1FE1">
        <w:t>values (ending in “_</w:t>
      </w:r>
      <w:proofErr w:type="spellStart"/>
      <w:r w:rsidR="009D1FE1">
        <w:t>AFM_E.raw</w:t>
      </w:r>
      <w:proofErr w:type="spellEnd"/>
      <w:r w:rsidR="009D1FE1">
        <w:t>”).</w:t>
      </w:r>
    </w:p>
    <w:p w14:paraId="482FE18A" w14:textId="77777777" w:rsidR="009D1FE1" w:rsidRDefault="009D1FE1" w:rsidP="009D1FE1">
      <w:pPr>
        <w:spacing w:after="0"/>
        <w:jc w:val="both"/>
      </w:pPr>
    </w:p>
    <w:p w14:paraId="010BF030" w14:textId="77777777" w:rsidR="009D1FE1" w:rsidRDefault="009D1FE1" w:rsidP="009D1FE1">
      <w:pPr>
        <w:spacing w:after="0"/>
        <w:jc w:val="both"/>
      </w:pPr>
    </w:p>
    <w:p w14:paraId="1A214C0B" w14:textId="77777777" w:rsidR="009D1FE1" w:rsidRDefault="009D1FE1" w:rsidP="009D1FE1">
      <w:pPr>
        <w:spacing w:after="0"/>
        <w:jc w:val="both"/>
      </w:pPr>
    </w:p>
    <w:p w14:paraId="7BF33D71" w14:textId="77777777" w:rsidR="009D1FE1" w:rsidRDefault="009D1FE1" w:rsidP="009D1FE1">
      <w:pPr>
        <w:spacing w:after="0"/>
        <w:jc w:val="both"/>
      </w:pPr>
    </w:p>
    <w:p w14:paraId="032A7CD6" w14:textId="34F2D1E6" w:rsidR="003E1160" w:rsidRDefault="009D1FE1" w:rsidP="00220517">
      <w:pPr>
        <w:spacing w:after="0"/>
        <w:jc w:val="both"/>
        <w:rPr>
          <w:b/>
          <w:bCs/>
          <w:u w:val="single"/>
        </w:rPr>
      </w:pPr>
      <w:r>
        <w:rPr>
          <w:b/>
          <w:bCs/>
          <w:u w:val="single"/>
        </w:rPr>
        <w:lastRenderedPageBreak/>
        <w:t>Step 4:</w:t>
      </w:r>
      <w:r w:rsidR="006E03D5">
        <w:rPr>
          <w:b/>
          <w:bCs/>
          <w:u w:val="single"/>
        </w:rPr>
        <w:t xml:space="preserve"> Import</w:t>
      </w:r>
      <w:r w:rsidR="00DF2F28">
        <w:rPr>
          <w:b/>
          <w:bCs/>
          <w:u w:val="single"/>
        </w:rPr>
        <w:t xml:space="preserve"> </w:t>
      </w:r>
      <w:r w:rsidR="006E03D5">
        <w:rPr>
          <w:b/>
          <w:bCs/>
          <w:u w:val="single"/>
        </w:rPr>
        <w:t>the Residual Limb Model</w:t>
      </w:r>
    </w:p>
    <w:p w14:paraId="7D468406" w14:textId="0C10F6D1" w:rsidR="008F4E9F" w:rsidRDefault="00637931" w:rsidP="00220517">
      <w:pPr>
        <w:spacing w:after="0"/>
        <w:jc w:val="both"/>
      </w:pPr>
      <w:r>
        <w:t xml:space="preserve">A finite element model of the residual limb anatomy, including </w:t>
      </w:r>
      <w:r w:rsidR="008724F4">
        <w:t xml:space="preserve">the bone-anchored limb, must be designed </w:t>
      </w:r>
      <w:proofErr w:type="gramStart"/>
      <w:r w:rsidR="008724F4">
        <w:t>so</w:t>
      </w:r>
      <w:proofErr w:type="gramEnd"/>
      <w:r w:rsidR="008724F4">
        <w:t xml:space="preserve"> use in Abaqus for stress analysis. </w:t>
      </w:r>
    </w:p>
    <w:p w14:paraId="7BC936AC" w14:textId="5F7E3099" w:rsidR="003E1160" w:rsidRDefault="006C6854" w:rsidP="00B20855">
      <w:pPr>
        <w:pStyle w:val="ListParagraph"/>
        <w:numPr>
          <w:ilvl w:val="0"/>
          <w:numId w:val="22"/>
        </w:numPr>
        <w:spacing w:after="0"/>
        <w:jc w:val="both"/>
      </w:pPr>
      <w:r>
        <w:t xml:space="preserve">Open </w:t>
      </w:r>
      <w:proofErr w:type="spellStart"/>
      <w:r>
        <w:t>ScanIP</w:t>
      </w:r>
      <w:proofErr w:type="spellEnd"/>
      <w:r>
        <w:t xml:space="preserve">, </w:t>
      </w:r>
      <w:r w:rsidR="00B46996">
        <w:t xml:space="preserve">select the “Stack or raw images” option under the “New project from” </w:t>
      </w:r>
      <w:r w:rsidR="003E6400">
        <w:t>ribbon.</w:t>
      </w:r>
    </w:p>
    <w:p w14:paraId="3DB0934C" w14:textId="3B3E6F06" w:rsidR="003E6400" w:rsidRDefault="003E6400" w:rsidP="00B20855">
      <w:pPr>
        <w:pStyle w:val="ListParagraph"/>
        <w:numPr>
          <w:ilvl w:val="0"/>
          <w:numId w:val="22"/>
        </w:numPr>
        <w:spacing w:after="0"/>
        <w:jc w:val="both"/>
      </w:pPr>
      <w:r>
        <w:t xml:space="preserve">Select the “select file(s)…” option in the top left of the pop-up that appeared, and navigate to the </w:t>
      </w:r>
      <w:r w:rsidR="00A13377">
        <w:t>RAW file holding calculated material strength values that was created using the medical image calibration script of the last step.</w:t>
      </w:r>
    </w:p>
    <w:p w14:paraId="719727AA" w14:textId="7B1E08FD" w:rsidR="003F1085" w:rsidRDefault="00354E02" w:rsidP="00B20855">
      <w:pPr>
        <w:pStyle w:val="ListParagraph"/>
        <w:numPr>
          <w:ilvl w:val="0"/>
          <w:numId w:val="22"/>
        </w:numPr>
        <w:spacing w:after="0"/>
        <w:jc w:val="both"/>
      </w:pPr>
      <w:r>
        <w:t>Fill in the “Spacing” data of the original CT scan you used. If you do not know what these values are, refer to appendix 3 for instructions on how to get this information.</w:t>
      </w:r>
    </w:p>
    <w:p w14:paraId="66788374" w14:textId="6102292A" w:rsidR="002E6B5E" w:rsidRDefault="002E6B5E" w:rsidP="002E6B5E">
      <w:pPr>
        <w:pStyle w:val="ListParagraph"/>
        <w:numPr>
          <w:ilvl w:val="1"/>
          <w:numId w:val="22"/>
        </w:numPr>
        <w:spacing w:after="0"/>
        <w:jc w:val="both"/>
      </w:pPr>
      <w:r>
        <w:t>The first section on the right, titled “Spacing” should be filled with the appropriate scan voxel dimensions (</w:t>
      </w:r>
      <w:r w:rsidR="00CB7EC2">
        <w:t xml:space="preserve">voxel x size, voxel y size, </w:t>
      </w:r>
      <w:r w:rsidR="00CB7EC2">
        <w:t xml:space="preserve">and </w:t>
      </w:r>
      <w:r w:rsidR="00CB7EC2">
        <w:t>voxel z size</w:t>
      </w:r>
      <w:r w:rsidR="00CB7EC2">
        <w:t>, if using variables from appendix 3).</w:t>
      </w:r>
    </w:p>
    <w:p w14:paraId="26E99FAC" w14:textId="287E1359" w:rsidR="00CB7EC2" w:rsidRDefault="00CB7EC2" w:rsidP="002E6B5E">
      <w:pPr>
        <w:pStyle w:val="ListParagraph"/>
        <w:numPr>
          <w:ilvl w:val="1"/>
          <w:numId w:val="22"/>
        </w:numPr>
        <w:spacing w:after="0"/>
        <w:jc w:val="both"/>
      </w:pPr>
      <w:r>
        <w:t>Please make sure that the “Treat as raw data” option is checked!</w:t>
      </w:r>
    </w:p>
    <w:p w14:paraId="5E4B57BD" w14:textId="20B2915F" w:rsidR="00CB7EC2" w:rsidRDefault="00CB7EC2" w:rsidP="002E6B5E">
      <w:pPr>
        <w:pStyle w:val="ListParagraph"/>
        <w:numPr>
          <w:ilvl w:val="1"/>
          <w:numId w:val="22"/>
        </w:numPr>
        <w:spacing w:after="0"/>
        <w:jc w:val="both"/>
      </w:pPr>
      <w:r>
        <w:t xml:space="preserve">Under the “Raw image settings” </w:t>
      </w:r>
      <w:r w:rsidR="00C77B5E">
        <w:t xml:space="preserve">section, change the pixel type to </w:t>
      </w:r>
      <w:r w:rsidR="004B6D5C">
        <w:t>“</w:t>
      </w:r>
      <w:r w:rsidR="00C77B5E">
        <w:t>sign</w:t>
      </w:r>
      <w:r w:rsidR="004B6D5C">
        <w:t>ed short (16 bit)”</w:t>
      </w:r>
    </w:p>
    <w:p w14:paraId="2548D57A" w14:textId="7CC2F51A" w:rsidR="004B6D5C" w:rsidRDefault="004B6D5C" w:rsidP="002E6B5E">
      <w:pPr>
        <w:pStyle w:val="ListParagraph"/>
        <w:numPr>
          <w:ilvl w:val="1"/>
          <w:numId w:val="22"/>
        </w:numPr>
        <w:spacing w:after="0"/>
        <w:jc w:val="both"/>
      </w:pPr>
      <w:r>
        <w:t xml:space="preserve">Fill in the “Size – X (pixels)”, “Size – Y (pixels)”, and “Size – Z (pixels)” </w:t>
      </w:r>
      <w:r w:rsidR="00D85A2C">
        <w:t>boxes in with the width, length, and depth of the scan dimensions (in pixels). If using data from appendix 3, these values will correspond to variables</w:t>
      </w:r>
      <w:r w:rsidR="00D85A2C">
        <w:t xml:space="preserve"> </w:t>
      </w:r>
      <w:r w:rsidR="00D85A2C">
        <w:t>“</w:t>
      </w:r>
      <w:r w:rsidR="00D85A2C">
        <w:t>image x voxels</w:t>
      </w:r>
      <w:r w:rsidR="00D85A2C">
        <w:t>”</w:t>
      </w:r>
      <w:r w:rsidR="00D85A2C">
        <w:t xml:space="preserve">, </w:t>
      </w:r>
      <w:r w:rsidR="00D85A2C">
        <w:t>“</w:t>
      </w:r>
      <w:r w:rsidR="00D85A2C">
        <w:t>image y voxels</w:t>
      </w:r>
      <w:r w:rsidR="00D85A2C">
        <w:t>”</w:t>
      </w:r>
      <w:r w:rsidR="00D85A2C">
        <w:t xml:space="preserve">, and </w:t>
      </w:r>
      <w:r w:rsidR="00D85A2C">
        <w:t>“</w:t>
      </w:r>
      <w:r w:rsidR="00D85A2C">
        <w:t>image z voxels</w:t>
      </w:r>
      <w:r w:rsidR="00D85A2C">
        <w:t>”, respectively).</w:t>
      </w:r>
    </w:p>
    <w:p w14:paraId="227671D4" w14:textId="0587A5BA" w:rsidR="00D85A2C" w:rsidRDefault="00D85A2C" w:rsidP="00D85A2C">
      <w:pPr>
        <w:pStyle w:val="ListParagraph"/>
        <w:numPr>
          <w:ilvl w:val="0"/>
          <w:numId w:val="22"/>
        </w:numPr>
        <w:spacing w:after="0"/>
        <w:jc w:val="both"/>
      </w:pPr>
      <w:r>
        <w:t xml:space="preserve">NOTE: once all the </w:t>
      </w:r>
      <w:r w:rsidR="00DF2F28">
        <w:t>blank boxes have been filled in correctly, a small “ok” should appear below the “Check:” line (seen in the “File size check” section).</w:t>
      </w:r>
    </w:p>
    <w:p w14:paraId="4C76E466" w14:textId="45D5DF8F" w:rsidR="002D1B9B" w:rsidRDefault="002D1B9B" w:rsidP="00D85A2C">
      <w:pPr>
        <w:pStyle w:val="ListParagraph"/>
        <w:numPr>
          <w:ilvl w:val="0"/>
          <w:numId w:val="22"/>
        </w:numPr>
        <w:spacing w:after="0"/>
        <w:jc w:val="both"/>
      </w:pPr>
      <w:r>
        <w:t>After importing the scan successfully, save it locally to your computer.</w:t>
      </w:r>
    </w:p>
    <w:p w14:paraId="4422DE04" w14:textId="61B81B98" w:rsidR="002E6B5E" w:rsidRDefault="004B6D5C" w:rsidP="002E6B5E">
      <w:pPr>
        <w:spacing w:after="0"/>
        <w:ind w:left="360"/>
        <w:jc w:val="both"/>
      </w:pPr>
      <w:r w:rsidRPr="004B6D5C">
        <w:drawing>
          <wp:inline distT="0" distB="0" distL="0" distR="0" wp14:anchorId="6F07785F" wp14:editId="611C477E">
            <wp:extent cx="6693106" cy="4579200"/>
            <wp:effectExtent l="0" t="0" r="0" b="0"/>
            <wp:docPr id="1769932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932100" name="Picture 1" descr="A screenshot of a computer&#10;&#10;Description automatically generated"/>
                    <pic:cNvPicPr/>
                  </pic:nvPicPr>
                  <pic:blipFill>
                    <a:blip r:embed="rId15"/>
                    <a:stretch>
                      <a:fillRect/>
                    </a:stretch>
                  </pic:blipFill>
                  <pic:spPr>
                    <a:xfrm>
                      <a:off x="0" y="0"/>
                      <a:ext cx="6693539" cy="4579496"/>
                    </a:xfrm>
                    <a:prstGeom prst="rect">
                      <a:avLst/>
                    </a:prstGeom>
                  </pic:spPr>
                </pic:pic>
              </a:graphicData>
            </a:graphic>
          </wp:inline>
        </w:drawing>
      </w:r>
    </w:p>
    <w:p w14:paraId="40FEEB2C" w14:textId="77777777" w:rsidR="003E1160" w:rsidRDefault="003E1160" w:rsidP="00220517">
      <w:pPr>
        <w:spacing w:after="0"/>
        <w:jc w:val="both"/>
      </w:pPr>
    </w:p>
    <w:p w14:paraId="62691A30" w14:textId="77777777" w:rsidR="003E1160" w:rsidRDefault="003E1160" w:rsidP="00220517">
      <w:pPr>
        <w:spacing w:after="0"/>
        <w:jc w:val="both"/>
      </w:pPr>
    </w:p>
    <w:p w14:paraId="37AC3FC1" w14:textId="77777777" w:rsidR="00DF2F28" w:rsidRDefault="00DF2F28" w:rsidP="00220517">
      <w:pPr>
        <w:spacing w:after="0"/>
        <w:jc w:val="both"/>
      </w:pPr>
    </w:p>
    <w:p w14:paraId="3784FAD8" w14:textId="77777777" w:rsidR="00DF2F28" w:rsidRDefault="00DF2F28" w:rsidP="00220517">
      <w:pPr>
        <w:spacing w:after="0"/>
        <w:jc w:val="both"/>
      </w:pPr>
    </w:p>
    <w:p w14:paraId="77C54D6A" w14:textId="77777777" w:rsidR="00DF2F28" w:rsidRDefault="00DF2F28" w:rsidP="00220517">
      <w:pPr>
        <w:spacing w:after="0"/>
        <w:jc w:val="both"/>
      </w:pPr>
    </w:p>
    <w:p w14:paraId="65874057" w14:textId="77777777" w:rsidR="00DF2F28" w:rsidRDefault="00DF2F28" w:rsidP="00220517">
      <w:pPr>
        <w:spacing w:after="0"/>
        <w:jc w:val="both"/>
      </w:pPr>
    </w:p>
    <w:p w14:paraId="21AD8448" w14:textId="77777777" w:rsidR="00DF2F28" w:rsidRDefault="00DF2F28" w:rsidP="00220517">
      <w:pPr>
        <w:spacing w:after="0"/>
        <w:jc w:val="both"/>
      </w:pPr>
    </w:p>
    <w:p w14:paraId="76C10776" w14:textId="2F6102C7" w:rsidR="00DF2F28" w:rsidRDefault="00DF2F28" w:rsidP="00220517">
      <w:pPr>
        <w:spacing w:after="0"/>
        <w:jc w:val="both"/>
        <w:rPr>
          <w:b/>
          <w:bCs/>
          <w:u w:val="single"/>
        </w:rPr>
      </w:pPr>
      <w:r>
        <w:rPr>
          <w:b/>
          <w:bCs/>
          <w:u w:val="single"/>
        </w:rPr>
        <w:t>Step 5: Segment and Orient the Residual Limb Model</w:t>
      </w:r>
    </w:p>
    <w:p w14:paraId="315C8AF5" w14:textId="0A99DECD" w:rsidR="00177299" w:rsidRPr="00177299" w:rsidRDefault="00177299" w:rsidP="00220517">
      <w:pPr>
        <w:spacing w:after="0"/>
        <w:jc w:val="both"/>
      </w:pPr>
      <w:r>
        <w:t xml:space="preserve">After importing the </w:t>
      </w:r>
      <w:r w:rsidR="00C629FE">
        <w:t xml:space="preserve">calibrated image, </w:t>
      </w:r>
      <w:r w:rsidR="00E212A9">
        <w:t xml:space="preserve">the pre-segmented </w:t>
      </w:r>
      <w:r w:rsidR="000639FB">
        <w:t xml:space="preserve">residual limb model used in the OpenSim </w:t>
      </w:r>
      <w:r w:rsidR="00127353">
        <w:t xml:space="preserve">analysis needs to be oriented with the residual limb anatomy seen in the scan. </w:t>
      </w:r>
      <w:r w:rsidR="0066043D">
        <w:t>Next, a</w:t>
      </w:r>
      <w:r w:rsidR="00FD38B2">
        <w:t xml:space="preserve"> </w:t>
      </w:r>
      <w:r w:rsidR="002D1B9B">
        <w:t xml:space="preserve">model of the bone-anchored limb </w:t>
      </w:r>
      <w:r w:rsidR="006A4221">
        <w:t xml:space="preserve">needs to be </w:t>
      </w:r>
      <w:r w:rsidR="0066043D">
        <w:t xml:space="preserve">oriented along the medullary canal of the residual limb. Lastly, a finite element model of the entire mask series needs to be </w:t>
      </w:r>
      <w:r w:rsidR="00296E53">
        <w:t>created and exported for analysis in Abaqus.</w:t>
      </w:r>
    </w:p>
    <w:p w14:paraId="254DF70F" w14:textId="5127C0FC" w:rsidR="003E1160" w:rsidRDefault="00296E53" w:rsidP="00296E53">
      <w:pPr>
        <w:pStyle w:val="ListParagraph"/>
        <w:numPr>
          <w:ilvl w:val="0"/>
          <w:numId w:val="26"/>
        </w:numPr>
        <w:spacing w:after="0"/>
        <w:jc w:val="both"/>
      </w:pPr>
      <w:r>
        <w:t xml:space="preserve">Open a </w:t>
      </w:r>
      <w:r w:rsidR="00FD408C">
        <w:t xml:space="preserve">blank OpenSim image, with </w:t>
      </w:r>
      <w:r w:rsidR="00A76686">
        <w:t>a size of 1000x1000x1000 pixels, with each pixel having a 1mmx1mmx1mm size.</w:t>
      </w:r>
    </w:p>
    <w:p w14:paraId="5323D538" w14:textId="057932FB" w:rsidR="00A76686" w:rsidRDefault="0064570B" w:rsidP="00296E53">
      <w:pPr>
        <w:pStyle w:val="ListParagraph"/>
        <w:numPr>
          <w:ilvl w:val="0"/>
          <w:numId w:val="26"/>
        </w:numPr>
        <w:spacing w:after="0"/>
        <w:jc w:val="both"/>
      </w:pPr>
      <w:r>
        <w:t xml:space="preserve">Navigate to file -&gt; </w:t>
      </w:r>
      <w:r w:rsidR="00F37545">
        <w:t>import -&gt; STL/CAD file</w:t>
      </w:r>
    </w:p>
    <w:p w14:paraId="079BFFDD" w14:textId="630AC7A2" w:rsidR="00F37545" w:rsidRDefault="00F37545" w:rsidP="00296E53">
      <w:pPr>
        <w:pStyle w:val="ListParagraph"/>
        <w:numPr>
          <w:ilvl w:val="0"/>
          <w:numId w:val="26"/>
        </w:numPr>
        <w:spacing w:after="0"/>
        <w:jc w:val="both"/>
      </w:pPr>
      <w:r>
        <w:t>Navigate to the location of the STL model of the residual limb anatomy used in OpenSim.</w:t>
      </w:r>
    </w:p>
    <w:p w14:paraId="2C29D273" w14:textId="7326B47D" w:rsidR="00F37545" w:rsidRDefault="0042653E" w:rsidP="00296E53">
      <w:pPr>
        <w:pStyle w:val="ListParagraph"/>
        <w:numPr>
          <w:ilvl w:val="0"/>
          <w:numId w:val="26"/>
        </w:numPr>
        <w:spacing w:after="0"/>
        <w:jc w:val="both"/>
      </w:pPr>
      <w:r>
        <w:t xml:space="preserve">In the pop-up window, change the </w:t>
      </w:r>
      <w:r w:rsidR="00B27CC0">
        <w:t>“Factor (to mm)” option to 1000</w:t>
      </w:r>
      <w:r>
        <w:t xml:space="preserve">. </w:t>
      </w:r>
      <w:r w:rsidR="00CA3B7C">
        <w:t>There is no need to change any of the</w:t>
      </w:r>
      <w:r>
        <w:t xml:space="preserve"> other</w:t>
      </w:r>
      <w:r w:rsidR="00CA3B7C">
        <w:t xml:space="preserve"> variables on the importation pop-up window that appears: just click the import button at the bottom right of the </w:t>
      </w:r>
      <w:r w:rsidR="00941417">
        <w:t>pop-up.</w:t>
      </w:r>
    </w:p>
    <w:p w14:paraId="54235EE5" w14:textId="6509F1D2" w:rsidR="00941417" w:rsidRDefault="00941417" w:rsidP="00941417">
      <w:pPr>
        <w:pStyle w:val="ListParagraph"/>
        <w:numPr>
          <w:ilvl w:val="1"/>
          <w:numId w:val="26"/>
        </w:numPr>
        <w:spacing w:after="0"/>
        <w:jc w:val="both"/>
      </w:pPr>
      <w:r>
        <w:t xml:space="preserve">NOTE: if there are any geometrical issues with the model, OpenSim will ask if it can correct the errors: you </w:t>
      </w:r>
      <w:r w:rsidR="006F7391">
        <w:t>can say YES if that is an option.</w:t>
      </w:r>
    </w:p>
    <w:p w14:paraId="0AFB70AE" w14:textId="68550905" w:rsidR="006F7391" w:rsidRDefault="006F7391" w:rsidP="006F7391">
      <w:pPr>
        <w:pStyle w:val="ListParagraph"/>
        <w:numPr>
          <w:ilvl w:val="0"/>
          <w:numId w:val="26"/>
        </w:numPr>
        <w:spacing w:after="0"/>
        <w:jc w:val="both"/>
      </w:pPr>
      <w:r>
        <w:t xml:space="preserve">A new surface should appear in the “surfaces” dropdown of the </w:t>
      </w:r>
      <w:r w:rsidR="00F0020E">
        <w:t xml:space="preserve">Dataset browser. </w:t>
      </w:r>
      <w:r w:rsidR="00FB429D">
        <w:t>At the top of the screen,</w:t>
      </w:r>
      <w:r w:rsidR="00E42F2A">
        <w:t xml:space="preserve"> navigate to the “Surface Tools” ribbon, and select the “Surface to mask” tool. (the icon looks like an arrow pointing from an orange set of triangles to a green staircase on a checkered background).</w:t>
      </w:r>
      <w:r w:rsidR="002E04A8">
        <w:t xml:space="preserve"> On the toolbox that appears at the left of the screen, select “Generate mask”. </w:t>
      </w:r>
      <w:r w:rsidR="001E5B75">
        <w:t>OpenSim will probably ask if “padding” is acceptable: it is ok to select the YES option.</w:t>
      </w:r>
    </w:p>
    <w:p w14:paraId="5FE785AA" w14:textId="5CF5ACFF" w:rsidR="001E5B75" w:rsidRDefault="00B168CC" w:rsidP="006F7391">
      <w:pPr>
        <w:pStyle w:val="ListParagraph"/>
        <w:numPr>
          <w:ilvl w:val="0"/>
          <w:numId w:val="26"/>
        </w:numPr>
        <w:spacing w:after="0"/>
        <w:jc w:val="both"/>
      </w:pPr>
      <w:r>
        <w:t>Save the model file somewhere locally on your computer.</w:t>
      </w:r>
    </w:p>
    <w:p w14:paraId="43A3C235" w14:textId="169BF658" w:rsidR="00B168CC" w:rsidRDefault="00B168CC" w:rsidP="006F7391">
      <w:pPr>
        <w:pStyle w:val="ListParagraph"/>
        <w:numPr>
          <w:ilvl w:val="0"/>
          <w:numId w:val="26"/>
        </w:numPr>
        <w:spacing w:after="0"/>
        <w:jc w:val="both"/>
      </w:pPr>
      <w:r>
        <w:t xml:space="preserve">Next, open the </w:t>
      </w:r>
      <w:proofErr w:type="spellStart"/>
      <w:r>
        <w:t>ScanIP</w:t>
      </w:r>
      <w:proofErr w:type="spellEnd"/>
      <w:r>
        <w:t xml:space="preserve"> file that holds the </w:t>
      </w:r>
      <w:r w:rsidR="007E6708">
        <w:t>calibrated medical image data.</w:t>
      </w:r>
    </w:p>
    <w:p w14:paraId="4162791D" w14:textId="27E491BC" w:rsidR="007D09C7" w:rsidRDefault="007D09C7" w:rsidP="006F7391">
      <w:pPr>
        <w:pStyle w:val="ListParagraph"/>
        <w:numPr>
          <w:ilvl w:val="0"/>
          <w:numId w:val="26"/>
        </w:numPr>
        <w:spacing w:after="0"/>
        <w:jc w:val="both"/>
      </w:pPr>
      <w:r>
        <w:t xml:space="preserve">Perform a </w:t>
      </w:r>
      <w:r>
        <w:rPr>
          <w:i/>
          <w:iCs/>
        </w:rPr>
        <w:t>rough</w:t>
      </w:r>
      <w:r>
        <w:t xml:space="preserve"> segmentation of the </w:t>
      </w:r>
      <w:r w:rsidR="0023462C">
        <w:t xml:space="preserve">residual limb anatomy. This segmentation does not need to be precise: it will simply be used to help orient the </w:t>
      </w:r>
      <w:r w:rsidR="0046005A">
        <w:t xml:space="preserve">OpenSim residual limb model. You may attempt to orient the OpenSim residual limb model directly to the medical image scan, but this rarely succeeds. </w:t>
      </w:r>
      <w:r w:rsidR="00167E8C">
        <w:t>You may u</w:t>
      </w:r>
      <w:r w:rsidR="0046005A">
        <w:t xml:space="preserve">se </w:t>
      </w:r>
      <w:r w:rsidR="00167E8C">
        <w:t xml:space="preserve">whatever </w:t>
      </w:r>
      <w:proofErr w:type="spellStart"/>
      <w:r w:rsidR="00167E8C">
        <w:t>ScanIP</w:t>
      </w:r>
      <w:proofErr w:type="spellEnd"/>
      <w:r w:rsidR="00167E8C">
        <w:t xml:space="preserve"> tools best </w:t>
      </w:r>
      <w:proofErr w:type="gramStart"/>
      <w:r w:rsidR="00167E8C">
        <w:t>help</w:t>
      </w:r>
      <w:proofErr w:type="gramEnd"/>
      <w:r w:rsidR="00167E8C">
        <w:t xml:space="preserve"> you to quickly draft a segmentation.</w:t>
      </w:r>
    </w:p>
    <w:p w14:paraId="155D97B0" w14:textId="357E5C08" w:rsidR="00317917" w:rsidRDefault="00317917" w:rsidP="006F7391">
      <w:pPr>
        <w:pStyle w:val="ListParagraph"/>
        <w:numPr>
          <w:ilvl w:val="0"/>
          <w:numId w:val="26"/>
        </w:numPr>
        <w:spacing w:after="0"/>
        <w:jc w:val="both"/>
      </w:pPr>
      <w:r>
        <w:t xml:space="preserve">Save the model, and close the file. </w:t>
      </w:r>
    </w:p>
    <w:p w14:paraId="6F4001C9" w14:textId="1BB22207" w:rsidR="00317917" w:rsidRDefault="00317917" w:rsidP="006F7391">
      <w:pPr>
        <w:pStyle w:val="ListParagraph"/>
        <w:numPr>
          <w:ilvl w:val="0"/>
          <w:numId w:val="26"/>
        </w:numPr>
        <w:spacing w:after="0"/>
        <w:jc w:val="both"/>
      </w:pPr>
      <w:r>
        <w:t xml:space="preserve">Open the </w:t>
      </w:r>
      <w:r w:rsidR="000A6CA3">
        <w:t>OpenSim residual limb geometry model.</w:t>
      </w:r>
    </w:p>
    <w:p w14:paraId="3CE745F4" w14:textId="37AB3818" w:rsidR="007E6708" w:rsidRDefault="007A7D3E" w:rsidP="006F7391">
      <w:pPr>
        <w:pStyle w:val="ListParagraph"/>
        <w:numPr>
          <w:ilvl w:val="0"/>
          <w:numId w:val="26"/>
        </w:numPr>
        <w:spacing w:after="0"/>
        <w:jc w:val="both"/>
      </w:pPr>
      <w:r>
        <w:t>Under the “Image Segmentation” ribbon, select the “register datasets” window</w:t>
      </w:r>
      <w:r w:rsidR="00E2140B">
        <w:t xml:space="preserve"> (above the “transforms sub-ribbon) (the </w:t>
      </w:r>
      <w:r w:rsidR="008A216E">
        <w:t>icon looks like a google maps thumbtack)</w:t>
      </w:r>
    </w:p>
    <w:p w14:paraId="0C139772" w14:textId="10FA2446" w:rsidR="00DA3EB4" w:rsidRDefault="009A27E9" w:rsidP="00DA3EB4">
      <w:pPr>
        <w:pStyle w:val="ListParagraph"/>
        <w:numPr>
          <w:ilvl w:val="0"/>
          <w:numId w:val="26"/>
        </w:numPr>
        <w:spacing w:after="0"/>
        <w:jc w:val="both"/>
      </w:pPr>
      <w:r>
        <w:t xml:space="preserve">In the “register dataset from” option, select “foreign object”. A navigation window should </w:t>
      </w:r>
      <w:proofErr w:type="gramStart"/>
      <w:r>
        <w:t>appear:</w:t>
      </w:r>
      <w:proofErr w:type="gramEnd"/>
      <w:r>
        <w:t xml:space="preserve"> navigate to the </w:t>
      </w:r>
      <w:proofErr w:type="spellStart"/>
      <w:r w:rsidR="00127B3E">
        <w:t>ScanIP</w:t>
      </w:r>
      <w:proofErr w:type="spellEnd"/>
      <w:r w:rsidR="00127B3E">
        <w:t xml:space="preserve"> model that holds the </w:t>
      </w:r>
      <w:r w:rsidR="000A6CA3">
        <w:t>calibrated CT scan</w:t>
      </w:r>
      <w:r w:rsidR="00127B3E">
        <w:t>, and select open: lastly, select the mask option</w:t>
      </w:r>
      <w:r w:rsidR="00DA3EB4">
        <w:t>, and click next at the bottom right of the pop-up window.</w:t>
      </w:r>
    </w:p>
    <w:p w14:paraId="5C39D768" w14:textId="5F8FE4BC" w:rsidR="00DA3EB4" w:rsidRDefault="00BF1AC0" w:rsidP="00DA3EB4">
      <w:pPr>
        <w:pStyle w:val="ListParagraph"/>
        <w:numPr>
          <w:ilvl w:val="0"/>
          <w:numId w:val="26"/>
        </w:numPr>
        <w:spacing w:after="0"/>
        <w:jc w:val="both"/>
      </w:pPr>
      <w:r>
        <w:t xml:space="preserve">With “Registration method” set to “Landmark and automatic”, apply four landmarks (listed below) on both models. </w:t>
      </w:r>
      <w:r w:rsidR="00664F9A">
        <w:t xml:space="preserve">NOTE: changing the orientation frames (seen just to the left of each slice slider), may help visualize the images better. Also note that </w:t>
      </w:r>
      <w:r w:rsidR="000E37DC">
        <w:t xml:space="preserve">the model orientation and image orientation are most likely NOT closely </w:t>
      </w:r>
      <w:r w:rsidR="00A34ED3">
        <w:t>aligned</w:t>
      </w:r>
      <w:r w:rsidR="000E37DC">
        <w:t xml:space="preserve"> yet, so be careful in placing markers on the two models.</w:t>
      </w:r>
    </w:p>
    <w:p w14:paraId="22983B89" w14:textId="3A567DBA" w:rsidR="00BF1AC0" w:rsidRDefault="00BF1AC0" w:rsidP="00BF1AC0">
      <w:pPr>
        <w:pStyle w:val="ListParagraph"/>
        <w:numPr>
          <w:ilvl w:val="0"/>
          <w:numId w:val="26"/>
        </w:numPr>
        <w:spacing w:after="0"/>
        <w:jc w:val="both"/>
      </w:pPr>
      <w:r>
        <w:t xml:space="preserve">To add landmarks for registration, click “Add landmark.” Click on a point in the baseline image (left window), and then click on the same point in the follow-up image. On </w:t>
      </w:r>
      <w:r w:rsidR="00E520F4">
        <w:rPr>
          <w:u w:val="single"/>
        </w:rPr>
        <w:t>transfemoral models</w:t>
      </w:r>
      <w:r>
        <w:t>, use the following four landmarks (</w:t>
      </w:r>
      <w:r w:rsidRPr="00FC370A">
        <w:rPr>
          <w:b/>
        </w:rPr>
        <w:t>Fig. 2</w:t>
      </w:r>
      <w:r>
        <w:t>):</w:t>
      </w:r>
    </w:p>
    <w:p w14:paraId="4530AC91" w14:textId="77777777" w:rsidR="00BF1AC0" w:rsidRDefault="00BF1AC0" w:rsidP="00BF1AC0">
      <w:pPr>
        <w:pStyle w:val="ListParagraph"/>
        <w:numPr>
          <w:ilvl w:val="1"/>
          <w:numId w:val="26"/>
        </w:numPr>
        <w:spacing w:after="0"/>
        <w:jc w:val="both"/>
      </w:pPr>
      <w:r>
        <w:t>Center of the femoral head</w:t>
      </w:r>
    </w:p>
    <w:p w14:paraId="7759208C" w14:textId="77777777" w:rsidR="00BF1AC0" w:rsidRDefault="00BF1AC0" w:rsidP="00BF1AC0">
      <w:pPr>
        <w:pStyle w:val="ListParagraph"/>
        <w:numPr>
          <w:ilvl w:val="1"/>
          <w:numId w:val="26"/>
        </w:numPr>
        <w:spacing w:after="0"/>
        <w:jc w:val="both"/>
      </w:pPr>
      <w:r>
        <w:t>Tip of the lesser trochanter</w:t>
      </w:r>
    </w:p>
    <w:p w14:paraId="31428DF3" w14:textId="77777777" w:rsidR="00BF1AC0" w:rsidRDefault="00BF1AC0" w:rsidP="00BF1AC0">
      <w:pPr>
        <w:pStyle w:val="ListParagraph"/>
        <w:numPr>
          <w:ilvl w:val="1"/>
          <w:numId w:val="26"/>
        </w:numPr>
        <w:spacing w:after="0"/>
        <w:jc w:val="both"/>
      </w:pPr>
      <w:r>
        <w:t>Tip of the greater trochanter</w:t>
      </w:r>
    </w:p>
    <w:p w14:paraId="09590ADB" w14:textId="53E71A6D" w:rsidR="000F560C" w:rsidRDefault="00BF1AC0" w:rsidP="002604D0">
      <w:pPr>
        <w:pStyle w:val="ListParagraph"/>
        <w:numPr>
          <w:ilvl w:val="1"/>
          <w:numId w:val="26"/>
        </w:numPr>
        <w:spacing w:after="0"/>
        <w:jc w:val="both"/>
      </w:pPr>
      <w:r>
        <w:t>Proximal origin of the calcar</w:t>
      </w:r>
    </w:p>
    <w:p w14:paraId="72BD5942" w14:textId="47DA3D2A" w:rsidR="00A34ED3" w:rsidRDefault="00A34ED3" w:rsidP="00A34ED3">
      <w:pPr>
        <w:pStyle w:val="ListParagraph"/>
        <w:spacing w:after="0"/>
        <w:jc w:val="both"/>
      </w:pPr>
      <w:r>
        <w:t xml:space="preserve">On </w:t>
      </w:r>
      <w:r>
        <w:rPr>
          <w:u w:val="single"/>
        </w:rPr>
        <w:t>transtibial models</w:t>
      </w:r>
      <w:r>
        <w:t>, use the following landmarks:</w:t>
      </w:r>
    </w:p>
    <w:p w14:paraId="577EA0D4" w14:textId="540B8561" w:rsidR="00A34ED3" w:rsidRDefault="00A34ED3" w:rsidP="00A34ED3">
      <w:pPr>
        <w:pStyle w:val="ListParagraph"/>
        <w:numPr>
          <w:ilvl w:val="1"/>
          <w:numId w:val="15"/>
        </w:numPr>
        <w:spacing w:after="0"/>
        <w:jc w:val="both"/>
      </w:pPr>
      <w:r>
        <w:t>Left condyle</w:t>
      </w:r>
    </w:p>
    <w:p w14:paraId="3D8119FB" w14:textId="4A720A30" w:rsidR="00A34ED3" w:rsidRDefault="00A34ED3" w:rsidP="00A34ED3">
      <w:pPr>
        <w:pStyle w:val="ListParagraph"/>
        <w:numPr>
          <w:ilvl w:val="1"/>
          <w:numId w:val="15"/>
        </w:numPr>
        <w:spacing w:after="0"/>
        <w:jc w:val="both"/>
      </w:pPr>
      <w:r>
        <w:t>Right condyle</w:t>
      </w:r>
    </w:p>
    <w:p w14:paraId="06E1A37A" w14:textId="632708D9" w:rsidR="00A34ED3" w:rsidRDefault="00A34ED3" w:rsidP="00A34ED3">
      <w:pPr>
        <w:pStyle w:val="ListParagraph"/>
        <w:numPr>
          <w:ilvl w:val="1"/>
          <w:numId w:val="15"/>
        </w:numPr>
        <w:spacing w:after="0"/>
        <w:jc w:val="both"/>
      </w:pPr>
      <w:r>
        <w:t xml:space="preserve">Intercondylar </w:t>
      </w:r>
      <w:r w:rsidR="003D4D41">
        <w:t>eminence</w:t>
      </w:r>
    </w:p>
    <w:p w14:paraId="6BD4E17E" w14:textId="4A534110" w:rsidR="003D4D41" w:rsidRPr="00A34ED3" w:rsidRDefault="003D4D41" w:rsidP="00A34ED3">
      <w:pPr>
        <w:pStyle w:val="ListParagraph"/>
        <w:numPr>
          <w:ilvl w:val="1"/>
          <w:numId w:val="15"/>
        </w:numPr>
        <w:spacing w:after="0"/>
        <w:jc w:val="both"/>
      </w:pPr>
      <w:r>
        <w:t>Tip of deltoid tuberosity</w:t>
      </w:r>
    </w:p>
    <w:p w14:paraId="38021D25" w14:textId="77777777" w:rsidR="000F560C" w:rsidRDefault="000F560C" w:rsidP="000F560C">
      <w:pPr>
        <w:jc w:val="both"/>
      </w:pPr>
    </w:p>
    <w:p w14:paraId="4424E703" w14:textId="77777777" w:rsidR="000F560C" w:rsidRDefault="000F560C" w:rsidP="000F560C">
      <w:pPr>
        <w:jc w:val="both"/>
      </w:pPr>
    </w:p>
    <w:p w14:paraId="56BF3E5F" w14:textId="504C6A42" w:rsidR="000F560C" w:rsidRDefault="000F560C" w:rsidP="000F560C">
      <w:pPr>
        <w:jc w:val="both"/>
      </w:pPr>
      <w:r>
        <w:rPr>
          <w:noProof/>
        </w:rPr>
        <w:drawing>
          <wp:anchor distT="0" distB="0" distL="114300" distR="114300" simplePos="0" relativeHeight="251778048" behindDoc="0" locked="0" layoutInCell="1" allowOverlap="1" wp14:anchorId="683F33FD" wp14:editId="19434DA5">
            <wp:simplePos x="0" y="0"/>
            <wp:positionH relativeFrom="column">
              <wp:posOffset>1236345</wp:posOffset>
            </wp:positionH>
            <wp:positionV relativeFrom="paragraph">
              <wp:posOffset>3715385</wp:posOffset>
            </wp:positionV>
            <wp:extent cx="4479290" cy="2025650"/>
            <wp:effectExtent l="0" t="0" r="0" b="0"/>
            <wp:wrapNone/>
            <wp:docPr id="608573352" name="Picture 608573352" descr="A close-up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573352" name="Picture 608573352" descr="A close-up of a person's body&#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79290" cy="20256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6000" behindDoc="0" locked="0" layoutInCell="1" allowOverlap="1" wp14:anchorId="09E1F4A7" wp14:editId="1E954BA8">
            <wp:simplePos x="0" y="0"/>
            <wp:positionH relativeFrom="margin">
              <wp:posOffset>1228090</wp:posOffset>
            </wp:positionH>
            <wp:positionV relativeFrom="paragraph">
              <wp:posOffset>-407670</wp:posOffset>
            </wp:positionV>
            <wp:extent cx="4474210" cy="2015490"/>
            <wp:effectExtent l="0" t="0" r="2540" b="3810"/>
            <wp:wrapNone/>
            <wp:docPr id="23669101" name="Picture 23669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74210" cy="2015490"/>
                    </a:xfrm>
                    <a:prstGeom prst="rect">
                      <a:avLst/>
                    </a:prstGeom>
                  </pic:spPr>
                </pic:pic>
              </a:graphicData>
            </a:graphic>
            <wp14:sizeRelH relativeFrom="page">
              <wp14:pctWidth>0</wp14:pctWidth>
            </wp14:sizeRelH>
            <wp14:sizeRelV relativeFrom="page">
              <wp14:pctHeight>0</wp14:pctHeight>
            </wp14:sizeRelV>
          </wp:anchor>
        </w:drawing>
      </w:r>
    </w:p>
    <w:p w14:paraId="01C8AC04" w14:textId="77777777" w:rsidR="000F560C" w:rsidRDefault="000F560C" w:rsidP="000F560C">
      <w:pPr>
        <w:jc w:val="both"/>
      </w:pPr>
    </w:p>
    <w:p w14:paraId="30C9BB2B" w14:textId="77777777" w:rsidR="000F560C" w:rsidRDefault="000F560C" w:rsidP="000F560C">
      <w:pPr>
        <w:jc w:val="both"/>
      </w:pPr>
    </w:p>
    <w:p w14:paraId="0E3D2EFE" w14:textId="77777777" w:rsidR="000F560C" w:rsidRDefault="000F560C" w:rsidP="000F560C">
      <w:pPr>
        <w:jc w:val="both"/>
      </w:pPr>
    </w:p>
    <w:p w14:paraId="0A7BBF57" w14:textId="77777777" w:rsidR="000F560C" w:rsidRDefault="000F560C" w:rsidP="000F560C">
      <w:pPr>
        <w:jc w:val="both"/>
      </w:pPr>
    </w:p>
    <w:p w14:paraId="42368704" w14:textId="589B09D8" w:rsidR="000F560C" w:rsidRDefault="000F560C" w:rsidP="000F560C">
      <w:pPr>
        <w:jc w:val="both"/>
      </w:pPr>
      <w:r>
        <w:rPr>
          <w:noProof/>
        </w:rPr>
        <w:drawing>
          <wp:anchor distT="0" distB="0" distL="114300" distR="114300" simplePos="0" relativeHeight="251777024" behindDoc="0" locked="0" layoutInCell="1" allowOverlap="1" wp14:anchorId="2BC774B4" wp14:editId="25887703">
            <wp:simplePos x="0" y="0"/>
            <wp:positionH relativeFrom="margin">
              <wp:posOffset>1223010</wp:posOffset>
            </wp:positionH>
            <wp:positionV relativeFrom="paragraph">
              <wp:posOffset>218440</wp:posOffset>
            </wp:positionV>
            <wp:extent cx="4488873" cy="2005126"/>
            <wp:effectExtent l="0" t="0" r="6985" b="0"/>
            <wp:wrapNone/>
            <wp:docPr id="1316035026" name="Picture 1316035026" descr="A comparison of a pair of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35026" name="Picture 1316035026" descr="A comparison of a pair of image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488873" cy="2005126"/>
                    </a:xfrm>
                    <a:prstGeom prst="rect">
                      <a:avLst/>
                    </a:prstGeom>
                  </pic:spPr>
                </pic:pic>
              </a:graphicData>
            </a:graphic>
            <wp14:sizeRelH relativeFrom="page">
              <wp14:pctWidth>0</wp14:pctWidth>
            </wp14:sizeRelH>
            <wp14:sizeRelV relativeFrom="page">
              <wp14:pctHeight>0</wp14:pctHeight>
            </wp14:sizeRelV>
          </wp:anchor>
        </w:drawing>
      </w:r>
    </w:p>
    <w:p w14:paraId="5B8D0201" w14:textId="77777777" w:rsidR="000F560C" w:rsidRDefault="000F560C" w:rsidP="000F560C">
      <w:pPr>
        <w:jc w:val="both"/>
      </w:pPr>
    </w:p>
    <w:p w14:paraId="40E689D5" w14:textId="0F2481DD" w:rsidR="000F560C" w:rsidRDefault="000F560C" w:rsidP="000F560C">
      <w:pPr>
        <w:jc w:val="both"/>
      </w:pPr>
    </w:p>
    <w:p w14:paraId="67428100" w14:textId="77777777" w:rsidR="000F560C" w:rsidRDefault="000F560C" w:rsidP="000F560C">
      <w:pPr>
        <w:jc w:val="both"/>
      </w:pPr>
    </w:p>
    <w:p w14:paraId="7D5BC7EB" w14:textId="77777777" w:rsidR="000F560C" w:rsidRDefault="000F560C" w:rsidP="000F560C">
      <w:pPr>
        <w:jc w:val="both"/>
      </w:pPr>
    </w:p>
    <w:p w14:paraId="45118A4B" w14:textId="77777777" w:rsidR="000F560C" w:rsidRDefault="000F560C" w:rsidP="000F560C">
      <w:pPr>
        <w:jc w:val="both"/>
      </w:pPr>
    </w:p>
    <w:p w14:paraId="4CF325E7" w14:textId="77777777" w:rsidR="000F560C" w:rsidRDefault="000F560C" w:rsidP="000F560C">
      <w:pPr>
        <w:jc w:val="both"/>
      </w:pPr>
    </w:p>
    <w:p w14:paraId="0D7942CD" w14:textId="77777777" w:rsidR="000F560C" w:rsidRDefault="000F560C" w:rsidP="000F560C">
      <w:pPr>
        <w:jc w:val="both"/>
      </w:pPr>
    </w:p>
    <w:p w14:paraId="00046B1F" w14:textId="77777777" w:rsidR="000F560C" w:rsidRDefault="000F560C" w:rsidP="000F560C">
      <w:pPr>
        <w:jc w:val="both"/>
      </w:pPr>
      <w:r>
        <w:rPr>
          <w:noProof/>
        </w:rPr>
        <w:drawing>
          <wp:anchor distT="0" distB="0" distL="114300" distR="114300" simplePos="0" relativeHeight="251779072" behindDoc="0" locked="0" layoutInCell="1" allowOverlap="1" wp14:anchorId="340CCE93" wp14:editId="6A5DA4CF">
            <wp:simplePos x="0" y="0"/>
            <wp:positionH relativeFrom="margin">
              <wp:posOffset>1258570</wp:posOffset>
            </wp:positionH>
            <wp:positionV relativeFrom="paragraph">
              <wp:posOffset>80645</wp:posOffset>
            </wp:positionV>
            <wp:extent cx="4455853" cy="1984664"/>
            <wp:effectExtent l="0" t="0" r="1905" b="0"/>
            <wp:wrapNone/>
            <wp:docPr id="1959698504" name="Picture 1959698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455853" cy="1984664"/>
                    </a:xfrm>
                    <a:prstGeom prst="rect">
                      <a:avLst/>
                    </a:prstGeom>
                  </pic:spPr>
                </pic:pic>
              </a:graphicData>
            </a:graphic>
            <wp14:sizeRelH relativeFrom="page">
              <wp14:pctWidth>0</wp14:pctWidth>
            </wp14:sizeRelH>
            <wp14:sizeRelV relativeFrom="page">
              <wp14:pctHeight>0</wp14:pctHeight>
            </wp14:sizeRelV>
          </wp:anchor>
        </w:drawing>
      </w:r>
    </w:p>
    <w:p w14:paraId="448E4407" w14:textId="77777777" w:rsidR="000F560C" w:rsidRDefault="000F560C" w:rsidP="000F560C">
      <w:pPr>
        <w:jc w:val="both"/>
      </w:pPr>
    </w:p>
    <w:p w14:paraId="20D48A20" w14:textId="77777777" w:rsidR="000F560C" w:rsidRDefault="000F560C" w:rsidP="000F560C">
      <w:pPr>
        <w:jc w:val="both"/>
      </w:pPr>
    </w:p>
    <w:p w14:paraId="14C3BD34" w14:textId="77777777" w:rsidR="000F560C" w:rsidRDefault="000F560C" w:rsidP="000F560C">
      <w:pPr>
        <w:jc w:val="both"/>
      </w:pPr>
    </w:p>
    <w:p w14:paraId="343E239F" w14:textId="77777777" w:rsidR="000F560C" w:rsidRDefault="000F560C" w:rsidP="000F560C">
      <w:pPr>
        <w:jc w:val="both"/>
      </w:pPr>
    </w:p>
    <w:p w14:paraId="4EE95949" w14:textId="77777777" w:rsidR="000F560C" w:rsidRDefault="000F560C" w:rsidP="000F560C">
      <w:pPr>
        <w:jc w:val="both"/>
      </w:pPr>
    </w:p>
    <w:p w14:paraId="556AD49F" w14:textId="77777777" w:rsidR="003E1160" w:rsidRDefault="003E1160" w:rsidP="00220517">
      <w:pPr>
        <w:spacing w:after="0"/>
        <w:jc w:val="both"/>
      </w:pPr>
    </w:p>
    <w:p w14:paraId="0477F366" w14:textId="77777777" w:rsidR="003E1160" w:rsidRDefault="003E1160" w:rsidP="00220517">
      <w:pPr>
        <w:spacing w:after="0"/>
        <w:jc w:val="both"/>
      </w:pPr>
    </w:p>
    <w:p w14:paraId="772C2263" w14:textId="77777777" w:rsidR="003E1160" w:rsidRDefault="003E1160" w:rsidP="00220517">
      <w:pPr>
        <w:spacing w:after="0"/>
        <w:jc w:val="both"/>
      </w:pPr>
    </w:p>
    <w:p w14:paraId="1BC2E737" w14:textId="08502942" w:rsidR="003E1160" w:rsidRDefault="000F560C" w:rsidP="000F560C">
      <w:pPr>
        <w:pStyle w:val="ListParagraph"/>
        <w:numPr>
          <w:ilvl w:val="0"/>
          <w:numId w:val="26"/>
        </w:numPr>
        <w:spacing w:after="0"/>
        <w:jc w:val="both"/>
      </w:pPr>
      <w:r>
        <w:t xml:space="preserve">Once the landmarks have been placed, select the next button. </w:t>
      </w:r>
      <w:r w:rsidR="00A63F08">
        <w:t xml:space="preserve">The orientation </w:t>
      </w:r>
      <w:r w:rsidR="00A63F08">
        <w:rPr>
          <w:i/>
          <w:iCs/>
        </w:rPr>
        <w:t>should</w:t>
      </w:r>
      <w:r w:rsidR="00A63F08">
        <w:t xml:space="preserve"> be successful. If it is not, attempt other techniques (including only </w:t>
      </w:r>
      <w:r w:rsidR="000F5D84">
        <w:t xml:space="preserve">landmark segmentation or only automatic segmentation) to get the OpenSim model to closely orient with the residual limb scan. </w:t>
      </w:r>
    </w:p>
    <w:p w14:paraId="43680111" w14:textId="5D12765E" w:rsidR="00871343" w:rsidRDefault="00BF70C2" w:rsidP="000F560C">
      <w:pPr>
        <w:pStyle w:val="ListParagraph"/>
        <w:numPr>
          <w:ilvl w:val="0"/>
          <w:numId w:val="26"/>
        </w:numPr>
        <w:spacing w:after="0"/>
        <w:jc w:val="both"/>
      </w:pPr>
      <w:r>
        <w:t xml:space="preserve">Verify that the </w:t>
      </w:r>
      <w:r w:rsidR="00ED2223">
        <w:t xml:space="preserve">OpenSim model has been appropriately </w:t>
      </w:r>
      <w:r w:rsidR="00946A7D">
        <w:t xml:space="preserve">oriented with the </w:t>
      </w:r>
      <w:r w:rsidR="009801F7">
        <w:t xml:space="preserve">medical image by scrolling through the </w:t>
      </w:r>
      <w:r w:rsidR="004359BE">
        <w:t>image stack to verify that there is no drift in overlaying of the model.</w:t>
      </w:r>
    </w:p>
    <w:p w14:paraId="3317C8D1" w14:textId="75BB6B23" w:rsidR="004359BE" w:rsidRDefault="00492912" w:rsidP="000F560C">
      <w:pPr>
        <w:pStyle w:val="ListParagraph"/>
        <w:numPr>
          <w:ilvl w:val="0"/>
          <w:numId w:val="26"/>
        </w:numPr>
        <w:spacing w:after="0"/>
        <w:jc w:val="both"/>
      </w:pPr>
      <w:r>
        <w:t xml:space="preserve">Next, </w:t>
      </w:r>
      <w:r w:rsidR="00E77DDA">
        <w:t xml:space="preserve">repeat steps 2 through 4 to import the designed </w:t>
      </w:r>
      <w:r w:rsidR="00C96390">
        <w:t xml:space="preserve">bone-anchored implant into the model file. </w:t>
      </w:r>
    </w:p>
    <w:p w14:paraId="75815799" w14:textId="3946FAC0" w:rsidR="00017781" w:rsidRDefault="004B092B" w:rsidP="000F560C">
      <w:pPr>
        <w:pStyle w:val="ListParagraph"/>
        <w:numPr>
          <w:ilvl w:val="0"/>
          <w:numId w:val="26"/>
        </w:numPr>
        <w:spacing w:after="0"/>
        <w:jc w:val="both"/>
      </w:pPr>
      <w:r>
        <w:t xml:space="preserve">Go to the surface tools ribbon, and select the </w:t>
      </w:r>
      <w:r w:rsidR="0034040E">
        <w:t>“position and rotation” tool</w:t>
      </w:r>
      <w:r w:rsidR="00807F9D">
        <w:t xml:space="preserve">: </w:t>
      </w:r>
      <w:r w:rsidR="0050797B">
        <w:t xml:space="preserve">rotate and position the </w:t>
      </w:r>
      <w:r w:rsidR="005B39AA">
        <w:t>bone-anchored implant to s</w:t>
      </w:r>
      <w:r w:rsidR="00546199">
        <w:t>it in the middle of the</w:t>
      </w:r>
      <w:r w:rsidR="00A26EF4">
        <w:t xml:space="preserve"> medullary canal, with the abutment sitting just distal to the end of the residual limb.</w:t>
      </w:r>
    </w:p>
    <w:p w14:paraId="05DA4732" w14:textId="41C918FE" w:rsidR="00482CEA" w:rsidRDefault="00482CEA" w:rsidP="000F560C">
      <w:pPr>
        <w:pStyle w:val="ListParagraph"/>
        <w:numPr>
          <w:ilvl w:val="0"/>
          <w:numId w:val="26"/>
        </w:numPr>
        <w:spacing w:after="0"/>
        <w:jc w:val="both"/>
      </w:pPr>
      <w:r>
        <w:t xml:space="preserve">Next, </w:t>
      </w:r>
      <w:r w:rsidR="00C612E1">
        <w:t xml:space="preserve">use manual segmentation tools </w:t>
      </w:r>
      <w:r w:rsidR="00C632A4">
        <w:t xml:space="preserve">to split the </w:t>
      </w:r>
      <w:r w:rsidR="002D3FDC">
        <w:t xml:space="preserve">residual limb </w:t>
      </w:r>
      <w:r w:rsidR="001B2D0C">
        <w:t>anatomy into individual sections</w:t>
      </w:r>
      <w:r w:rsidR="00094D4F">
        <w:t xml:space="preserve">. Transfemoral </w:t>
      </w:r>
      <w:r w:rsidR="000B2F1C">
        <w:t>models should be segmented into 5 sections:</w:t>
      </w:r>
    </w:p>
    <w:p w14:paraId="0EF0FAD8" w14:textId="383B7846" w:rsidR="000B2F1C" w:rsidRDefault="000B2F1C" w:rsidP="000B2F1C">
      <w:pPr>
        <w:pStyle w:val="ListParagraph"/>
        <w:numPr>
          <w:ilvl w:val="1"/>
          <w:numId w:val="26"/>
        </w:numPr>
        <w:spacing w:after="0"/>
        <w:jc w:val="both"/>
      </w:pPr>
      <w:r>
        <w:t>Femoral head (</w:t>
      </w:r>
      <w:r w:rsidR="00E30223">
        <w:t>green</w:t>
      </w:r>
      <w:r>
        <w:t xml:space="preserve"> in figure below)</w:t>
      </w:r>
      <w:r w:rsidR="009906DE">
        <w:t xml:space="preserve"> (title the mask “femoral head”)</w:t>
      </w:r>
    </w:p>
    <w:p w14:paraId="6A0CB1DE" w14:textId="1BC33C89" w:rsidR="000B2F1C" w:rsidRDefault="000B2F1C" w:rsidP="000B2F1C">
      <w:pPr>
        <w:pStyle w:val="ListParagraph"/>
        <w:numPr>
          <w:ilvl w:val="1"/>
          <w:numId w:val="26"/>
        </w:numPr>
        <w:spacing w:after="0"/>
        <w:jc w:val="both"/>
      </w:pPr>
      <w:r>
        <w:t>Femoral neck (</w:t>
      </w:r>
      <w:r w:rsidR="00E30223">
        <w:t xml:space="preserve">brown </w:t>
      </w:r>
      <w:r>
        <w:t>in figure below)</w:t>
      </w:r>
      <w:r w:rsidR="00A74B27">
        <w:t xml:space="preserve"> (title the mask “femoral neck”)</w:t>
      </w:r>
    </w:p>
    <w:p w14:paraId="32606F03" w14:textId="1E4999B8" w:rsidR="000B2F1C" w:rsidRDefault="00E30223" w:rsidP="000B2F1C">
      <w:pPr>
        <w:pStyle w:val="ListParagraph"/>
        <w:numPr>
          <w:ilvl w:val="1"/>
          <w:numId w:val="26"/>
        </w:numPr>
        <w:spacing w:after="0"/>
        <w:jc w:val="both"/>
      </w:pPr>
      <w:r>
        <w:lastRenderedPageBreak/>
        <w:t>Trochanteric</w:t>
      </w:r>
      <w:r w:rsidR="000B2F1C">
        <w:t xml:space="preserve"> (</w:t>
      </w:r>
      <w:r>
        <w:t>yellow</w:t>
      </w:r>
      <w:r w:rsidR="000B2F1C">
        <w:t xml:space="preserve"> in figure below)</w:t>
      </w:r>
      <w:r w:rsidR="00A74B27">
        <w:t xml:space="preserve"> (title the mask “</w:t>
      </w:r>
      <w:r w:rsidR="004505D4">
        <w:t>trochanteric</w:t>
      </w:r>
      <w:r w:rsidR="00A74B27">
        <w:t>”)</w:t>
      </w:r>
    </w:p>
    <w:p w14:paraId="24BAA0D3" w14:textId="4A84DD71" w:rsidR="000B2F1C" w:rsidRDefault="000B2F1C" w:rsidP="000B2F1C">
      <w:pPr>
        <w:pStyle w:val="ListParagraph"/>
        <w:numPr>
          <w:ilvl w:val="1"/>
          <w:numId w:val="26"/>
        </w:numPr>
        <w:spacing w:after="0"/>
        <w:jc w:val="both"/>
      </w:pPr>
      <w:r>
        <w:t>Subtrochanteric (</w:t>
      </w:r>
      <w:r w:rsidR="00E30223">
        <w:t>red</w:t>
      </w:r>
      <w:r>
        <w:t xml:space="preserve"> in figure below)</w:t>
      </w:r>
      <w:r w:rsidR="004505D4">
        <w:t xml:space="preserve"> (title the mask “</w:t>
      </w:r>
      <w:r w:rsidR="00A92EAF">
        <w:t>subtrochanteric”)</w:t>
      </w:r>
    </w:p>
    <w:p w14:paraId="50B3E76D" w14:textId="5924B909" w:rsidR="000B2F1C" w:rsidRDefault="00E30223" w:rsidP="000B2F1C">
      <w:pPr>
        <w:pStyle w:val="ListParagraph"/>
        <w:numPr>
          <w:ilvl w:val="1"/>
          <w:numId w:val="26"/>
        </w:numPr>
        <w:spacing w:after="0"/>
        <w:jc w:val="both"/>
      </w:pPr>
      <w:r>
        <w:t>D</w:t>
      </w:r>
      <w:r w:rsidR="000B2F1C">
        <w:t>iaphysis (</w:t>
      </w:r>
      <w:r>
        <w:t>pink</w:t>
      </w:r>
      <w:r w:rsidR="00F9288A">
        <w:t xml:space="preserve"> in figure below)</w:t>
      </w:r>
      <w:r w:rsidR="00A92EAF">
        <w:t xml:space="preserve"> (title the mask “shaft”)</w:t>
      </w:r>
    </w:p>
    <w:p w14:paraId="564868D7" w14:textId="1A826BD0" w:rsidR="00F9288A" w:rsidRDefault="00F9288A" w:rsidP="00F9288A">
      <w:pPr>
        <w:pStyle w:val="ListParagraph"/>
        <w:spacing w:after="0"/>
        <w:jc w:val="both"/>
      </w:pPr>
      <w:r>
        <w:t>Transtibial models should be segmented into 3 sections:</w:t>
      </w:r>
    </w:p>
    <w:p w14:paraId="6E09D9F2" w14:textId="36E2F0C5" w:rsidR="00F9288A" w:rsidRDefault="00E30223" w:rsidP="00F9288A">
      <w:pPr>
        <w:pStyle w:val="ListParagraph"/>
        <w:numPr>
          <w:ilvl w:val="1"/>
          <w:numId w:val="26"/>
        </w:numPr>
        <w:spacing w:after="0"/>
        <w:jc w:val="both"/>
      </w:pPr>
      <w:r>
        <w:t>Proximal epiphysis</w:t>
      </w:r>
      <w:r w:rsidR="00D835E0">
        <w:t xml:space="preserve"> (</w:t>
      </w:r>
      <w:r>
        <w:t>pink in figure below</w:t>
      </w:r>
      <w:r w:rsidR="00D835E0">
        <w:t>)</w:t>
      </w:r>
      <w:r w:rsidR="00A92EAF">
        <w:t xml:space="preserve"> (title the mask “</w:t>
      </w:r>
      <w:r w:rsidR="001C3F25">
        <w:t>epiphysis</w:t>
      </w:r>
      <w:r w:rsidR="00A92EAF">
        <w:t>”)</w:t>
      </w:r>
    </w:p>
    <w:p w14:paraId="5ACDBFE9" w14:textId="6259E133" w:rsidR="00D835E0" w:rsidRDefault="00E30223" w:rsidP="00F9288A">
      <w:pPr>
        <w:pStyle w:val="ListParagraph"/>
        <w:numPr>
          <w:ilvl w:val="1"/>
          <w:numId w:val="26"/>
        </w:numPr>
        <w:spacing w:after="0"/>
        <w:jc w:val="both"/>
      </w:pPr>
      <w:r>
        <w:t>Distal epiphysis</w:t>
      </w:r>
      <w:r w:rsidR="00D835E0">
        <w:t xml:space="preserve"> (</w:t>
      </w:r>
      <w:r>
        <w:t>yellow in figure below</w:t>
      </w:r>
      <w:r w:rsidR="00D835E0">
        <w:t>)</w:t>
      </w:r>
      <w:r w:rsidR="001C3F25">
        <w:t xml:space="preserve"> (title the mask “</w:t>
      </w:r>
      <w:r w:rsidR="0003275E">
        <w:t>metaphysis”)</w:t>
      </w:r>
    </w:p>
    <w:p w14:paraId="3F6545C9" w14:textId="1C7DF32B" w:rsidR="00482CEA" w:rsidRDefault="00E30223" w:rsidP="00482CEA">
      <w:pPr>
        <w:pStyle w:val="ListParagraph"/>
        <w:numPr>
          <w:ilvl w:val="1"/>
          <w:numId w:val="26"/>
        </w:numPr>
        <w:spacing w:after="0"/>
        <w:jc w:val="both"/>
      </w:pPr>
      <w:r>
        <w:t>D</w:t>
      </w:r>
      <w:r w:rsidR="00D835E0">
        <w:t>iaphysis (</w:t>
      </w:r>
      <w:r>
        <w:t>green in figure below</w:t>
      </w:r>
      <w:r w:rsidR="00D835E0">
        <w:t>)</w:t>
      </w:r>
      <w:r w:rsidR="0003275E">
        <w:t xml:space="preserve"> (title the mask “</w:t>
      </w:r>
      <w:proofErr w:type="spellStart"/>
      <w:r w:rsidR="0003275E">
        <w:t>diaphsysis</w:t>
      </w:r>
      <w:proofErr w:type="spellEnd"/>
      <w:r w:rsidR="0003275E">
        <w:t>”)</w:t>
      </w:r>
    </w:p>
    <w:p w14:paraId="44523188" w14:textId="77777777" w:rsidR="00D835E0" w:rsidRDefault="00D835E0" w:rsidP="00D835E0">
      <w:pPr>
        <w:pStyle w:val="ListParagraph"/>
        <w:spacing w:after="0"/>
        <w:jc w:val="both"/>
      </w:pPr>
    </w:p>
    <w:p w14:paraId="2793B575" w14:textId="02229EA2" w:rsidR="00482CEA" w:rsidRDefault="00E30223" w:rsidP="00482CEA">
      <w:pPr>
        <w:spacing w:after="0"/>
        <w:jc w:val="both"/>
      </w:pPr>
      <w:r w:rsidRPr="001231F1">
        <w:rPr>
          <w:rFonts w:ascii="Times New Roman" w:hAnsi="Times New Roman" w:cs="Times New Roman"/>
          <w:noProof/>
        </w:rPr>
        <w:drawing>
          <wp:inline distT="0" distB="0" distL="0" distR="0" wp14:anchorId="052C686C" wp14:editId="6935DE45">
            <wp:extent cx="6870441" cy="3780155"/>
            <wp:effectExtent l="0" t="0" r="6985" b="0"/>
            <wp:docPr id="638412533" name="Picture 1" descr="A close-up of several parts of a b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12533" name="Picture 1" descr="A close-up of several parts of a bone&#10;&#10;Description automatically generated"/>
                    <pic:cNvPicPr/>
                  </pic:nvPicPr>
                  <pic:blipFill rotWithShape="1">
                    <a:blip r:embed="rId20"/>
                    <a:srcRect l="-182" r="1"/>
                    <a:stretch/>
                  </pic:blipFill>
                  <pic:spPr bwMode="auto">
                    <a:xfrm>
                      <a:off x="0" y="0"/>
                      <a:ext cx="6870441" cy="3780155"/>
                    </a:xfrm>
                    <a:prstGeom prst="rect">
                      <a:avLst/>
                    </a:prstGeom>
                    <a:ln>
                      <a:noFill/>
                    </a:ln>
                    <a:extLst>
                      <a:ext uri="{53640926-AAD7-44D8-BBD7-CCE9431645EC}">
                        <a14:shadowObscured xmlns:a14="http://schemas.microsoft.com/office/drawing/2010/main"/>
                      </a:ext>
                    </a:extLst>
                  </pic:spPr>
                </pic:pic>
              </a:graphicData>
            </a:graphic>
          </wp:inline>
        </w:drawing>
      </w:r>
    </w:p>
    <w:p w14:paraId="53441B4C" w14:textId="77777777" w:rsidR="007B725F" w:rsidRDefault="007B725F" w:rsidP="007B725F">
      <w:pPr>
        <w:spacing w:after="0"/>
        <w:jc w:val="both"/>
      </w:pPr>
    </w:p>
    <w:p w14:paraId="19DB2ECE" w14:textId="77777777" w:rsidR="0069588C" w:rsidRDefault="0003275E" w:rsidP="00E30223">
      <w:pPr>
        <w:pStyle w:val="ListParagraph"/>
        <w:numPr>
          <w:ilvl w:val="0"/>
          <w:numId w:val="26"/>
        </w:numPr>
        <w:spacing w:after="0"/>
        <w:jc w:val="both"/>
      </w:pPr>
      <w:r>
        <w:t xml:space="preserve">Next, a </w:t>
      </w:r>
      <w:r w:rsidR="00FF7900">
        <w:t xml:space="preserve">cortical shell around the </w:t>
      </w:r>
      <w:r w:rsidR="001B3F5D">
        <w:t>bone-anchored implant needs to be created.</w:t>
      </w:r>
      <w:r w:rsidR="000E0552">
        <w:t xml:space="preserve"> </w:t>
      </w:r>
    </w:p>
    <w:p w14:paraId="61C5954F" w14:textId="097CBF03" w:rsidR="0069588C" w:rsidRDefault="00C94493" w:rsidP="0069588C">
      <w:pPr>
        <w:pStyle w:val="ListParagraph"/>
        <w:numPr>
          <w:ilvl w:val="1"/>
          <w:numId w:val="26"/>
        </w:numPr>
        <w:spacing w:after="0"/>
        <w:jc w:val="both"/>
      </w:pPr>
      <w:r>
        <w:t xml:space="preserve">Select the bone-anchored limb, </w:t>
      </w:r>
      <w:r w:rsidR="00316797">
        <w:t>create a copy of the mask.</w:t>
      </w:r>
      <w:r w:rsidR="000F4AA3">
        <w:t xml:space="preserve"> Name this mask “interface” (if transfemoral) or “shell” (if transtibial).</w:t>
      </w:r>
      <w:r w:rsidR="00316797">
        <w:t xml:space="preserve"> U</w:t>
      </w:r>
      <w:r>
        <w:t xml:space="preserve">se the dilate tool in the </w:t>
      </w:r>
      <w:r w:rsidR="000E0AE6">
        <w:t xml:space="preserve">morphological sub-ribbon of the image processing ribbon to dilate the </w:t>
      </w:r>
      <w:r w:rsidR="00316797">
        <w:t>copy of the bone-anchored limb mask axially (i.e., not along the longitudinal axis of the limb). The settings for the dilation will most likely be those below.</w:t>
      </w:r>
    </w:p>
    <w:p w14:paraId="0A8B9916" w14:textId="05CC3730" w:rsidR="00316797" w:rsidRDefault="00316797" w:rsidP="00316797">
      <w:pPr>
        <w:pStyle w:val="ListParagraph"/>
        <w:spacing w:after="0"/>
        <w:ind w:left="1440"/>
        <w:jc w:val="both"/>
      </w:pPr>
      <w:r w:rsidRPr="00316797">
        <w:drawing>
          <wp:inline distT="0" distB="0" distL="0" distR="0" wp14:anchorId="066DE875" wp14:editId="3D5A4523">
            <wp:extent cx="2991004" cy="2444876"/>
            <wp:effectExtent l="0" t="0" r="0" b="0"/>
            <wp:docPr id="793937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37094" name="Picture 1" descr="A screenshot of a computer&#10;&#10;Description automatically generated"/>
                    <pic:cNvPicPr/>
                  </pic:nvPicPr>
                  <pic:blipFill>
                    <a:blip r:embed="rId21"/>
                    <a:stretch>
                      <a:fillRect/>
                    </a:stretch>
                  </pic:blipFill>
                  <pic:spPr>
                    <a:xfrm>
                      <a:off x="0" y="0"/>
                      <a:ext cx="2991004" cy="2444876"/>
                    </a:xfrm>
                    <a:prstGeom prst="rect">
                      <a:avLst/>
                    </a:prstGeom>
                  </pic:spPr>
                </pic:pic>
              </a:graphicData>
            </a:graphic>
          </wp:inline>
        </w:drawing>
      </w:r>
    </w:p>
    <w:p w14:paraId="169BC224" w14:textId="5CCDEC6F" w:rsidR="007B725F" w:rsidRDefault="00316797" w:rsidP="0069588C">
      <w:pPr>
        <w:pStyle w:val="ListParagraph"/>
        <w:numPr>
          <w:ilvl w:val="1"/>
          <w:numId w:val="26"/>
        </w:numPr>
        <w:spacing w:after="0"/>
        <w:jc w:val="both"/>
      </w:pPr>
      <w:r>
        <w:t xml:space="preserve">Use Boolean operations </w:t>
      </w:r>
      <w:r w:rsidR="00AF1F8D">
        <w:t xml:space="preserve">to subtract the </w:t>
      </w:r>
      <w:r w:rsidR="00B44C1F">
        <w:t xml:space="preserve">original </w:t>
      </w:r>
      <w:r w:rsidR="00847808">
        <w:t xml:space="preserve">implant mask from the </w:t>
      </w:r>
      <w:r w:rsidR="000F1340">
        <w:t xml:space="preserve">cortical shell mask. </w:t>
      </w:r>
    </w:p>
    <w:p w14:paraId="512951C1" w14:textId="4F5C4E7D" w:rsidR="000F1340" w:rsidRDefault="000F1340" w:rsidP="0069588C">
      <w:pPr>
        <w:pStyle w:val="ListParagraph"/>
        <w:numPr>
          <w:ilvl w:val="1"/>
          <w:numId w:val="26"/>
        </w:numPr>
        <w:spacing w:after="0"/>
        <w:jc w:val="both"/>
      </w:pPr>
      <w:r>
        <w:lastRenderedPageBreak/>
        <w:t xml:space="preserve">Subtract both the implant and cortical shell masks from </w:t>
      </w:r>
      <w:r w:rsidR="00296675">
        <w:t>any bone masks that are in contact with the cortical shell and implant masks.</w:t>
      </w:r>
    </w:p>
    <w:p w14:paraId="4ED36FDE" w14:textId="7B6671B5" w:rsidR="00296675" w:rsidRDefault="00296675" w:rsidP="00296675">
      <w:pPr>
        <w:pStyle w:val="ListParagraph"/>
        <w:numPr>
          <w:ilvl w:val="0"/>
          <w:numId w:val="26"/>
        </w:numPr>
        <w:spacing w:after="0"/>
        <w:jc w:val="both"/>
      </w:pPr>
      <w:r>
        <w:t xml:space="preserve">Lastly, apply a PMMA mask </w:t>
      </w:r>
      <w:r w:rsidR="00F87494">
        <w:t xml:space="preserve">to the proximal head of the residual limb for </w:t>
      </w:r>
      <w:r w:rsidR="004A10D2">
        <w:t>uniform application of forces in the FE stress analysis.</w:t>
      </w:r>
    </w:p>
    <w:p w14:paraId="02DDE018" w14:textId="0A55232D" w:rsidR="003024E7" w:rsidRDefault="003024E7" w:rsidP="00296675">
      <w:pPr>
        <w:pStyle w:val="ListParagraph"/>
        <w:numPr>
          <w:ilvl w:val="0"/>
          <w:numId w:val="26"/>
        </w:numPr>
        <w:spacing w:after="0"/>
        <w:jc w:val="both"/>
      </w:pPr>
      <w:r>
        <w:t xml:space="preserve">Next, highlight </w:t>
      </w:r>
      <w:proofErr w:type="gramStart"/>
      <w:r>
        <w:t>all of</w:t>
      </w:r>
      <w:proofErr w:type="gramEnd"/>
      <w:r>
        <w:t xml:space="preserve"> the masks generated (bone, implant, </w:t>
      </w:r>
      <w:r w:rsidR="008A0DA9">
        <w:t xml:space="preserve">and PMMA masks) and create an FE model that includes </w:t>
      </w:r>
      <w:r w:rsidR="00573313">
        <w:t>all of these masks.</w:t>
      </w:r>
    </w:p>
    <w:p w14:paraId="6A24C7A4" w14:textId="1DB06C49" w:rsidR="00573313" w:rsidRDefault="00573313" w:rsidP="00296675">
      <w:pPr>
        <w:pStyle w:val="ListParagraph"/>
        <w:numPr>
          <w:ilvl w:val="0"/>
          <w:numId w:val="26"/>
        </w:numPr>
        <w:spacing w:after="0"/>
        <w:jc w:val="both"/>
      </w:pPr>
      <w:r>
        <w:t xml:space="preserve">Right click on the generated FE model, and select “model configuration”. </w:t>
      </w:r>
    </w:p>
    <w:p w14:paraId="56CF956B" w14:textId="4844DC53" w:rsidR="005C5607" w:rsidRDefault="005C5607" w:rsidP="005C5607">
      <w:pPr>
        <w:pStyle w:val="ListParagraph"/>
        <w:numPr>
          <w:ilvl w:val="1"/>
          <w:numId w:val="26"/>
        </w:numPr>
        <w:spacing w:after="0"/>
        <w:jc w:val="both"/>
      </w:pPr>
      <w:r>
        <w:t xml:space="preserve">Under the “general” tab, </w:t>
      </w:r>
      <w:r w:rsidR="00B755F1">
        <w:t>in “export options” section, change the coordinate system to “Global”.</w:t>
      </w:r>
    </w:p>
    <w:p w14:paraId="6DA0D857" w14:textId="35628E4A" w:rsidR="00B755F1" w:rsidRDefault="00EF641E" w:rsidP="005C5607">
      <w:pPr>
        <w:pStyle w:val="ListParagraph"/>
        <w:numPr>
          <w:ilvl w:val="1"/>
          <w:numId w:val="26"/>
        </w:numPr>
        <w:spacing w:after="0"/>
        <w:jc w:val="both"/>
      </w:pPr>
      <w:r>
        <w:t xml:space="preserve">Navigate to the materials tab. For </w:t>
      </w:r>
      <w:r w:rsidR="00EF70C2">
        <w:t xml:space="preserve">each mask, assign the appropriate material property profiles from below. (top = PMMA, middle = bone, </w:t>
      </w:r>
      <w:r w:rsidR="008730C7">
        <w:t>bottom = implant metal).</w:t>
      </w:r>
    </w:p>
    <w:p w14:paraId="210B295D" w14:textId="4311E7E4" w:rsidR="008730C7" w:rsidRDefault="008730C7" w:rsidP="008730C7">
      <w:pPr>
        <w:spacing w:after="0"/>
        <w:jc w:val="both"/>
      </w:pPr>
      <w:r w:rsidRPr="008730C7">
        <w:drawing>
          <wp:inline distT="0" distB="0" distL="0" distR="0" wp14:anchorId="20F9E5C7" wp14:editId="6D3FEAA9">
            <wp:extent cx="6858000" cy="1116965"/>
            <wp:effectExtent l="0" t="0" r="0" b="6985"/>
            <wp:docPr id="896932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32420" name="Picture 1" descr="A screenshot of a computer&#10;&#10;Description automatically generated"/>
                    <pic:cNvPicPr/>
                  </pic:nvPicPr>
                  <pic:blipFill>
                    <a:blip r:embed="rId22"/>
                    <a:stretch>
                      <a:fillRect/>
                    </a:stretch>
                  </pic:blipFill>
                  <pic:spPr>
                    <a:xfrm>
                      <a:off x="0" y="0"/>
                      <a:ext cx="6858000" cy="1116965"/>
                    </a:xfrm>
                    <a:prstGeom prst="rect">
                      <a:avLst/>
                    </a:prstGeom>
                  </pic:spPr>
                </pic:pic>
              </a:graphicData>
            </a:graphic>
          </wp:inline>
        </w:drawing>
      </w:r>
    </w:p>
    <w:p w14:paraId="1E84CF58" w14:textId="77777777" w:rsidR="007B725F" w:rsidRDefault="007B725F" w:rsidP="007B725F">
      <w:pPr>
        <w:spacing w:after="0"/>
        <w:jc w:val="both"/>
      </w:pPr>
    </w:p>
    <w:p w14:paraId="41E0479A" w14:textId="74DEEFEC" w:rsidR="007B725F" w:rsidRDefault="00877044" w:rsidP="007B725F">
      <w:pPr>
        <w:spacing w:after="0"/>
        <w:jc w:val="both"/>
      </w:pPr>
      <w:r w:rsidRPr="00877044">
        <w:drawing>
          <wp:inline distT="0" distB="0" distL="0" distR="0" wp14:anchorId="0E3E8352" wp14:editId="0A435F9D">
            <wp:extent cx="2286000" cy="1036955"/>
            <wp:effectExtent l="0" t="0" r="0" b="0"/>
            <wp:docPr id="8450913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1346" name="Picture 1" descr="A screenshot of a computer&#10;&#10;Description automatically generated"/>
                    <pic:cNvPicPr/>
                  </pic:nvPicPr>
                  <pic:blipFill>
                    <a:blip r:embed="rId23"/>
                    <a:stretch>
                      <a:fillRect/>
                    </a:stretch>
                  </pic:blipFill>
                  <pic:spPr>
                    <a:xfrm>
                      <a:off x="0" y="0"/>
                      <a:ext cx="2286000" cy="1036955"/>
                    </a:xfrm>
                    <a:prstGeom prst="rect">
                      <a:avLst/>
                    </a:prstGeom>
                  </pic:spPr>
                </pic:pic>
              </a:graphicData>
            </a:graphic>
          </wp:inline>
        </w:drawing>
      </w:r>
      <w:r w:rsidRPr="00877044">
        <w:drawing>
          <wp:inline distT="0" distB="0" distL="0" distR="0" wp14:anchorId="4BA19CCF" wp14:editId="5DD1DE7A">
            <wp:extent cx="2286000" cy="1550458"/>
            <wp:effectExtent l="0" t="0" r="0" b="0"/>
            <wp:docPr id="1945056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56229" name="Picture 1" descr="A screenshot of a computer&#10;&#10;Description automatically generated"/>
                    <pic:cNvPicPr/>
                  </pic:nvPicPr>
                  <pic:blipFill>
                    <a:blip r:embed="rId24"/>
                    <a:stretch>
                      <a:fillRect/>
                    </a:stretch>
                  </pic:blipFill>
                  <pic:spPr>
                    <a:xfrm>
                      <a:off x="0" y="0"/>
                      <a:ext cx="2286000" cy="1550458"/>
                    </a:xfrm>
                    <a:prstGeom prst="rect">
                      <a:avLst/>
                    </a:prstGeom>
                  </pic:spPr>
                </pic:pic>
              </a:graphicData>
            </a:graphic>
          </wp:inline>
        </w:drawing>
      </w:r>
      <w:r w:rsidR="000A5E8C" w:rsidRPr="000A5E8C">
        <w:drawing>
          <wp:inline distT="0" distB="0" distL="0" distR="0" wp14:anchorId="27A721F4" wp14:editId="6B2B238F">
            <wp:extent cx="2286000" cy="1054735"/>
            <wp:effectExtent l="0" t="0" r="0" b="0"/>
            <wp:docPr id="8545902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0244" name="Picture 1" descr="A screenshot of a computer&#10;&#10;Description automatically generated"/>
                    <pic:cNvPicPr/>
                  </pic:nvPicPr>
                  <pic:blipFill>
                    <a:blip r:embed="rId25"/>
                    <a:stretch>
                      <a:fillRect/>
                    </a:stretch>
                  </pic:blipFill>
                  <pic:spPr>
                    <a:xfrm>
                      <a:off x="0" y="0"/>
                      <a:ext cx="2286000" cy="1054735"/>
                    </a:xfrm>
                    <a:prstGeom prst="rect">
                      <a:avLst/>
                    </a:prstGeom>
                  </pic:spPr>
                </pic:pic>
              </a:graphicData>
            </a:graphic>
          </wp:inline>
        </w:drawing>
      </w:r>
    </w:p>
    <w:p w14:paraId="19793A29" w14:textId="77777777" w:rsidR="00A06AAE" w:rsidRDefault="00A06AAE" w:rsidP="007B725F">
      <w:pPr>
        <w:spacing w:after="0"/>
        <w:jc w:val="both"/>
      </w:pPr>
    </w:p>
    <w:p w14:paraId="2A879E68" w14:textId="6B17DAAD" w:rsidR="000A5E8C" w:rsidRDefault="00A06AAE" w:rsidP="007B725F">
      <w:pPr>
        <w:spacing w:after="0"/>
        <w:jc w:val="both"/>
      </w:pPr>
      <w:r w:rsidRPr="00A06AAE">
        <w:drawing>
          <wp:inline distT="0" distB="0" distL="0" distR="0" wp14:anchorId="0D2D062D" wp14:editId="3CC75279">
            <wp:extent cx="6858000" cy="892175"/>
            <wp:effectExtent l="0" t="0" r="0" b="3175"/>
            <wp:docPr id="434164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164126" name="Picture 1" descr="A screenshot of a computer&#10;&#10;Description automatically generated"/>
                    <pic:cNvPicPr/>
                  </pic:nvPicPr>
                  <pic:blipFill>
                    <a:blip r:embed="rId26"/>
                    <a:stretch>
                      <a:fillRect/>
                    </a:stretch>
                  </pic:blipFill>
                  <pic:spPr>
                    <a:xfrm>
                      <a:off x="0" y="0"/>
                      <a:ext cx="6858000" cy="892175"/>
                    </a:xfrm>
                    <a:prstGeom prst="rect">
                      <a:avLst/>
                    </a:prstGeom>
                  </pic:spPr>
                </pic:pic>
              </a:graphicData>
            </a:graphic>
          </wp:inline>
        </w:drawing>
      </w:r>
    </w:p>
    <w:p w14:paraId="10032A10" w14:textId="4EF3B090" w:rsidR="007B725F" w:rsidRDefault="00A06AAE" w:rsidP="00A06AAE">
      <w:pPr>
        <w:pStyle w:val="ListParagraph"/>
        <w:numPr>
          <w:ilvl w:val="0"/>
          <w:numId w:val="26"/>
        </w:numPr>
        <w:spacing w:after="0"/>
        <w:jc w:val="both"/>
      </w:pPr>
      <w:r>
        <w:t>Generate and export the FE model to your local machine.</w:t>
      </w:r>
    </w:p>
    <w:p w14:paraId="6A130B36" w14:textId="77777777" w:rsidR="007B725F" w:rsidRDefault="007B725F" w:rsidP="007B725F">
      <w:pPr>
        <w:spacing w:after="0"/>
        <w:jc w:val="both"/>
      </w:pPr>
    </w:p>
    <w:p w14:paraId="3C6C6071" w14:textId="77777777" w:rsidR="00DE75A7" w:rsidRDefault="00DE75A7" w:rsidP="007B725F">
      <w:pPr>
        <w:spacing w:after="0"/>
        <w:jc w:val="both"/>
        <w:rPr>
          <w:b/>
          <w:bCs/>
          <w:u w:val="single"/>
        </w:rPr>
      </w:pPr>
    </w:p>
    <w:p w14:paraId="7645F1E0" w14:textId="77777777" w:rsidR="00DE75A7" w:rsidRDefault="00DE75A7" w:rsidP="007B725F">
      <w:pPr>
        <w:spacing w:after="0"/>
        <w:jc w:val="both"/>
        <w:rPr>
          <w:b/>
          <w:bCs/>
          <w:u w:val="single"/>
        </w:rPr>
      </w:pPr>
    </w:p>
    <w:p w14:paraId="30A7C554" w14:textId="77777777" w:rsidR="00DE75A7" w:rsidRDefault="00DE75A7" w:rsidP="007B725F">
      <w:pPr>
        <w:spacing w:after="0"/>
        <w:jc w:val="both"/>
        <w:rPr>
          <w:b/>
          <w:bCs/>
          <w:u w:val="single"/>
        </w:rPr>
      </w:pPr>
    </w:p>
    <w:p w14:paraId="42D2AC5F" w14:textId="77777777" w:rsidR="00DE75A7" w:rsidRDefault="00DE75A7" w:rsidP="007B725F">
      <w:pPr>
        <w:spacing w:after="0"/>
        <w:jc w:val="both"/>
        <w:rPr>
          <w:b/>
          <w:bCs/>
          <w:u w:val="single"/>
        </w:rPr>
      </w:pPr>
    </w:p>
    <w:p w14:paraId="4E46D09B" w14:textId="77777777" w:rsidR="00DE75A7" w:rsidRDefault="00DE75A7" w:rsidP="007B725F">
      <w:pPr>
        <w:spacing w:after="0"/>
        <w:jc w:val="both"/>
        <w:rPr>
          <w:b/>
          <w:bCs/>
          <w:u w:val="single"/>
        </w:rPr>
      </w:pPr>
    </w:p>
    <w:p w14:paraId="426E3386" w14:textId="77777777" w:rsidR="00DE75A7" w:rsidRDefault="00DE75A7" w:rsidP="007B725F">
      <w:pPr>
        <w:spacing w:after="0"/>
        <w:jc w:val="both"/>
        <w:rPr>
          <w:b/>
          <w:bCs/>
          <w:u w:val="single"/>
        </w:rPr>
      </w:pPr>
    </w:p>
    <w:p w14:paraId="6B5038B6" w14:textId="77777777" w:rsidR="00DE75A7" w:rsidRDefault="00DE75A7" w:rsidP="007B725F">
      <w:pPr>
        <w:spacing w:after="0"/>
        <w:jc w:val="both"/>
        <w:rPr>
          <w:b/>
          <w:bCs/>
          <w:u w:val="single"/>
        </w:rPr>
      </w:pPr>
    </w:p>
    <w:p w14:paraId="31597C40" w14:textId="77777777" w:rsidR="00DE75A7" w:rsidRDefault="00DE75A7" w:rsidP="007B725F">
      <w:pPr>
        <w:spacing w:after="0"/>
        <w:jc w:val="both"/>
        <w:rPr>
          <w:b/>
          <w:bCs/>
          <w:u w:val="single"/>
        </w:rPr>
      </w:pPr>
    </w:p>
    <w:p w14:paraId="1A7570E9" w14:textId="77777777" w:rsidR="00DE75A7" w:rsidRDefault="00DE75A7" w:rsidP="007B725F">
      <w:pPr>
        <w:spacing w:after="0"/>
        <w:jc w:val="both"/>
        <w:rPr>
          <w:b/>
          <w:bCs/>
          <w:u w:val="single"/>
        </w:rPr>
      </w:pPr>
    </w:p>
    <w:p w14:paraId="17ED3EF8" w14:textId="77777777" w:rsidR="00DE75A7" w:rsidRDefault="00DE75A7" w:rsidP="007B725F">
      <w:pPr>
        <w:spacing w:after="0"/>
        <w:jc w:val="both"/>
        <w:rPr>
          <w:b/>
          <w:bCs/>
          <w:u w:val="single"/>
        </w:rPr>
      </w:pPr>
    </w:p>
    <w:p w14:paraId="1752D01B" w14:textId="77777777" w:rsidR="00DE75A7" w:rsidRDefault="00DE75A7" w:rsidP="007B725F">
      <w:pPr>
        <w:spacing w:after="0"/>
        <w:jc w:val="both"/>
        <w:rPr>
          <w:b/>
          <w:bCs/>
          <w:u w:val="single"/>
        </w:rPr>
      </w:pPr>
    </w:p>
    <w:p w14:paraId="143E459A" w14:textId="77777777" w:rsidR="00DE75A7" w:rsidRDefault="00DE75A7" w:rsidP="007B725F">
      <w:pPr>
        <w:spacing w:after="0"/>
        <w:jc w:val="both"/>
        <w:rPr>
          <w:b/>
          <w:bCs/>
          <w:u w:val="single"/>
        </w:rPr>
      </w:pPr>
    </w:p>
    <w:p w14:paraId="221C1AA5" w14:textId="77777777" w:rsidR="00DE75A7" w:rsidRDefault="00DE75A7" w:rsidP="007B725F">
      <w:pPr>
        <w:spacing w:after="0"/>
        <w:jc w:val="both"/>
        <w:rPr>
          <w:b/>
          <w:bCs/>
          <w:u w:val="single"/>
        </w:rPr>
      </w:pPr>
    </w:p>
    <w:p w14:paraId="780B2527" w14:textId="77777777" w:rsidR="00DE75A7" w:rsidRDefault="00DE75A7" w:rsidP="007B725F">
      <w:pPr>
        <w:spacing w:after="0"/>
        <w:jc w:val="both"/>
        <w:rPr>
          <w:b/>
          <w:bCs/>
          <w:u w:val="single"/>
        </w:rPr>
      </w:pPr>
    </w:p>
    <w:p w14:paraId="53F4C92C" w14:textId="77777777" w:rsidR="00DE75A7" w:rsidRDefault="00DE75A7" w:rsidP="007B725F">
      <w:pPr>
        <w:spacing w:after="0"/>
        <w:jc w:val="both"/>
        <w:rPr>
          <w:b/>
          <w:bCs/>
          <w:u w:val="single"/>
        </w:rPr>
      </w:pPr>
    </w:p>
    <w:p w14:paraId="1C64353A" w14:textId="5E9D4F37" w:rsidR="007B725F" w:rsidRDefault="007B725F" w:rsidP="007B725F">
      <w:pPr>
        <w:spacing w:after="0"/>
        <w:jc w:val="both"/>
        <w:rPr>
          <w:b/>
          <w:bCs/>
          <w:u w:val="single"/>
        </w:rPr>
      </w:pPr>
      <w:r>
        <w:rPr>
          <w:b/>
          <w:bCs/>
          <w:u w:val="single"/>
        </w:rPr>
        <w:lastRenderedPageBreak/>
        <w:t xml:space="preserve">Step 6: </w:t>
      </w:r>
      <w:r w:rsidR="007B2A7E">
        <w:rPr>
          <w:b/>
          <w:bCs/>
          <w:u w:val="single"/>
        </w:rPr>
        <w:t xml:space="preserve">Set up final analysis </w:t>
      </w:r>
      <w:r w:rsidR="008D3EBA">
        <w:rPr>
          <w:b/>
          <w:bCs/>
          <w:u w:val="single"/>
        </w:rPr>
        <w:t>script</w:t>
      </w:r>
    </w:p>
    <w:p w14:paraId="636565B6" w14:textId="5E407D8B" w:rsidR="008D3EBA" w:rsidRDefault="008D3EBA" w:rsidP="007B725F">
      <w:pPr>
        <w:spacing w:after="0"/>
        <w:jc w:val="both"/>
      </w:pPr>
      <w:r>
        <w:t xml:space="preserve">Once the FE model has been generated, we need to finalize the setup of the FE </w:t>
      </w:r>
      <w:r w:rsidR="00B03BA5">
        <w:t xml:space="preserve">stress analysis script. </w:t>
      </w:r>
    </w:p>
    <w:p w14:paraId="0D6B6CA9" w14:textId="77913E7D" w:rsidR="00352824" w:rsidRDefault="00352824" w:rsidP="00352824">
      <w:pPr>
        <w:pStyle w:val="ListParagraph"/>
        <w:numPr>
          <w:ilvl w:val="0"/>
          <w:numId w:val="29"/>
        </w:numPr>
        <w:spacing w:after="0"/>
        <w:jc w:val="both"/>
      </w:pPr>
      <w:r>
        <w:t xml:space="preserve">Open the </w:t>
      </w:r>
      <w:r w:rsidR="00E76E39">
        <w:t>.</w:t>
      </w:r>
      <w:proofErr w:type="spellStart"/>
      <w:r w:rsidR="00E76E39">
        <w:t>inp</w:t>
      </w:r>
      <w:proofErr w:type="spellEnd"/>
      <w:r w:rsidR="00E76E39">
        <w:t xml:space="preserve"> file generated from the previous step in notepad.</w:t>
      </w:r>
    </w:p>
    <w:p w14:paraId="0911D7A7" w14:textId="3ACC8BDE" w:rsidR="00E76E39" w:rsidRDefault="004525C4" w:rsidP="00352824">
      <w:pPr>
        <w:pStyle w:val="ListParagraph"/>
        <w:numPr>
          <w:ilvl w:val="0"/>
          <w:numId w:val="29"/>
        </w:numPr>
        <w:spacing w:after="0"/>
        <w:jc w:val="both"/>
      </w:pPr>
      <w:r>
        <w:t xml:space="preserve">Save this notepad file as a </w:t>
      </w:r>
      <w:r w:rsidR="00443498">
        <w:t>separate text file (I suggest “modelNodes.txt”, or something similar).</w:t>
      </w:r>
    </w:p>
    <w:p w14:paraId="36196FBF" w14:textId="70766A44" w:rsidR="00443498" w:rsidRDefault="00443498" w:rsidP="00352824">
      <w:pPr>
        <w:pStyle w:val="ListParagraph"/>
        <w:numPr>
          <w:ilvl w:val="0"/>
          <w:numId w:val="29"/>
        </w:numPr>
        <w:spacing w:after="0"/>
        <w:jc w:val="both"/>
      </w:pPr>
      <w:r>
        <w:t xml:space="preserve">Delete all data from the script that is not </w:t>
      </w:r>
      <w:r w:rsidR="002909A6">
        <w:t>the node coordinate rows. (see figure below for highlighted region that should stay).</w:t>
      </w:r>
    </w:p>
    <w:p w14:paraId="2EC43066" w14:textId="44121C5A" w:rsidR="002909A6" w:rsidRPr="008D3EBA" w:rsidRDefault="000474C2" w:rsidP="000474C2">
      <w:pPr>
        <w:spacing w:after="0"/>
        <w:ind w:left="360"/>
        <w:jc w:val="both"/>
      </w:pPr>
      <w:r w:rsidRPr="000474C2">
        <w:lastRenderedPageBreak/>
        <w:drawing>
          <wp:inline distT="0" distB="0" distL="0" distR="0" wp14:anchorId="05D69319" wp14:editId="5973EC18">
            <wp:extent cx="6667843" cy="8331628"/>
            <wp:effectExtent l="0" t="0" r="0" b="0"/>
            <wp:docPr id="1309724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2410" name="Picture 1" descr="A screenshot of a computer&#10;&#10;Description automatically generated"/>
                    <pic:cNvPicPr/>
                  </pic:nvPicPr>
                  <pic:blipFill>
                    <a:blip r:embed="rId27"/>
                    <a:stretch>
                      <a:fillRect/>
                    </a:stretch>
                  </pic:blipFill>
                  <pic:spPr>
                    <a:xfrm>
                      <a:off x="0" y="0"/>
                      <a:ext cx="6667843" cy="8331628"/>
                    </a:xfrm>
                    <a:prstGeom prst="rect">
                      <a:avLst/>
                    </a:prstGeom>
                  </pic:spPr>
                </pic:pic>
              </a:graphicData>
            </a:graphic>
          </wp:inline>
        </w:drawing>
      </w:r>
    </w:p>
    <w:p w14:paraId="177F8144" w14:textId="77777777" w:rsidR="003E1160" w:rsidRDefault="003E1160" w:rsidP="00220517">
      <w:pPr>
        <w:spacing w:after="0"/>
        <w:jc w:val="both"/>
      </w:pPr>
    </w:p>
    <w:p w14:paraId="2C0BD998" w14:textId="7F556E2B" w:rsidR="003E1160" w:rsidRDefault="00E00303" w:rsidP="000474C2">
      <w:pPr>
        <w:pStyle w:val="ListParagraph"/>
        <w:numPr>
          <w:ilvl w:val="0"/>
          <w:numId w:val="29"/>
        </w:numPr>
        <w:spacing w:after="0"/>
        <w:jc w:val="both"/>
      </w:pPr>
      <w:r>
        <w:t xml:space="preserve">Open the </w:t>
      </w:r>
      <w:proofErr w:type="spellStart"/>
      <w:r>
        <w:t>Jupyter</w:t>
      </w:r>
      <w:proofErr w:type="spellEnd"/>
      <w:r>
        <w:t xml:space="preserve"> </w:t>
      </w:r>
      <w:r w:rsidR="00570FCD">
        <w:t>notebook script “</w:t>
      </w:r>
      <w:proofErr w:type="spellStart"/>
      <w:r w:rsidR="00570FCD" w:rsidRPr="00570FCD">
        <w:t>getMuscleNodes</w:t>
      </w:r>
      <w:r w:rsidR="00570FCD">
        <w:t>.ipynb</w:t>
      </w:r>
      <w:proofErr w:type="spellEnd"/>
      <w:r w:rsidR="00570FCD">
        <w:t xml:space="preserve">”. </w:t>
      </w:r>
    </w:p>
    <w:p w14:paraId="6F777BFD" w14:textId="03ACE0D2" w:rsidR="00570FCD" w:rsidRDefault="00317C8A" w:rsidP="000474C2">
      <w:pPr>
        <w:pStyle w:val="ListParagraph"/>
        <w:numPr>
          <w:ilvl w:val="0"/>
          <w:numId w:val="29"/>
        </w:numPr>
        <w:spacing w:after="0"/>
        <w:jc w:val="both"/>
      </w:pPr>
      <w:r>
        <w:lastRenderedPageBreak/>
        <w:t>In the “Step 1” section, change the “</w:t>
      </w:r>
      <w:proofErr w:type="spellStart"/>
      <w:r w:rsidRPr="00317C8A">
        <w:t>muscleCoordsFile</w:t>
      </w:r>
      <w:proofErr w:type="spellEnd"/>
      <w:r>
        <w:t>” and “</w:t>
      </w:r>
      <w:proofErr w:type="spellStart"/>
      <w:r w:rsidR="0068072B">
        <w:t>nodesCoordFile</w:t>
      </w:r>
      <w:proofErr w:type="spellEnd"/>
      <w:r w:rsidR="0068072B">
        <w:t xml:space="preserve">” variables to the directory locations of the Excel sheet </w:t>
      </w:r>
      <w:r w:rsidR="00140FB8">
        <w:t xml:space="preserve">holding muscle insertion coordinates, and the .txt file holding </w:t>
      </w:r>
      <w:r w:rsidR="004F729F">
        <w:t>the node coordinate</w:t>
      </w:r>
      <w:r w:rsidR="00BB4323">
        <w:t>s (generated from the steps just above).</w:t>
      </w:r>
    </w:p>
    <w:p w14:paraId="2A2FCCD8" w14:textId="2FF3CE8D" w:rsidR="00BB4323" w:rsidRDefault="00BB4323" w:rsidP="000474C2">
      <w:pPr>
        <w:pStyle w:val="ListParagraph"/>
        <w:numPr>
          <w:ilvl w:val="0"/>
          <w:numId w:val="29"/>
        </w:numPr>
        <w:spacing w:after="0"/>
        <w:jc w:val="both"/>
      </w:pPr>
      <w:r>
        <w:t>Scroll down to the cell holding the “</w:t>
      </w:r>
      <w:proofErr w:type="spellStart"/>
      <w:r>
        <w:t>muscle_names</w:t>
      </w:r>
      <w:proofErr w:type="spellEnd"/>
      <w:r>
        <w:t xml:space="preserve">” variable, and replace the list with the </w:t>
      </w:r>
      <w:proofErr w:type="spellStart"/>
      <w:r w:rsidR="0012608B">
        <w:t>muscle_names</w:t>
      </w:r>
      <w:proofErr w:type="spellEnd"/>
      <w:r w:rsidR="0012608B">
        <w:t xml:space="preserve"> list generated in pythonCodev2 (from step 2). </w:t>
      </w:r>
    </w:p>
    <w:p w14:paraId="25F10058" w14:textId="1F8C5460" w:rsidR="00F942F8" w:rsidRDefault="00F942F8" w:rsidP="000474C2">
      <w:pPr>
        <w:pStyle w:val="ListParagraph"/>
        <w:numPr>
          <w:ilvl w:val="0"/>
          <w:numId w:val="29"/>
        </w:numPr>
        <w:spacing w:after="0"/>
        <w:jc w:val="both"/>
      </w:pPr>
      <w:r>
        <w:t xml:space="preserve">Scroll to the bottom of the </w:t>
      </w:r>
      <w:r w:rsidR="00832C73">
        <w:t xml:space="preserve">file: three long lists will have been generated. Copy the three lists, and paste them into the corresponding </w:t>
      </w:r>
      <w:r w:rsidR="00ED2FBC">
        <w:t>muscle coordinate</w:t>
      </w:r>
      <w:r w:rsidR="00832C73">
        <w:t xml:space="preserve"> variable</w:t>
      </w:r>
      <w:r w:rsidR="00ED2FBC">
        <w:t xml:space="preserve"> lists</w:t>
      </w:r>
      <w:r w:rsidR="00832C73">
        <w:t xml:space="preserve"> in the </w:t>
      </w:r>
      <w:r w:rsidR="00ED2FBC">
        <w:t>“</w:t>
      </w:r>
      <w:proofErr w:type="spellStart"/>
      <w:r w:rsidR="00ED2FBC">
        <w:t>loadApplication</w:t>
      </w:r>
      <w:proofErr w:type="spellEnd"/>
      <w:r w:rsidR="00ED2FBC">
        <w:t>”</w:t>
      </w:r>
      <w:r w:rsidR="00832C73">
        <w:t xml:space="preserve"> python file. </w:t>
      </w:r>
    </w:p>
    <w:p w14:paraId="756EF5DE" w14:textId="77777777" w:rsidR="00752BAC" w:rsidRDefault="00752BAC" w:rsidP="00752BAC">
      <w:pPr>
        <w:spacing w:after="0"/>
        <w:jc w:val="both"/>
      </w:pPr>
    </w:p>
    <w:p w14:paraId="6D65BC29" w14:textId="77777777" w:rsidR="00DE75A7" w:rsidRDefault="00DE75A7" w:rsidP="00752BAC">
      <w:pPr>
        <w:spacing w:after="0"/>
        <w:jc w:val="both"/>
        <w:rPr>
          <w:b/>
          <w:bCs/>
          <w:u w:val="single"/>
        </w:rPr>
      </w:pPr>
    </w:p>
    <w:p w14:paraId="0A38BFF9" w14:textId="77777777" w:rsidR="00DE75A7" w:rsidRDefault="00DE75A7" w:rsidP="00752BAC">
      <w:pPr>
        <w:spacing w:after="0"/>
        <w:jc w:val="both"/>
        <w:rPr>
          <w:b/>
          <w:bCs/>
          <w:u w:val="single"/>
        </w:rPr>
      </w:pPr>
    </w:p>
    <w:p w14:paraId="586C8D51" w14:textId="77777777" w:rsidR="00DE75A7" w:rsidRDefault="00DE75A7" w:rsidP="00752BAC">
      <w:pPr>
        <w:spacing w:after="0"/>
        <w:jc w:val="both"/>
        <w:rPr>
          <w:b/>
          <w:bCs/>
          <w:u w:val="single"/>
        </w:rPr>
      </w:pPr>
    </w:p>
    <w:p w14:paraId="71792D6B" w14:textId="77777777" w:rsidR="00DE75A7" w:rsidRDefault="00DE75A7" w:rsidP="00752BAC">
      <w:pPr>
        <w:spacing w:after="0"/>
        <w:jc w:val="both"/>
        <w:rPr>
          <w:b/>
          <w:bCs/>
          <w:u w:val="single"/>
        </w:rPr>
      </w:pPr>
    </w:p>
    <w:p w14:paraId="6360DAE4" w14:textId="77777777" w:rsidR="00DE75A7" w:rsidRDefault="00DE75A7" w:rsidP="00752BAC">
      <w:pPr>
        <w:spacing w:after="0"/>
        <w:jc w:val="both"/>
        <w:rPr>
          <w:b/>
          <w:bCs/>
          <w:u w:val="single"/>
        </w:rPr>
      </w:pPr>
    </w:p>
    <w:p w14:paraId="278784FD" w14:textId="77777777" w:rsidR="00DE75A7" w:rsidRDefault="00DE75A7" w:rsidP="00752BAC">
      <w:pPr>
        <w:spacing w:after="0"/>
        <w:jc w:val="both"/>
        <w:rPr>
          <w:b/>
          <w:bCs/>
          <w:u w:val="single"/>
        </w:rPr>
      </w:pPr>
    </w:p>
    <w:p w14:paraId="1422980F" w14:textId="77777777" w:rsidR="00DE75A7" w:rsidRDefault="00DE75A7" w:rsidP="00752BAC">
      <w:pPr>
        <w:spacing w:after="0"/>
        <w:jc w:val="both"/>
        <w:rPr>
          <w:b/>
          <w:bCs/>
          <w:u w:val="single"/>
        </w:rPr>
      </w:pPr>
    </w:p>
    <w:p w14:paraId="6A58A758" w14:textId="77777777" w:rsidR="00DE75A7" w:rsidRDefault="00DE75A7" w:rsidP="00752BAC">
      <w:pPr>
        <w:spacing w:after="0"/>
        <w:jc w:val="both"/>
        <w:rPr>
          <w:b/>
          <w:bCs/>
          <w:u w:val="single"/>
        </w:rPr>
      </w:pPr>
    </w:p>
    <w:p w14:paraId="5EDA03FB" w14:textId="77777777" w:rsidR="00DE75A7" w:rsidRDefault="00DE75A7" w:rsidP="00752BAC">
      <w:pPr>
        <w:spacing w:after="0"/>
        <w:jc w:val="both"/>
        <w:rPr>
          <w:b/>
          <w:bCs/>
          <w:u w:val="single"/>
        </w:rPr>
      </w:pPr>
    </w:p>
    <w:p w14:paraId="244AEF89" w14:textId="77777777" w:rsidR="00DE75A7" w:rsidRDefault="00DE75A7" w:rsidP="00752BAC">
      <w:pPr>
        <w:spacing w:after="0"/>
        <w:jc w:val="both"/>
        <w:rPr>
          <w:b/>
          <w:bCs/>
          <w:u w:val="single"/>
        </w:rPr>
      </w:pPr>
    </w:p>
    <w:p w14:paraId="096C7EF5" w14:textId="77777777" w:rsidR="00DE75A7" w:rsidRDefault="00DE75A7" w:rsidP="00752BAC">
      <w:pPr>
        <w:spacing w:after="0"/>
        <w:jc w:val="both"/>
        <w:rPr>
          <w:b/>
          <w:bCs/>
          <w:u w:val="single"/>
        </w:rPr>
      </w:pPr>
    </w:p>
    <w:p w14:paraId="5165C2FA" w14:textId="77777777" w:rsidR="00DE75A7" w:rsidRDefault="00DE75A7" w:rsidP="00752BAC">
      <w:pPr>
        <w:spacing w:after="0"/>
        <w:jc w:val="both"/>
        <w:rPr>
          <w:b/>
          <w:bCs/>
          <w:u w:val="single"/>
        </w:rPr>
      </w:pPr>
    </w:p>
    <w:p w14:paraId="3E0D28CE" w14:textId="77777777" w:rsidR="00DE75A7" w:rsidRDefault="00DE75A7" w:rsidP="00752BAC">
      <w:pPr>
        <w:spacing w:after="0"/>
        <w:jc w:val="both"/>
        <w:rPr>
          <w:b/>
          <w:bCs/>
          <w:u w:val="single"/>
        </w:rPr>
      </w:pPr>
    </w:p>
    <w:p w14:paraId="3D5A8859" w14:textId="77777777" w:rsidR="00DE75A7" w:rsidRDefault="00DE75A7" w:rsidP="00752BAC">
      <w:pPr>
        <w:spacing w:after="0"/>
        <w:jc w:val="both"/>
        <w:rPr>
          <w:b/>
          <w:bCs/>
          <w:u w:val="single"/>
        </w:rPr>
      </w:pPr>
    </w:p>
    <w:p w14:paraId="5213D791" w14:textId="77777777" w:rsidR="00DE75A7" w:rsidRDefault="00DE75A7" w:rsidP="00752BAC">
      <w:pPr>
        <w:spacing w:after="0"/>
        <w:jc w:val="both"/>
        <w:rPr>
          <w:b/>
          <w:bCs/>
          <w:u w:val="single"/>
        </w:rPr>
      </w:pPr>
    </w:p>
    <w:p w14:paraId="1C780447" w14:textId="77777777" w:rsidR="00DE75A7" w:rsidRDefault="00DE75A7" w:rsidP="00752BAC">
      <w:pPr>
        <w:spacing w:after="0"/>
        <w:jc w:val="both"/>
        <w:rPr>
          <w:b/>
          <w:bCs/>
          <w:u w:val="single"/>
        </w:rPr>
      </w:pPr>
    </w:p>
    <w:p w14:paraId="5D628871" w14:textId="77777777" w:rsidR="00DE75A7" w:rsidRDefault="00DE75A7" w:rsidP="00752BAC">
      <w:pPr>
        <w:spacing w:after="0"/>
        <w:jc w:val="both"/>
        <w:rPr>
          <w:b/>
          <w:bCs/>
          <w:u w:val="single"/>
        </w:rPr>
      </w:pPr>
    </w:p>
    <w:p w14:paraId="6969ED04" w14:textId="77777777" w:rsidR="00DE75A7" w:rsidRDefault="00DE75A7" w:rsidP="00752BAC">
      <w:pPr>
        <w:spacing w:after="0"/>
        <w:jc w:val="both"/>
        <w:rPr>
          <w:b/>
          <w:bCs/>
          <w:u w:val="single"/>
        </w:rPr>
      </w:pPr>
    </w:p>
    <w:p w14:paraId="3B980F3E" w14:textId="77777777" w:rsidR="00DE75A7" w:rsidRDefault="00DE75A7" w:rsidP="00752BAC">
      <w:pPr>
        <w:spacing w:after="0"/>
        <w:jc w:val="both"/>
        <w:rPr>
          <w:b/>
          <w:bCs/>
          <w:u w:val="single"/>
        </w:rPr>
      </w:pPr>
    </w:p>
    <w:p w14:paraId="79F49C74" w14:textId="77777777" w:rsidR="00DE75A7" w:rsidRDefault="00DE75A7" w:rsidP="00752BAC">
      <w:pPr>
        <w:spacing w:after="0"/>
        <w:jc w:val="both"/>
        <w:rPr>
          <w:b/>
          <w:bCs/>
          <w:u w:val="single"/>
        </w:rPr>
      </w:pPr>
    </w:p>
    <w:p w14:paraId="33D8D87E" w14:textId="77777777" w:rsidR="00DE75A7" w:rsidRDefault="00DE75A7" w:rsidP="00752BAC">
      <w:pPr>
        <w:spacing w:after="0"/>
        <w:jc w:val="both"/>
        <w:rPr>
          <w:b/>
          <w:bCs/>
          <w:u w:val="single"/>
        </w:rPr>
      </w:pPr>
    </w:p>
    <w:p w14:paraId="1F15CBFF" w14:textId="77777777" w:rsidR="00DE75A7" w:rsidRDefault="00DE75A7" w:rsidP="00752BAC">
      <w:pPr>
        <w:spacing w:after="0"/>
        <w:jc w:val="both"/>
        <w:rPr>
          <w:b/>
          <w:bCs/>
          <w:u w:val="single"/>
        </w:rPr>
      </w:pPr>
    </w:p>
    <w:p w14:paraId="00642268" w14:textId="77777777" w:rsidR="00DE75A7" w:rsidRDefault="00DE75A7" w:rsidP="00752BAC">
      <w:pPr>
        <w:spacing w:after="0"/>
        <w:jc w:val="both"/>
        <w:rPr>
          <w:b/>
          <w:bCs/>
          <w:u w:val="single"/>
        </w:rPr>
      </w:pPr>
    </w:p>
    <w:p w14:paraId="42F4353E" w14:textId="77777777" w:rsidR="00DE75A7" w:rsidRDefault="00DE75A7" w:rsidP="00752BAC">
      <w:pPr>
        <w:spacing w:after="0"/>
        <w:jc w:val="both"/>
        <w:rPr>
          <w:b/>
          <w:bCs/>
          <w:u w:val="single"/>
        </w:rPr>
      </w:pPr>
    </w:p>
    <w:p w14:paraId="22E697C3" w14:textId="77777777" w:rsidR="00DE75A7" w:rsidRDefault="00DE75A7" w:rsidP="00752BAC">
      <w:pPr>
        <w:spacing w:after="0"/>
        <w:jc w:val="both"/>
        <w:rPr>
          <w:b/>
          <w:bCs/>
          <w:u w:val="single"/>
        </w:rPr>
      </w:pPr>
    </w:p>
    <w:p w14:paraId="0225061B" w14:textId="77777777" w:rsidR="00DE75A7" w:rsidRDefault="00DE75A7" w:rsidP="00752BAC">
      <w:pPr>
        <w:spacing w:after="0"/>
        <w:jc w:val="both"/>
        <w:rPr>
          <w:b/>
          <w:bCs/>
          <w:u w:val="single"/>
        </w:rPr>
      </w:pPr>
    </w:p>
    <w:p w14:paraId="6D4E60F0" w14:textId="77777777" w:rsidR="00DE75A7" w:rsidRDefault="00DE75A7" w:rsidP="00752BAC">
      <w:pPr>
        <w:spacing w:after="0"/>
        <w:jc w:val="both"/>
        <w:rPr>
          <w:b/>
          <w:bCs/>
          <w:u w:val="single"/>
        </w:rPr>
      </w:pPr>
    </w:p>
    <w:p w14:paraId="0EB6F790" w14:textId="77777777" w:rsidR="00DE75A7" w:rsidRDefault="00DE75A7" w:rsidP="00752BAC">
      <w:pPr>
        <w:spacing w:after="0"/>
        <w:jc w:val="both"/>
        <w:rPr>
          <w:b/>
          <w:bCs/>
          <w:u w:val="single"/>
        </w:rPr>
      </w:pPr>
    </w:p>
    <w:p w14:paraId="7956C39A" w14:textId="77777777" w:rsidR="00DE75A7" w:rsidRDefault="00DE75A7" w:rsidP="00752BAC">
      <w:pPr>
        <w:spacing w:after="0"/>
        <w:jc w:val="both"/>
        <w:rPr>
          <w:b/>
          <w:bCs/>
          <w:u w:val="single"/>
        </w:rPr>
      </w:pPr>
    </w:p>
    <w:p w14:paraId="212DAEB6" w14:textId="77777777" w:rsidR="00DE75A7" w:rsidRDefault="00DE75A7" w:rsidP="00752BAC">
      <w:pPr>
        <w:spacing w:after="0"/>
        <w:jc w:val="both"/>
        <w:rPr>
          <w:b/>
          <w:bCs/>
          <w:u w:val="single"/>
        </w:rPr>
      </w:pPr>
    </w:p>
    <w:p w14:paraId="017C7A2D" w14:textId="77777777" w:rsidR="00DE75A7" w:rsidRDefault="00DE75A7" w:rsidP="00752BAC">
      <w:pPr>
        <w:spacing w:after="0"/>
        <w:jc w:val="both"/>
        <w:rPr>
          <w:b/>
          <w:bCs/>
          <w:u w:val="single"/>
        </w:rPr>
      </w:pPr>
    </w:p>
    <w:p w14:paraId="6C62B538" w14:textId="77777777" w:rsidR="00DE75A7" w:rsidRDefault="00DE75A7" w:rsidP="00752BAC">
      <w:pPr>
        <w:spacing w:after="0"/>
        <w:jc w:val="both"/>
        <w:rPr>
          <w:b/>
          <w:bCs/>
          <w:u w:val="single"/>
        </w:rPr>
      </w:pPr>
    </w:p>
    <w:p w14:paraId="1E8EFF5F" w14:textId="77777777" w:rsidR="00DE75A7" w:rsidRDefault="00DE75A7" w:rsidP="00752BAC">
      <w:pPr>
        <w:spacing w:after="0"/>
        <w:jc w:val="both"/>
        <w:rPr>
          <w:b/>
          <w:bCs/>
          <w:u w:val="single"/>
        </w:rPr>
      </w:pPr>
    </w:p>
    <w:p w14:paraId="483D8035" w14:textId="77777777" w:rsidR="00DE75A7" w:rsidRDefault="00DE75A7" w:rsidP="00752BAC">
      <w:pPr>
        <w:spacing w:after="0"/>
        <w:jc w:val="both"/>
        <w:rPr>
          <w:b/>
          <w:bCs/>
          <w:u w:val="single"/>
        </w:rPr>
      </w:pPr>
    </w:p>
    <w:p w14:paraId="27392D03" w14:textId="77777777" w:rsidR="00DE75A7" w:rsidRDefault="00DE75A7" w:rsidP="00752BAC">
      <w:pPr>
        <w:spacing w:after="0"/>
        <w:jc w:val="both"/>
        <w:rPr>
          <w:b/>
          <w:bCs/>
          <w:u w:val="single"/>
        </w:rPr>
      </w:pPr>
    </w:p>
    <w:p w14:paraId="7D6A6D21" w14:textId="77777777" w:rsidR="00DE75A7" w:rsidRDefault="00DE75A7" w:rsidP="00752BAC">
      <w:pPr>
        <w:spacing w:after="0"/>
        <w:jc w:val="both"/>
        <w:rPr>
          <w:b/>
          <w:bCs/>
          <w:u w:val="single"/>
        </w:rPr>
      </w:pPr>
    </w:p>
    <w:p w14:paraId="787C6952" w14:textId="77777777" w:rsidR="00DE75A7" w:rsidRDefault="00DE75A7" w:rsidP="00752BAC">
      <w:pPr>
        <w:spacing w:after="0"/>
        <w:jc w:val="both"/>
        <w:rPr>
          <w:b/>
          <w:bCs/>
          <w:u w:val="single"/>
        </w:rPr>
      </w:pPr>
    </w:p>
    <w:p w14:paraId="7D5DA42C" w14:textId="77777777" w:rsidR="00DE75A7" w:rsidRDefault="00DE75A7" w:rsidP="00752BAC">
      <w:pPr>
        <w:spacing w:after="0"/>
        <w:jc w:val="both"/>
        <w:rPr>
          <w:b/>
          <w:bCs/>
          <w:u w:val="single"/>
        </w:rPr>
      </w:pPr>
    </w:p>
    <w:p w14:paraId="47E5CD64" w14:textId="77777777" w:rsidR="00DE75A7" w:rsidRDefault="00DE75A7" w:rsidP="00752BAC">
      <w:pPr>
        <w:spacing w:after="0"/>
        <w:jc w:val="both"/>
        <w:rPr>
          <w:b/>
          <w:bCs/>
          <w:u w:val="single"/>
        </w:rPr>
      </w:pPr>
    </w:p>
    <w:p w14:paraId="264A8452" w14:textId="77777777" w:rsidR="00DE75A7" w:rsidRDefault="00DE75A7" w:rsidP="00752BAC">
      <w:pPr>
        <w:spacing w:after="0"/>
        <w:jc w:val="both"/>
        <w:rPr>
          <w:b/>
          <w:bCs/>
          <w:u w:val="single"/>
        </w:rPr>
      </w:pPr>
    </w:p>
    <w:p w14:paraId="3901EBA0" w14:textId="77777777" w:rsidR="00DE75A7" w:rsidRDefault="00DE75A7" w:rsidP="00752BAC">
      <w:pPr>
        <w:spacing w:after="0"/>
        <w:jc w:val="both"/>
        <w:rPr>
          <w:b/>
          <w:bCs/>
          <w:u w:val="single"/>
        </w:rPr>
      </w:pPr>
    </w:p>
    <w:p w14:paraId="66FD7B35" w14:textId="13C2F371" w:rsidR="00752BAC" w:rsidRDefault="00752BAC" w:rsidP="00752BAC">
      <w:pPr>
        <w:spacing w:after="0"/>
        <w:jc w:val="both"/>
        <w:rPr>
          <w:b/>
          <w:bCs/>
          <w:u w:val="single"/>
        </w:rPr>
      </w:pPr>
      <w:r>
        <w:rPr>
          <w:b/>
          <w:bCs/>
          <w:u w:val="single"/>
        </w:rPr>
        <w:lastRenderedPageBreak/>
        <w:t>Step 7: Run the final stress analysis</w:t>
      </w:r>
    </w:p>
    <w:p w14:paraId="40CE779E" w14:textId="4449C7B5" w:rsidR="00752BAC" w:rsidRPr="00752BAC" w:rsidRDefault="00752BAC" w:rsidP="00752BAC">
      <w:pPr>
        <w:pStyle w:val="ListParagraph"/>
        <w:numPr>
          <w:ilvl w:val="0"/>
          <w:numId w:val="30"/>
        </w:numPr>
        <w:spacing w:after="0"/>
        <w:jc w:val="both"/>
        <w:rPr>
          <w:u w:val="single"/>
        </w:rPr>
      </w:pPr>
      <w:r>
        <w:t>Open Abaqus CAE</w:t>
      </w:r>
    </w:p>
    <w:p w14:paraId="767D0CA1" w14:textId="213A393D" w:rsidR="00752BAC" w:rsidRPr="00213683" w:rsidRDefault="00586BB0" w:rsidP="00752BAC">
      <w:pPr>
        <w:pStyle w:val="ListParagraph"/>
        <w:numPr>
          <w:ilvl w:val="0"/>
          <w:numId w:val="30"/>
        </w:numPr>
        <w:spacing w:after="0"/>
        <w:jc w:val="both"/>
        <w:rPr>
          <w:u w:val="single"/>
        </w:rPr>
      </w:pPr>
      <w:r>
        <w:t>Import the FE model generated from step 5 into the ABAQUS session using File &gt; Import &gt; Model.</w:t>
      </w:r>
    </w:p>
    <w:p w14:paraId="295CC2D0" w14:textId="3D8AAB0D" w:rsidR="00213683" w:rsidRPr="004A776A" w:rsidRDefault="004A776A" w:rsidP="00752BAC">
      <w:pPr>
        <w:pStyle w:val="ListParagraph"/>
        <w:numPr>
          <w:ilvl w:val="0"/>
          <w:numId w:val="30"/>
        </w:numPr>
        <w:spacing w:after="0"/>
        <w:jc w:val="both"/>
        <w:rPr>
          <w:u w:val="single"/>
        </w:rPr>
      </w:pPr>
      <w:r>
        <w:t>Create a new analysis step (Static, General).</w:t>
      </w:r>
    </w:p>
    <w:p w14:paraId="6720B98C" w14:textId="21D6A89A" w:rsidR="004A776A" w:rsidRPr="009B2D09" w:rsidRDefault="004A776A" w:rsidP="00752BAC">
      <w:pPr>
        <w:pStyle w:val="ListParagraph"/>
        <w:numPr>
          <w:ilvl w:val="0"/>
          <w:numId w:val="30"/>
        </w:numPr>
        <w:spacing w:after="0"/>
        <w:jc w:val="both"/>
        <w:rPr>
          <w:u w:val="single"/>
        </w:rPr>
      </w:pPr>
      <w:r>
        <w:t xml:space="preserve">Apply a fixed (U1 = U2 = U3 = 0) boundary condition to the top surface of the PMMA cap on the </w:t>
      </w:r>
      <w:r w:rsidR="009B2D09">
        <w:t>model.</w:t>
      </w:r>
    </w:p>
    <w:p w14:paraId="2E0F47AE" w14:textId="48418329" w:rsidR="009B2D09" w:rsidRPr="00433B22" w:rsidRDefault="009B2D09" w:rsidP="00752BAC">
      <w:pPr>
        <w:pStyle w:val="ListParagraph"/>
        <w:numPr>
          <w:ilvl w:val="0"/>
          <w:numId w:val="30"/>
        </w:numPr>
        <w:spacing w:after="0"/>
        <w:jc w:val="both"/>
        <w:rPr>
          <w:u w:val="single"/>
        </w:rPr>
      </w:pPr>
      <w:r>
        <w:t xml:space="preserve">Generate a displacement </w:t>
      </w:r>
      <w:r w:rsidR="0076243E">
        <w:t>load</w:t>
      </w:r>
      <w:r>
        <w:t xml:space="preserve"> condition to the bottom surface of the </w:t>
      </w:r>
      <w:r w:rsidR="00426CCC">
        <w:t xml:space="preserve">bone-anchored limb </w:t>
      </w:r>
      <w:r w:rsidR="00433B22">
        <w:t>(NOTE: any displacement value is acceptable: these values will be updated automatically before each analysis).</w:t>
      </w:r>
    </w:p>
    <w:p w14:paraId="1C71FBE4" w14:textId="53A817CE" w:rsidR="00433B22" w:rsidRDefault="00ED2FBC" w:rsidP="00752BAC">
      <w:pPr>
        <w:pStyle w:val="ListParagraph"/>
        <w:numPr>
          <w:ilvl w:val="0"/>
          <w:numId w:val="30"/>
        </w:numPr>
        <w:spacing w:after="0"/>
        <w:jc w:val="both"/>
      </w:pPr>
      <w:r w:rsidRPr="00ED2FBC">
        <w:t>Open the “</w:t>
      </w:r>
      <w:proofErr w:type="spellStart"/>
      <w:r w:rsidRPr="00ED2FBC">
        <w:t>loadApplication</w:t>
      </w:r>
      <w:proofErr w:type="spellEnd"/>
      <w:r w:rsidRPr="00ED2FBC">
        <w:t xml:space="preserve">” python file: </w:t>
      </w:r>
      <w:r>
        <w:t xml:space="preserve">and change the </w:t>
      </w:r>
      <w:proofErr w:type="spellStart"/>
      <w:r w:rsidR="007D78C5">
        <w:t>modelName</w:t>
      </w:r>
      <w:proofErr w:type="spellEnd"/>
      <w:r w:rsidR="007D78C5">
        <w:t xml:space="preserve"> variable to the title of the model that was imported into Abaqus CAE.</w:t>
      </w:r>
    </w:p>
    <w:p w14:paraId="698F9708" w14:textId="3DB1C9D9" w:rsidR="007D78C5" w:rsidRDefault="00DA00DA" w:rsidP="00752BAC">
      <w:pPr>
        <w:pStyle w:val="ListParagraph"/>
        <w:numPr>
          <w:ilvl w:val="0"/>
          <w:numId w:val="30"/>
        </w:numPr>
        <w:spacing w:after="0"/>
        <w:jc w:val="both"/>
      </w:pPr>
      <w:r>
        <w:t>Go to run -&gt; script -&gt;</w:t>
      </w:r>
      <w:r w:rsidR="00EA2C2D">
        <w:t xml:space="preserve"> and navigate to the</w:t>
      </w:r>
      <w:r>
        <w:t xml:space="preserve"> </w:t>
      </w:r>
      <w:proofErr w:type="spellStart"/>
      <w:r>
        <w:t>loadApplication</w:t>
      </w:r>
      <w:proofErr w:type="spellEnd"/>
      <w:r>
        <w:t xml:space="preserve"> </w:t>
      </w:r>
      <w:r w:rsidR="00EA2C2D">
        <w:t>python script</w:t>
      </w:r>
      <w:r>
        <w:t>.</w:t>
      </w:r>
    </w:p>
    <w:p w14:paraId="236A3AC1" w14:textId="6A1B2550" w:rsidR="00DA00DA" w:rsidRDefault="005E1851" w:rsidP="00752BAC">
      <w:pPr>
        <w:pStyle w:val="ListParagraph"/>
        <w:numPr>
          <w:ilvl w:val="0"/>
          <w:numId w:val="30"/>
        </w:numPr>
        <w:spacing w:after="0"/>
        <w:jc w:val="both"/>
      </w:pPr>
      <w:r>
        <w:t xml:space="preserve">Open </w:t>
      </w:r>
      <w:r w:rsidR="00EF1AAD">
        <w:t xml:space="preserve">the final analysis script, </w:t>
      </w:r>
      <w:r w:rsidR="00F0681C">
        <w:t xml:space="preserve">and change the following variable </w:t>
      </w:r>
      <w:r w:rsidR="00DF02EB">
        <w:t>values</w:t>
      </w:r>
      <w:r w:rsidR="00F0681C">
        <w:t>:</w:t>
      </w:r>
    </w:p>
    <w:p w14:paraId="00A103F7" w14:textId="6177ABA2" w:rsidR="00F0681C" w:rsidRDefault="00DF02EB" w:rsidP="00F0681C">
      <w:pPr>
        <w:pStyle w:val="ListParagraph"/>
        <w:numPr>
          <w:ilvl w:val="1"/>
          <w:numId w:val="30"/>
        </w:numPr>
        <w:spacing w:after="0"/>
        <w:jc w:val="both"/>
      </w:pPr>
      <w:proofErr w:type="spellStart"/>
      <w:r>
        <w:t>modelName</w:t>
      </w:r>
      <w:proofErr w:type="spellEnd"/>
      <w:r>
        <w:t>: to the name of the model imported into Abaqus</w:t>
      </w:r>
    </w:p>
    <w:p w14:paraId="706FD145" w14:textId="2015D4F3" w:rsidR="00DF02EB" w:rsidRDefault="00DF02EB" w:rsidP="00F0681C">
      <w:pPr>
        <w:pStyle w:val="ListParagraph"/>
        <w:numPr>
          <w:ilvl w:val="1"/>
          <w:numId w:val="30"/>
        </w:numPr>
        <w:spacing w:after="0"/>
        <w:jc w:val="both"/>
      </w:pPr>
      <w:proofErr w:type="spellStart"/>
      <w:r>
        <w:t>distalLimbName</w:t>
      </w:r>
      <w:proofErr w:type="spellEnd"/>
      <w:r>
        <w:t>: to the name of the load application</w:t>
      </w:r>
      <w:r w:rsidR="0076243E">
        <w:t xml:space="preserve"> applied to the bottom surface of the bone-anchored limb.</w:t>
      </w:r>
    </w:p>
    <w:p w14:paraId="443E1506" w14:textId="1671D5C3" w:rsidR="0076243E" w:rsidRDefault="0076243E" w:rsidP="00F0681C">
      <w:pPr>
        <w:pStyle w:val="ListParagraph"/>
        <w:numPr>
          <w:ilvl w:val="1"/>
          <w:numId w:val="30"/>
        </w:numPr>
        <w:spacing w:after="0"/>
        <w:jc w:val="both"/>
      </w:pPr>
      <w:proofErr w:type="spellStart"/>
      <w:r>
        <w:t>baseDirectory</w:t>
      </w:r>
      <w:proofErr w:type="spellEnd"/>
      <w:r>
        <w:t xml:space="preserve">: to the directory address of the </w:t>
      </w:r>
      <w:r w:rsidR="0018234D">
        <w:t>desired folder for stress reports to be saved to.</w:t>
      </w:r>
    </w:p>
    <w:p w14:paraId="48D17904" w14:textId="6F50D22A" w:rsidR="0018234D" w:rsidRDefault="0018234D" w:rsidP="0018234D">
      <w:pPr>
        <w:pStyle w:val="ListParagraph"/>
        <w:numPr>
          <w:ilvl w:val="0"/>
          <w:numId w:val="30"/>
        </w:numPr>
        <w:spacing w:after="0"/>
        <w:jc w:val="both"/>
      </w:pPr>
      <w:r>
        <w:t>Go to run -&gt; script -&gt; and navigate to the final stress analysis python script.</w:t>
      </w:r>
    </w:p>
    <w:p w14:paraId="5CB49022" w14:textId="349899D7" w:rsidR="00EA2C2D" w:rsidRPr="00ED2FBC" w:rsidRDefault="00EA2C2D" w:rsidP="0018234D">
      <w:pPr>
        <w:pStyle w:val="ListParagraph"/>
        <w:numPr>
          <w:ilvl w:val="0"/>
          <w:numId w:val="30"/>
        </w:numPr>
        <w:spacing w:after="0"/>
        <w:jc w:val="both"/>
      </w:pPr>
      <w:r>
        <w:t xml:space="preserve">The final analysis may take some time to run (several hours </w:t>
      </w:r>
      <w:r w:rsidR="00DE75A7">
        <w:t>is not uncommon).</w:t>
      </w:r>
    </w:p>
    <w:p w14:paraId="777DE7C3" w14:textId="77777777" w:rsidR="003E1160" w:rsidRDefault="003E1160" w:rsidP="00220517">
      <w:pPr>
        <w:spacing w:after="0"/>
        <w:jc w:val="both"/>
      </w:pPr>
    </w:p>
    <w:p w14:paraId="5C7A0928" w14:textId="77777777" w:rsidR="003E1160" w:rsidRDefault="003E1160" w:rsidP="00220517">
      <w:pPr>
        <w:spacing w:after="0"/>
        <w:jc w:val="both"/>
      </w:pPr>
    </w:p>
    <w:p w14:paraId="545F7833" w14:textId="77777777" w:rsidR="00115923" w:rsidRDefault="00115923" w:rsidP="00220517">
      <w:pPr>
        <w:spacing w:after="0"/>
        <w:jc w:val="both"/>
      </w:pPr>
    </w:p>
    <w:p w14:paraId="3E5DCADD" w14:textId="77777777" w:rsidR="00115923" w:rsidRDefault="00115923" w:rsidP="00220517">
      <w:pPr>
        <w:spacing w:after="0"/>
        <w:jc w:val="both"/>
      </w:pPr>
    </w:p>
    <w:p w14:paraId="3A62C366" w14:textId="77777777" w:rsidR="00115923" w:rsidRDefault="00115923" w:rsidP="00220517">
      <w:pPr>
        <w:spacing w:after="0"/>
        <w:jc w:val="both"/>
      </w:pPr>
    </w:p>
    <w:p w14:paraId="6090D0E1" w14:textId="77777777" w:rsidR="00115923" w:rsidRDefault="00115923" w:rsidP="00220517">
      <w:pPr>
        <w:spacing w:after="0"/>
        <w:jc w:val="both"/>
      </w:pPr>
    </w:p>
    <w:p w14:paraId="50EAF005" w14:textId="77777777" w:rsidR="00115923" w:rsidRDefault="00115923" w:rsidP="00220517">
      <w:pPr>
        <w:spacing w:after="0"/>
        <w:jc w:val="both"/>
      </w:pPr>
    </w:p>
    <w:p w14:paraId="035596F6" w14:textId="77777777" w:rsidR="00115923" w:rsidRDefault="00115923" w:rsidP="00220517">
      <w:pPr>
        <w:spacing w:after="0"/>
        <w:jc w:val="both"/>
      </w:pPr>
    </w:p>
    <w:p w14:paraId="0E76D20B" w14:textId="77777777" w:rsidR="00115923" w:rsidRDefault="00115923" w:rsidP="00220517">
      <w:pPr>
        <w:spacing w:after="0"/>
        <w:jc w:val="both"/>
      </w:pPr>
    </w:p>
    <w:p w14:paraId="5222732A" w14:textId="77777777" w:rsidR="00115923" w:rsidRDefault="00115923" w:rsidP="00220517">
      <w:pPr>
        <w:spacing w:after="0"/>
        <w:jc w:val="both"/>
      </w:pPr>
    </w:p>
    <w:p w14:paraId="01E94796" w14:textId="77777777" w:rsidR="00115923" w:rsidRDefault="00115923" w:rsidP="00220517">
      <w:pPr>
        <w:spacing w:after="0"/>
        <w:jc w:val="both"/>
      </w:pPr>
    </w:p>
    <w:p w14:paraId="6074E833" w14:textId="77777777" w:rsidR="00115923" w:rsidRDefault="00115923" w:rsidP="00220517">
      <w:pPr>
        <w:spacing w:after="0"/>
        <w:jc w:val="both"/>
      </w:pPr>
    </w:p>
    <w:p w14:paraId="228EB094" w14:textId="77777777" w:rsidR="00115923" w:rsidRDefault="00115923" w:rsidP="00220517">
      <w:pPr>
        <w:spacing w:after="0"/>
        <w:jc w:val="both"/>
      </w:pPr>
    </w:p>
    <w:p w14:paraId="6E708592" w14:textId="77777777" w:rsidR="00115923" w:rsidRDefault="00115923" w:rsidP="00220517">
      <w:pPr>
        <w:spacing w:after="0"/>
        <w:jc w:val="both"/>
      </w:pPr>
    </w:p>
    <w:p w14:paraId="27948791" w14:textId="77777777" w:rsidR="00115923" w:rsidRDefault="00115923" w:rsidP="00220517">
      <w:pPr>
        <w:spacing w:after="0"/>
        <w:jc w:val="both"/>
      </w:pPr>
    </w:p>
    <w:p w14:paraId="089BCE8C" w14:textId="77777777" w:rsidR="00115923" w:rsidRDefault="00115923" w:rsidP="00220517">
      <w:pPr>
        <w:spacing w:after="0"/>
        <w:jc w:val="both"/>
      </w:pPr>
    </w:p>
    <w:p w14:paraId="742F8AE8" w14:textId="77777777" w:rsidR="00115923" w:rsidRDefault="00115923" w:rsidP="00220517">
      <w:pPr>
        <w:spacing w:after="0"/>
        <w:jc w:val="both"/>
      </w:pPr>
    </w:p>
    <w:p w14:paraId="5B28B065" w14:textId="77777777" w:rsidR="00115923" w:rsidRDefault="00115923" w:rsidP="00220517">
      <w:pPr>
        <w:spacing w:after="0"/>
        <w:jc w:val="both"/>
      </w:pPr>
    </w:p>
    <w:p w14:paraId="702A27CE" w14:textId="77777777" w:rsidR="00DE75A7" w:rsidRDefault="00DE75A7" w:rsidP="00220517">
      <w:pPr>
        <w:spacing w:after="0"/>
        <w:jc w:val="both"/>
      </w:pPr>
    </w:p>
    <w:p w14:paraId="45D0D53F" w14:textId="77777777" w:rsidR="00DE75A7" w:rsidRDefault="00DE75A7" w:rsidP="00220517">
      <w:pPr>
        <w:spacing w:after="0"/>
        <w:jc w:val="both"/>
      </w:pPr>
    </w:p>
    <w:p w14:paraId="28288AC1" w14:textId="77777777" w:rsidR="00DE75A7" w:rsidRDefault="00DE75A7" w:rsidP="00220517">
      <w:pPr>
        <w:spacing w:after="0"/>
        <w:jc w:val="both"/>
      </w:pPr>
    </w:p>
    <w:p w14:paraId="18638C8A" w14:textId="77777777" w:rsidR="00DE75A7" w:rsidRDefault="00DE75A7" w:rsidP="00220517">
      <w:pPr>
        <w:spacing w:after="0"/>
        <w:jc w:val="both"/>
      </w:pPr>
    </w:p>
    <w:p w14:paraId="05294496" w14:textId="77777777" w:rsidR="00DE75A7" w:rsidRDefault="00DE75A7" w:rsidP="00220517">
      <w:pPr>
        <w:spacing w:after="0"/>
        <w:jc w:val="both"/>
      </w:pPr>
    </w:p>
    <w:p w14:paraId="70BA7355" w14:textId="77777777" w:rsidR="00DE75A7" w:rsidRDefault="00DE75A7" w:rsidP="00220517">
      <w:pPr>
        <w:spacing w:after="0"/>
        <w:jc w:val="both"/>
      </w:pPr>
    </w:p>
    <w:p w14:paraId="0B8FACCF" w14:textId="77777777" w:rsidR="00115923" w:rsidRDefault="00115923" w:rsidP="00220517">
      <w:pPr>
        <w:spacing w:after="0"/>
        <w:jc w:val="both"/>
      </w:pPr>
    </w:p>
    <w:p w14:paraId="74221FFD" w14:textId="77777777" w:rsidR="00115923" w:rsidRDefault="00115923" w:rsidP="00220517">
      <w:pPr>
        <w:spacing w:after="0"/>
        <w:jc w:val="both"/>
      </w:pPr>
    </w:p>
    <w:p w14:paraId="07FD111F" w14:textId="77777777" w:rsidR="00115923" w:rsidRDefault="00115923" w:rsidP="00220517">
      <w:pPr>
        <w:spacing w:after="0"/>
        <w:jc w:val="both"/>
      </w:pPr>
    </w:p>
    <w:p w14:paraId="4E7A8D2F" w14:textId="77777777" w:rsidR="00115923" w:rsidRDefault="00115923" w:rsidP="00220517">
      <w:pPr>
        <w:spacing w:after="0"/>
        <w:jc w:val="both"/>
      </w:pPr>
    </w:p>
    <w:p w14:paraId="31D83D11" w14:textId="77777777" w:rsidR="00115923" w:rsidRDefault="00115923" w:rsidP="00220517">
      <w:pPr>
        <w:spacing w:after="0"/>
        <w:jc w:val="both"/>
      </w:pPr>
    </w:p>
    <w:p w14:paraId="02BD0816" w14:textId="77777777" w:rsidR="00115923" w:rsidRDefault="00115923" w:rsidP="00220517">
      <w:pPr>
        <w:spacing w:after="0"/>
        <w:jc w:val="both"/>
      </w:pPr>
    </w:p>
    <w:p w14:paraId="7E9A0710" w14:textId="77777777" w:rsidR="00115923" w:rsidRDefault="00115923" w:rsidP="00220517">
      <w:pPr>
        <w:spacing w:after="0"/>
        <w:jc w:val="both"/>
      </w:pPr>
    </w:p>
    <w:p w14:paraId="289935C3" w14:textId="77777777" w:rsidR="003E1160" w:rsidRPr="00803785" w:rsidRDefault="003E1160" w:rsidP="00220517">
      <w:pPr>
        <w:spacing w:after="0"/>
        <w:jc w:val="both"/>
      </w:pPr>
    </w:p>
    <w:p w14:paraId="3B6B85FE" w14:textId="4D01C3F8" w:rsidR="001B068E" w:rsidRDefault="001B068E" w:rsidP="00220517">
      <w:pPr>
        <w:spacing w:after="0"/>
        <w:jc w:val="both"/>
        <w:rPr>
          <w:b/>
          <w:bCs/>
          <w:u w:val="single"/>
        </w:rPr>
      </w:pPr>
      <w:r>
        <w:rPr>
          <w:b/>
          <w:bCs/>
          <w:u w:val="single"/>
        </w:rPr>
        <w:lastRenderedPageBreak/>
        <w:t>Appendices</w:t>
      </w:r>
    </w:p>
    <w:p w14:paraId="2810010B" w14:textId="1FD7B20F" w:rsidR="001B068E" w:rsidRDefault="001B068E" w:rsidP="00220517">
      <w:pPr>
        <w:spacing w:after="0"/>
        <w:jc w:val="both"/>
        <w:rPr>
          <w:u w:val="single"/>
        </w:rPr>
      </w:pPr>
      <w:r w:rsidRPr="001B068E">
        <w:rPr>
          <w:u w:val="single"/>
        </w:rPr>
        <w:t>Appendix 1: Installing the MuscleForceDirection.dll plug-in</w:t>
      </w:r>
    </w:p>
    <w:p w14:paraId="54406A78" w14:textId="77777777" w:rsidR="00C65758" w:rsidRPr="00C65758" w:rsidRDefault="00C65758" w:rsidP="00C65758">
      <w:pPr>
        <w:pStyle w:val="ListParagraph"/>
        <w:numPr>
          <w:ilvl w:val="0"/>
          <w:numId w:val="17"/>
        </w:numPr>
        <w:spacing w:after="0"/>
        <w:jc w:val="both"/>
      </w:pPr>
      <w:r w:rsidRPr="00C65758">
        <w:t xml:space="preserve">Make sure the plugin has been built and tested on your platform. If you're unsure of your platform, go to Help&gt;About OpenSim&gt;Details. The plugin must have been created using the same version of OpenSim (e.g. 4.0) and build system (e.g. Visual Studio 2017). Plugin distributors should supply this information to users. The remaining steps </w:t>
      </w:r>
      <w:proofErr w:type="spellStart"/>
      <w:r w:rsidRPr="00C65758">
        <w:t>appply</w:t>
      </w:r>
      <w:proofErr w:type="spellEnd"/>
      <w:r w:rsidRPr="00C65758">
        <w:t xml:space="preserve"> to Windows only, for Mac please go to step 7 directly.</w:t>
      </w:r>
    </w:p>
    <w:p w14:paraId="46416931" w14:textId="77777777" w:rsidR="00C65758" w:rsidRDefault="00C65758" w:rsidP="00C65758">
      <w:pPr>
        <w:pStyle w:val="ListParagraph"/>
        <w:numPr>
          <w:ilvl w:val="0"/>
          <w:numId w:val="17"/>
        </w:numPr>
        <w:spacing w:after="0"/>
        <w:jc w:val="both"/>
      </w:pPr>
      <w:r w:rsidRPr="00C65758">
        <w:t>Close OpenSim.</w:t>
      </w:r>
    </w:p>
    <w:p w14:paraId="75BF15D4" w14:textId="340B6E92" w:rsidR="00C65758" w:rsidRPr="00C65758" w:rsidRDefault="00C65758" w:rsidP="00C65758">
      <w:pPr>
        <w:pStyle w:val="ListParagraph"/>
        <w:numPr>
          <w:ilvl w:val="0"/>
          <w:numId w:val="17"/>
        </w:numPr>
        <w:spacing w:after="0"/>
        <w:jc w:val="both"/>
      </w:pPr>
      <w:r>
        <w:t xml:space="preserve">Download the MuscleForceDirection.dll plug-in from </w:t>
      </w:r>
      <w:hyperlink r:id="rId28" w:history="1">
        <w:r w:rsidR="00D66CCB" w:rsidRPr="00465F05">
          <w:rPr>
            <w:rStyle w:val="Hyperlink"/>
          </w:rPr>
          <w:t>https://simtk.org/projects/force_direction</w:t>
        </w:r>
      </w:hyperlink>
      <w:r w:rsidR="00D66CCB">
        <w:t xml:space="preserve"> </w:t>
      </w:r>
    </w:p>
    <w:p w14:paraId="566D5058" w14:textId="77777777" w:rsidR="00C65758" w:rsidRPr="00C65758" w:rsidRDefault="00C65758" w:rsidP="00C65758">
      <w:pPr>
        <w:pStyle w:val="ListParagraph"/>
        <w:numPr>
          <w:ilvl w:val="0"/>
          <w:numId w:val="17"/>
        </w:numPr>
        <w:spacing w:after="0"/>
        <w:jc w:val="both"/>
      </w:pPr>
      <w:r w:rsidRPr="00C65758">
        <w:t xml:space="preserve">Place the plugin under the plugins folder within your OpenSim installation folder (if you installed this in the default location on Windows, this will be C:\OpenSim &lt;version number&gt;\plugins). </w:t>
      </w:r>
    </w:p>
    <w:p w14:paraId="3AB02E1D" w14:textId="77777777" w:rsidR="00C65758" w:rsidRPr="00C65758" w:rsidRDefault="00C65758" w:rsidP="00C65758">
      <w:pPr>
        <w:pStyle w:val="ListParagraph"/>
        <w:numPr>
          <w:ilvl w:val="0"/>
          <w:numId w:val="17"/>
        </w:numPr>
        <w:spacing w:after="0"/>
        <w:jc w:val="both"/>
      </w:pPr>
      <w:r w:rsidRPr="00C65758">
        <w:t>Launch OpenSim. You should then see the plugin as a menu option under the User Plugins menu.</w:t>
      </w:r>
    </w:p>
    <w:p w14:paraId="389070C1" w14:textId="13E5E8D4" w:rsidR="001B068E" w:rsidRDefault="00C65758" w:rsidP="00C65758">
      <w:pPr>
        <w:pStyle w:val="ListParagraph"/>
        <w:numPr>
          <w:ilvl w:val="0"/>
          <w:numId w:val="17"/>
        </w:numPr>
        <w:spacing w:after="0"/>
        <w:jc w:val="both"/>
      </w:pPr>
      <w:r w:rsidRPr="00C65758">
        <w:t>From the User Plugins menu, click the name of the plugin to load it into OpenSim. You will be given the option to always preload the plugin each time OpenSim is launched. It is advised that you not do this until the plugin has been tested.</w:t>
      </w:r>
    </w:p>
    <w:p w14:paraId="510C72C5" w14:textId="77777777" w:rsidR="004E2371" w:rsidRDefault="004E2371" w:rsidP="004E2371">
      <w:pPr>
        <w:spacing w:after="0"/>
        <w:jc w:val="both"/>
      </w:pPr>
    </w:p>
    <w:p w14:paraId="47963FD5" w14:textId="50914B32" w:rsidR="004E2371" w:rsidRPr="004E2371" w:rsidRDefault="004E2371" w:rsidP="004E2371">
      <w:pPr>
        <w:spacing w:after="0"/>
        <w:jc w:val="both"/>
        <w:rPr>
          <w:u w:val="single"/>
        </w:rPr>
      </w:pPr>
      <w:r>
        <w:rPr>
          <w:u w:val="single"/>
        </w:rPr>
        <w:t>Appendix 2: Installing a Python library</w:t>
      </w:r>
    </w:p>
    <w:p w14:paraId="11E00B4D" w14:textId="78897652" w:rsidR="004E2371" w:rsidRDefault="004E2371" w:rsidP="004E2371">
      <w:pPr>
        <w:pStyle w:val="ListParagraph"/>
        <w:numPr>
          <w:ilvl w:val="0"/>
          <w:numId w:val="20"/>
        </w:numPr>
        <w:spacing w:after="0"/>
        <w:jc w:val="both"/>
      </w:pPr>
      <w:r>
        <w:t>Open a Command Prompt or Terminal by searching for "Command Prompt" in the Start menu and open it.</w:t>
      </w:r>
    </w:p>
    <w:p w14:paraId="65A898B7" w14:textId="1578592F" w:rsidR="00DC2A4A" w:rsidRDefault="004E2371" w:rsidP="00DC2A4A">
      <w:pPr>
        <w:pStyle w:val="ListParagraph"/>
        <w:numPr>
          <w:ilvl w:val="0"/>
          <w:numId w:val="20"/>
        </w:numPr>
        <w:spacing w:after="0"/>
        <w:jc w:val="both"/>
      </w:pPr>
      <w:r>
        <w:t>Verify pip Installation</w:t>
      </w:r>
      <w:r w:rsidR="00DC2A4A">
        <w:t xml:space="preserve"> (</w:t>
      </w:r>
      <w:r>
        <w:t>pip is the standard package installer for Python</w:t>
      </w:r>
      <w:r w:rsidR="00DC2A4A">
        <w:t>)</w:t>
      </w:r>
      <w:r>
        <w:t>. To check if it's installed, run the following command:</w:t>
      </w:r>
    </w:p>
    <w:p w14:paraId="7B8C9BB4" w14:textId="77777777" w:rsidR="00DC2A4A" w:rsidRDefault="00DC2A4A" w:rsidP="00DC2A4A">
      <w:pPr>
        <w:pStyle w:val="ListParagraph"/>
        <w:spacing w:after="0"/>
        <w:jc w:val="both"/>
      </w:pPr>
    </w:p>
    <w:p w14:paraId="3BB51E32" w14:textId="77777777" w:rsidR="004E2371" w:rsidRPr="00DC2A4A" w:rsidRDefault="004E2371" w:rsidP="00DC2A4A">
      <w:pPr>
        <w:spacing w:after="0"/>
        <w:ind w:left="360"/>
        <w:jc w:val="both"/>
        <w:rPr>
          <w:i/>
          <w:iCs/>
        </w:rPr>
      </w:pPr>
      <w:r w:rsidRPr="00DC2A4A">
        <w:rPr>
          <w:i/>
          <w:iCs/>
        </w:rPr>
        <w:t>pip --version</w:t>
      </w:r>
    </w:p>
    <w:p w14:paraId="6E7A1973" w14:textId="77777777" w:rsidR="004E2371" w:rsidRDefault="004E2371" w:rsidP="004E2371">
      <w:pPr>
        <w:spacing w:after="0"/>
        <w:jc w:val="both"/>
      </w:pPr>
    </w:p>
    <w:p w14:paraId="3B08D79D" w14:textId="77777777" w:rsidR="00DC2A4A" w:rsidRDefault="004E2371" w:rsidP="00DC2A4A">
      <w:pPr>
        <w:spacing w:after="0"/>
        <w:ind w:firstLine="360"/>
        <w:jc w:val="both"/>
      </w:pPr>
      <w:r>
        <w:t>If it's not installed, refer to the Python documentation for installation instructions.</w:t>
      </w:r>
    </w:p>
    <w:p w14:paraId="7F790363" w14:textId="43A53759" w:rsidR="004E2371" w:rsidRDefault="004E2371" w:rsidP="004E2371">
      <w:pPr>
        <w:pStyle w:val="ListParagraph"/>
        <w:numPr>
          <w:ilvl w:val="0"/>
          <w:numId w:val="20"/>
        </w:numPr>
        <w:spacing w:after="0"/>
        <w:jc w:val="both"/>
      </w:pPr>
      <w:r>
        <w:t>Install the Library</w:t>
      </w:r>
      <w:r w:rsidR="00DC2A4A">
        <w:t xml:space="preserve"> by using</w:t>
      </w:r>
      <w:r>
        <w:t xml:space="preserve"> the pip install command followed by the library name:</w:t>
      </w:r>
    </w:p>
    <w:p w14:paraId="22240B67" w14:textId="77777777" w:rsidR="00DC2A4A" w:rsidRDefault="00DC2A4A" w:rsidP="004E2371">
      <w:pPr>
        <w:spacing w:after="0"/>
        <w:jc w:val="both"/>
      </w:pPr>
    </w:p>
    <w:p w14:paraId="3E9BEE79" w14:textId="50B746CD" w:rsidR="004E2371" w:rsidRPr="00DC2A4A" w:rsidRDefault="004E2371" w:rsidP="00DC2A4A">
      <w:pPr>
        <w:spacing w:after="0"/>
        <w:ind w:firstLine="360"/>
        <w:jc w:val="both"/>
        <w:rPr>
          <w:i/>
          <w:iCs/>
        </w:rPr>
      </w:pPr>
      <w:r w:rsidRPr="00DC2A4A">
        <w:rPr>
          <w:i/>
          <w:iCs/>
        </w:rPr>
        <w:t>pip install &lt;</w:t>
      </w:r>
      <w:proofErr w:type="spellStart"/>
      <w:r w:rsidRPr="00DC2A4A">
        <w:rPr>
          <w:i/>
          <w:iCs/>
        </w:rPr>
        <w:t>library_name</w:t>
      </w:r>
      <w:proofErr w:type="spellEnd"/>
      <w:r w:rsidRPr="00DC2A4A">
        <w:rPr>
          <w:i/>
          <w:iCs/>
        </w:rPr>
        <w:t>&gt;</w:t>
      </w:r>
    </w:p>
    <w:p w14:paraId="690602F1" w14:textId="77777777" w:rsidR="004E2371" w:rsidRDefault="004E2371" w:rsidP="004E2371">
      <w:pPr>
        <w:spacing w:after="0"/>
        <w:jc w:val="both"/>
      </w:pPr>
    </w:p>
    <w:p w14:paraId="6A43423E" w14:textId="01DA671D" w:rsidR="004E2371" w:rsidRDefault="004E2371" w:rsidP="00DC2A4A">
      <w:pPr>
        <w:spacing w:after="0"/>
        <w:ind w:firstLine="360"/>
        <w:jc w:val="both"/>
      </w:pPr>
      <w:r>
        <w:t>Replace &lt;</w:t>
      </w:r>
      <w:proofErr w:type="spellStart"/>
      <w:r>
        <w:t>library_name</w:t>
      </w:r>
      <w:proofErr w:type="spellEnd"/>
      <w:r>
        <w:t xml:space="preserve">&gt; with the actual name of the library (e.g., </w:t>
      </w:r>
      <w:proofErr w:type="spellStart"/>
      <w:r>
        <w:t>numpy</w:t>
      </w:r>
      <w:proofErr w:type="spellEnd"/>
      <w:r>
        <w:t>, pandas).</w:t>
      </w:r>
    </w:p>
    <w:p w14:paraId="2A6318D6" w14:textId="31512914" w:rsidR="005079B7" w:rsidRDefault="004E2371" w:rsidP="00DC2A4A">
      <w:pPr>
        <w:spacing w:after="0"/>
        <w:ind w:firstLine="360"/>
        <w:jc w:val="both"/>
      </w:pPr>
      <w:r>
        <w:t>If no errors occur, the library is installed correctly.</w:t>
      </w:r>
    </w:p>
    <w:p w14:paraId="5B86004F" w14:textId="77777777" w:rsidR="00354E02" w:rsidRDefault="00354E02" w:rsidP="00DC2A4A">
      <w:pPr>
        <w:spacing w:after="0"/>
        <w:ind w:firstLine="360"/>
        <w:jc w:val="both"/>
      </w:pPr>
    </w:p>
    <w:p w14:paraId="6B776160" w14:textId="1C3566A6" w:rsidR="00354E02" w:rsidRDefault="00354E02" w:rsidP="00DC2A4A">
      <w:pPr>
        <w:spacing w:after="0"/>
        <w:ind w:firstLine="360"/>
        <w:jc w:val="both"/>
        <w:rPr>
          <w:u w:val="single"/>
        </w:rPr>
      </w:pPr>
      <w:r>
        <w:rPr>
          <w:u w:val="single"/>
        </w:rPr>
        <w:t>Appendix 3: Get</w:t>
      </w:r>
      <w:r w:rsidR="00767485">
        <w:rPr>
          <w:u w:val="single"/>
        </w:rPr>
        <w:t xml:space="preserve"> spacing and pixel data from a CT scan</w:t>
      </w:r>
    </w:p>
    <w:p w14:paraId="396AF57B" w14:textId="6F858425" w:rsidR="00767485" w:rsidRDefault="00767485" w:rsidP="00DC2A4A">
      <w:pPr>
        <w:spacing w:after="0"/>
        <w:ind w:firstLine="360"/>
        <w:jc w:val="both"/>
      </w:pPr>
      <w:r>
        <w:t xml:space="preserve">To determine the </w:t>
      </w:r>
      <w:r w:rsidR="005D67BE">
        <w:t xml:space="preserve">image spacing </w:t>
      </w:r>
      <w:r w:rsidR="00F64B98">
        <w:t>of the following variables (voxel x size, voxel y size, voxel z size</w:t>
      </w:r>
      <w:r w:rsidR="001D62E7">
        <w:t>, image x voxels, image y voxels, and image z voxels)</w:t>
      </w:r>
      <w:r w:rsidR="00F64B98">
        <w:t xml:space="preserve">, </w:t>
      </w:r>
      <w:r w:rsidR="005D67BE">
        <w:t>and pixel settings of the original CT scan that was used for analysis:</w:t>
      </w:r>
    </w:p>
    <w:p w14:paraId="6689E3AD" w14:textId="0431A93C" w:rsidR="005D67BE" w:rsidRDefault="005D67BE" w:rsidP="005D67BE">
      <w:pPr>
        <w:pStyle w:val="ListParagraph"/>
        <w:numPr>
          <w:ilvl w:val="0"/>
          <w:numId w:val="23"/>
        </w:numPr>
        <w:spacing w:after="0"/>
        <w:jc w:val="both"/>
      </w:pPr>
      <w:r>
        <w:t>Open ImageJ (a simple</w:t>
      </w:r>
      <w:r w:rsidR="00E41215">
        <w:t xml:space="preserve">, free </w:t>
      </w:r>
      <w:r>
        <w:t>medical image viewing software)</w:t>
      </w:r>
    </w:p>
    <w:p w14:paraId="5A78F3CD" w14:textId="7452249B" w:rsidR="00E41215" w:rsidRDefault="00E41215" w:rsidP="00E41215">
      <w:pPr>
        <w:pStyle w:val="ListParagraph"/>
        <w:numPr>
          <w:ilvl w:val="1"/>
          <w:numId w:val="23"/>
        </w:numPr>
        <w:spacing w:after="0"/>
        <w:jc w:val="both"/>
      </w:pPr>
      <w:r>
        <w:t xml:space="preserve">NOTE: if you do not have ImageJ downloaded locally on your device, you can get a version from </w:t>
      </w:r>
      <w:hyperlink r:id="rId29" w:history="1">
        <w:r w:rsidRPr="00E41215">
          <w:rPr>
            <w:rStyle w:val="Hyperlink"/>
          </w:rPr>
          <w:t>here</w:t>
        </w:r>
      </w:hyperlink>
    </w:p>
    <w:p w14:paraId="681FDF93" w14:textId="46BDC801" w:rsidR="005D67BE" w:rsidRDefault="00DA4E3E" w:rsidP="005D67BE">
      <w:pPr>
        <w:pStyle w:val="ListParagraph"/>
        <w:numPr>
          <w:ilvl w:val="0"/>
          <w:numId w:val="23"/>
        </w:numPr>
        <w:spacing w:after="0"/>
        <w:jc w:val="both"/>
      </w:pPr>
      <w:r>
        <w:t xml:space="preserve">Go to file -&gt; Import -&gt; Image Sequence, and </w:t>
      </w:r>
      <w:r w:rsidR="003E0FBE">
        <w:t xml:space="preserve">navigate to </w:t>
      </w:r>
      <w:r w:rsidR="006A0F19">
        <w:t xml:space="preserve">your folder location of </w:t>
      </w:r>
      <w:r w:rsidR="003E0FBE">
        <w:t xml:space="preserve">the </w:t>
      </w:r>
      <w:r w:rsidR="006A0F19">
        <w:t>uncalibrated CT image for the patient being analyzed.</w:t>
      </w:r>
    </w:p>
    <w:p w14:paraId="684340A6" w14:textId="33119FF9" w:rsidR="00256DC4" w:rsidRDefault="000F6711" w:rsidP="005D67BE">
      <w:pPr>
        <w:pStyle w:val="ListParagraph"/>
        <w:numPr>
          <w:ilvl w:val="0"/>
          <w:numId w:val="23"/>
        </w:numPr>
        <w:spacing w:after="0"/>
        <w:jc w:val="both"/>
      </w:pPr>
      <w:r>
        <w:t xml:space="preserve">Press Ctrl + I (capital </w:t>
      </w:r>
      <w:proofErr w:type="spellStart"/>
      <w:r>
        <w:t>i</w:t>
      </w:r>
      <w:proofErr w:type="spellEnd"/>
      <w:r>
        <w:t xml:space="preserve">), or navigate to Image -&gt; Show </w:t>
      </w:r>
      <w:r w:rsidR="00252049">
        <w:t>Info…</w:t>
      </w:r>
    </w:p>
    <w:p w14:paraId="3C604CC4" w14:textId="413286CB" w:rsidR="009F0222" w:rsidRDefault="009F0222" w:rsidP="005D67BE">
      <w:pPr>
        <w:pStyle w:val="ListParagraph"/>
        <w:numPr>
          <w:ilvl w:val="0"/>
          <w:numId w:val="23"/>
        </w:numPr>
        <w:spacing w:after="0"/>
        <w:jc w:val="both"/>
      </w:pPr>
      <w:r>
        <w:t xml:space="preserve">Navigate to the rows that start with “Width: “, “Height: “, and “Depth: “. The values to the right of these row headers </w:t>
      </w:r>
      <w:r w:rsidR="00780C83">
        <w:t>(</w:t>
      </w:r>
      <w:r w:rsidR="00780C83">
        <w:rPr>
          <w:i/>
          <w:iCs/>
        </w:rPr>
        <w:t xml:space="preserve">in parentheses: </w:t>
      </w:r>
      <w:r w:rsidR="00780C83">
        <w:t>this is important</w:t>
      </w:r>
      <w:r w:rsidR="00910C8B">
        <w:t xml:space="preserve"> to distinguish, as the values not in parentheses are length measurements, which is not what we are looking for) </w:t>
      </w:r>
      <w:r>
        <w:t xml:space="preserve">are </w:t>
      </w:r>
      <w:r w:rsidR="001D62E7">
        <w:t xml:space="preserve">the </w:t>
      </w:r>
      <w:r w:rsidR="00763630">
        <w:rPr>
          <w:u w:val="single"/>
        </w:rPr>
        <w:t>image x voxels</w:t>
      </w:r>
      <w:r w:rsidR="00763630">
        <w:t xml:space="preserve">, </w:t>
      </w:r>
      <w:r w:rsidR="00763630">
        <w:rPr>
          <w:u w:val="single"/>
        </w:rPr>
        <w:t>image y voxels</w:t>
      </w:r>
      <w:r w:rsidR="00763630">
        <w:t xml:space="preserve">, and </w:t>
      </w:r>
      <w:r w:rsidR="00763630">
        <w:rPr>
          <w:u w:val="single"/>
        </w:rPr>
        <w:t>image z voxels</w:t>
      </w:r>
      <w:r w:rsidR="00763630">
        <w:t xml:space="preserve">, respectively. Please record these values, as they are necessary for image importation in </w:t>
      </w:r>
      <w:proofErr w:type="spellStart"/>
      <w:r w:rsidR="00763630">
        <w:t>scanIP</w:t>
      </w:r>
      <w:proofErr w:type="spellEnd"/>
      <w:r w:rsidR="00763630">
        <w:t>.</w:t>
      </w:r>
      <w:r w:rsidR="00780C83">
        <w:t xml:space="preserve"> (in the example figure below, these values will be </w:t>
      </w:r>
      <w:r w:rsidR="00910C8B">
        <w:t>512, 512, and 413</w:t>
      </w:r>
      <w:r w:rsidR="00B75842">
        <w:t xml:space="preserve"> voxels</w:t>
      </w:r>
      <w:r w:rsidR="00910C8B">
        <w:t>, respectively).</w:t>
      </w:r>
    </w:p>
    <w:p w14:paraId="09ED4D51" w14:textId="4A69F250" w:rsidR="00D66CCB" w:rsidRDefault="00D62440" w:rsidP="00220517">
      <w:pPr>
        <w:pStyle w:val="ListParagraph"/>
        <w:numPr>
          <w:ilvl w:val="0"/>
          <w:numId w:val="23"/>
        </w:numPr>
        <w:spacing w:after="0"/>
        <w:jc w:val="both"/>
      </w:pPr>
      <w:r>
        <w:t xml:space="preserve">Navigate to the row that starts with “Voxel size:”. A 3 number string is provided, in the format </w:t>
      </w:r>
      <w:r w:rsidR="00F64B98">
        <w:t>“</w:t>
      </w:r>
      <w:r w:rsidR="00F64B98" w:rsidRPr="00F64B98">
        <w:rPr>
          <w:u w:val="single"/>
        </w:rPr>
        <w:t xml:space="preserve">voxel x </w:t>
      </w:r>
      <w:proofErr w:type="spellStart"/>
      <w:r w:rsidR="00F64B98" w:rsidRPr="00F64B98">
        <w:rPr>
          <w:u w:val="single"/>
        </w:rPr>
        <w:t>size</w:t>
      </w:r>
      <w:r w:rsidR="00F64B98">
        <w:t>”mm</w:t>
      </w:r>
      <w:proofErr w:type="spellEnd"/>
      <w:r w:rsidR="00F64B98">
        <w:t xml:space="preserve"> x “</w:t>
      </w:r>
      <w:r w:rsidR="00F64B98" w:rsidRPr="00F64B98">
        <w:rPr>
          <w:u w:val="single"/>
        </w:rPr>
        <w:t xml:space="preserve">voxel y </w:t>
      </w:r>
      <w:proofErr w:type="spellStart"/>
      <w:r w:rsidR="00F64B98" w:rsidRPr="00F64B98">
        <w:rPr>
          <w:u w:val="single"/>
        </w:rPr>
        <w:t>size</w:t>
      </w:r>
      <w:r w:rsidR="00F64B98">
        <w:t>”mm</w:t>
      </w:r>
      <w:proofErr w:type="spellEnd"/>
      <w:r w:rsidR="00F64B98">
        <w:t xml:space="preserve"> x “</w:t>
      </w:r>
      <w:r w:rsidR="00F64B98" w:rsidRPr="00F64B98">
        <w:rPr>
          <w:u w:val="single"/>
        </w:rPr>
        <w:t xml:space="preserve">voxel z </w:t>
      </w:r>
      <w:proofErr w:type="spellStart"/>
      <w:proofErr w:type="gramStart"/>
      <w:r w:rsidR="00F64B98" w:rsidRPr="00F64B98">
        <w:rPr>
          <w:u w:val="single"/>
        </w:rPr>
        <w:t>size</w:t>
      </w:r>
      <w:r w:rsidR="00F64B98">
        <w:t>”mm</w:t>
      </w:r>
      <w:proofErr w:type="spellEnd"/>
      <w:r w:rsidR="00F64B98">
        <w:t>.</w:t>
      </w:r>
      <w:proofErr w:type="gramEnd"/>
      <w:r w:rsidR="00F64B98">
        <w:t xml:space="preserve"> Please record these values, as they are necessary for image importation in </w:t>
      </w:r>
      <w:proofErr w:type="spellStart"/>
      <w:r w:rsidR="00F64B98">
        <w:t>ScanIP</w:t>
      </w:r>
      <w:proofErr w:type="spellEnd"/>
      <w:r w:rsidR="00F64B98">
        <w:t>.</w:t>
      </w:r>
      <w:r w:rsidR="00910C8B">
        <w:t xml:space="preserve"> (in the example figure below, these values will be </w:t>
      </w:r>
      <w:r w:rsidR="00B75842">
        <w:t>0.5, 0.5, and 0.9 mm, respectively).</w:t>
      </w:r>
    </w:p>
    <w:p w14:paraId="4250A067" w14:textId="57847540" w:rsidR="00780C83" w:rsidRDefault="00763630" w:rsidP="00780C83">
      <w:pPr>
        <w:spacing w:after="0"/>
        <w:ind w:left="720"/>
        <w:jc w:val="both"/>
      </w:pPr>
      <w:r>
        <w:t xml:space="preserve">NOTE: the </w:t>
      </w:r>
      <w:r w:rsidR="00AC1283">
        <w:t xml:space="preserve">rows to be searched for can be easily found by copying the text from the ImageJ popup, copying it into a notepad file, and using the search (Ctrl + F) key. Alternatively, the </w:t>
      </w:r>
      <w:r w:rsidR="00780C83">
        <w:t xml:space="preserve">values are </w:t>
      </w:r>
      <w:proofErr w:type="gramStart"/>
      <w:r w:rsidR="00780C83">
        <w:t>found at</w:t>
      </w:r>
      <w:proofErr w:type="gramEnd"/>
      <w:r w:rsidR="00780C83">
        <w:t xml:space="preserve"> near the bottom of the file. </w:t>
      </w:r>
    </w:p>
    <w:p w14:paraId="5D63717C" w14:textId="2860D8BE" w:rsidR="00780C83" w:rsidRDefault="00780C83" w:rsidP="00780C83">
      <w:pPr>
        <w:spacing w:after="0"/>
        <w:jc w:val="both"/>
      </w:pPr>
      <w:r w:rsidRPr="00780C83">
        <w:lastRenderedPageBreak/>
        <w:drawing>
          <wp:inline distT="0" distB="0" distL="0" distR="0" wp14:anchorId="2667BB0E" wp14:editId="09842F87">
            <wp:extent cx="6858000" cy="3898265"/>
            <wp:effectExtent l="0" t="0" r="0" b="6985"/>
            <wp:docPr id="12328108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0117" name="Picture 1" descr="A screenshot of a computer program&#10;&#10;Description automatically generated"/>
                    <pic:cNvPicPr/>
                  </pic:nvPicPr>
                  <pic:blipFill>
                    <a:blip r:embed="rId30"/>
                    <a:stretch>
                      <a:fillRect/>
                    </a:stretch>
                  </pic:blipFill>
                  <pic:spPr>
                    <a:xfrm>
                      <a:off x="0" y="0"/>
                      <a:ext cx="6858000" cy="3898265"/>
                    </a:xfrm>
                    <a:prstGeom prst="rect">
                      <a:avLst/>
                    </a:prstGeom>
                  </pic:spPr>
                </pic:pic>
              </a:graphicData>
            </a:graphic>
          </wp:inline>
        </w:drawing>
      </w:r>
    </w:p>
    <w:p w14:paraId="1F40B6F9" w14:textId="77777777" w:rsidR="00780C83" w:rsidRDefault="00780C83" w:rsidP="00780C83">
      <w:pPr>
        <w:spacing w:after="0"/>
        <w:jc w:val="both"/>
      </w:pPr>
    </w:p>
    <w:p w14:paraId="1C4DD56C" w14:textId="2F1FF89B" w:rsidR="00780C83" w:rsidRDefault="00780C83" w:rsidP="00780C83">
      <w:pPr>
        <w:spacing w:after="0"/>
        <w:ind w:left="720"/>
      </w:pPr>
    </w:p>
    <w:p w14:paraId="10FBBB6C" w14:textId="77777777" w:rsidR="00D66CCB" w:rsidRDefault="00D66CCB" w:rsidP="00220517">
      <w:pPr>
        <w:spacing w:after="0"/>
        <w:jc w:val="both"/>
      </w:pPr>
    </w:p>
    <w:p w14:paraId="75735BEB" w14:textId="77777777" w:rsidR="00D66CCB" w:rsidRDefault="00D66CCB" w:rsidP="00220517">
      <w:pPr>
        <w:spacing w:after="0"/>
        <w:jc w:val="both"/>
      </w:pPr>
    </w:p>
    <w:p w14:paraId="6AD1844D" w14:textId="77777777" w:rsidR="00D66CCB" w:rsidRDefault="00D66CCB" w:rsidP="00220517">
      <w:pPr>
        <w:spacing w:after="0"/>
        <w:jc w:val="both"/>
      </w:pPr>
    </w:p>
    <w:p w14:paraId="1F51C2D3" w14:textId="77777777" w:rsidR="00D66CCB" w:rsidRDefault="00D66CCB" w:rsidP="00220517">
      <w:pPr>
        <w:spacing w:after="0"/>
        <w:jc w:val="both"/>
      </w:pPr>
    </w:p>
    <w:p w14:paraId="4357ED69" w14:textId="77777777" w:rsidR="00D66CCB" w:rsidRDefault="00D66CCB" w:rsidP="00220517">
      <w:pPr>
        <w:spacing w:after="0"/>
        <w:jc w:val="both"/>
      </w:pPr>
    </w:p>
    <w:p w14:paraId="4CBDED5C" w14:textId="77777777" w:rsidR="00D66CCB" w:rsidRDefault="00D66CCB" w:rsidP="00220517">
      <w:pPr>
        <w:spacing w:after="0"/>
        <w:jc w:val="both"/>
      </w:pPr>
    </w:p>
    <w:p w14:paraId="360DD0FE" w14:textId="77777777" w:rsidR="00D66CCB" w:rsidRDefault="00D66CCB" w:rsidP="00220517">
      <w:pPr>
        <w:spacing w:after="0"/>
        <w:jc w:val="both"/>
      </w:pPr>
    </w:p>
    <w:p w14:paraId="5DF10500" w14:textId="77777777" w:rsidR="00D66CCB" w:rsidRDefault="00D66CCB" w:rsidP="00220517">
      <w:pPr>
        <w:spacing w:after="0"/>
        <w:jc w:val="both"/>
      </w:pPr>
    </w:p>
    <w:p w14:paraId="46AAF861" w14:textId="77777777" w:rsidR="00D66CCB" w:rsidRDefault="00D66CCB" w:rsidP="00220517">
      <w:pPr>
        <w:spacing w:after="0"/>
        <w:jc w:val="both"/>
      </w:pPr>
    </w:p>
    <w:p w14:paraId="41519F38" w14:textId="77777777" w:rsidR="00D66CCB" w:rsidRDefault="00D66CCB" w:rsidP="00220517">
      <w:pPr>
        <w:spacing w:after="0"/>
        <w:jc w:val="both"/>
      </w:pPr>
    </w:p>
    <w:p w14:paraId="43533273" w14:textId="77777777" w:rsidR="00D66CCB" w:rsidRDefault="00D66CCB" w:rsidP="00220517">
      <w:pPr>
        <w:spacing w:after="0"/>
        <w:jc w:val="both"/>
      </w:pPr>
    </w:p>
    <w:p w14:paraId="7F9802A8" w14:textId="77777777" w:rsidR="00D66CCB" w:rsidRDefault="00D66CCB" w:rsidP="00220517">
      <w:pPr>
        <w:spacing w:after="0"/>
        <w:jc w:val="both"/>
      </w:pPr>
    </w:p>
    <w:p w14:paraId="08CBF6AB" w14:textId="77777777" w:rsidR="00D66CCB" w:rsidRDefault="00D66CCB" w:rsidP="00220517">
      <w:pPr>
        <w:spacing w:after="0"/>
        <w:jc w:val="both"/>
      </w:pPr>
    </w:p>
    <w:p w14:paraId="2ED66FBF" w14:textId="77777777" w:rsidR="00D66CCB" w:rsidRDefault="00D66CCB" w:rsidP="00220517">
      <w:pPr>
        <w:spacing w:after="0"/>
        <w:jc w:val="both"/>
      </w:pPr>
    </w:p>
    <w:p w14:paraId="07C8C61E" w14:textId="77777777" w:rsidR="00D66CCB" w:rsidRDefault="00D66CCB" w:rsidP="00220517">
      <w:pPr>
        <w:spacing w:after="0"/>
        <w:jc w:val="both"/>
      </w:pPr>
    </w:p>
    <w:p w14:paraId="0F3E8D0D" w14:textId="77777777" w:rsidR="00D66CCB" w:rsidRDefault="00D66CCB" w:rsidP="00220517">
      <w:pPr>
        <w:spacing w:after="0"/>
        <w:jc w:val="both"/>
      </w:pPr>
    </w:p>
    <w:p w14:paraId="73DC093C" w14:textId="77777777" w:rsidR="00D66CCB" w:rsidRDefault="00D66CCB" w:rsidP="00220517">
      <w:pPr>
        <w:spacing w:after="0"/>
        <w:jc w:val="both"/>
      </w:pPr>
    </w:p>
    <w:p w14:paraId="53325645" w14:textId="77777777" w:rsidR="00D66CCB" w:rsidRDefault="00D66CCB" w:rsidP="00220517">
      <w:pPr>
        <w:spacing w:after="0"/>
        <w:jc w:val="both"/>
      </w:pPr>
    </w:p>
    <w:p w14:paraId="09A5AD1F" w14:textId="77777777" w:rsidR="00D66CCB" w:rsidRDefault="00D66CCB" w:rsidP="00220517">
      <w:pPr>
        <w:spacing w:after="0"/>
        <w:jc w:val="both"/>
      </w:pPr>
    </w:p>
    <w:p w14:paraId="7A11D44E" w14:textId="77777777" w:rsidR="00D66CCB" w:rsidRDefault="00D66CCB" w:rsidP="00220517">
      <w:pPr>
        <w:spacing w:after="0"/>
        <w:jc w:val="both"/>
      </w:pPr>
    </w:p>
    <w:p w14:paraId="47A0A7C7" w14:textId="77777777" w:rsidR="00D66CCB" w:rsidRDefault="00D66CCB" w:rsidP="00220517">
      <w:pPr>
        <w:spacing w:after="0"/>
        <w:jc w:val="both"/>
      </w:pPr>
    </w:p>
    <w:p w14:paraId="681489A4" w14:textId="5215D991" w:rsidR="00F54D68" w:rsidRPr="000F1D1B" w:rsidRDefault="00F54D68" w:rsidP="00DE75A7">
      <w:pPr>
        <w:jc w:val="both"/>
      </w:pPr>
    </w:p>
    <w:sectPr w:rsidR="00F54D68" w:rsidRPr="000F1D1B" w:rsidSect="00E3422E">
      <w:footerReference w:type="default" r:id="rId31"/>
      <w:pgSz w:w="12240" w:h="15840"/>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AB381C" w14:textId="77777777" w:rsidR="007A0BFF" w:rsidRDefault="007A0BFF" w:rsidP="006B3017">
      <w:pPr>
        <w:spacing w:after="0" w:line="240" w:lineRule="auto"/>
      </w:pPr>
      <w:r>
        <w:separator/>
      </w:r>
    </w:p>
  </w:endnote>
  <w:endnote w:type="continuationSeparator" w:id="0">
    <w:p w14:paraId="10ED0BD5" w14:textId="77777777" w:rsidR="007A0BFF" w:rsidRDefault="007A0BFF" w:rsidP="006B3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5614007"/>
      <w:docPartObj>
        <w:docPartGallery w:val="Page Numbers (Bottom of Page)"/>
        <w:docPartUnique/>
      </w:docPartObj>
    </w:sdtPr>
    <w:sdtEndPr>
      <w:rPr>
        <w:noProof/>
      </w:rPr>
    </w:sdtEndPr>
    <w:sdtContent>
      <w:p w14:paraId="68148A13" w14:textId="77777777" w:rsidR="006B3017" w:rsidRDefault="006B3017">
        <w:pPr>
          <w:pStyle w:val="Footer"/>
          <w:jc w:val="center"/>
        </w:pPr>
        <w:r>
          <w:fldChar w:fldCharType="begin"/>
        </w:r>
        <w:r>
          <w:instrText xml:space="preserve"> PAGE   \* MERGEFORMAT </w:instrText>
        </w:r>
        <w:r>
          <w:fldChar w:fldCharType="separate"/>
        </w:r>
        <w:r w:rsidR="002A1218">
          <w:rPr>
            <w:noProof/>
          </w:rPr>
          <w:t>20</w:t>
        </w:r>
        <w:r>
          <w:rPr>
            <w:noProof/>
          </w:rPr>
          <w:fldChar w:fldCharType="end"/>
        </w:r>
      </w:p>
    </w:sdtContent>
  </w:sdt>
  <w:p w14:paraId="68148A14" w14:textId="77777777" w:rsidR="006B3017" w:rsidRDefault="006B3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6CF49" w14:textId="77777777" w:rsidR="007A0BFF" w:rsidRDefault="007A0BFF" w:rsidP="006B3017">
      <w:pPr>
        <w:spacing w:after="0" w:line="240" w:lineRule="auto"/>
      </w:pPr>
      <w:r>
        <w:separator/>
      </w:r>
    </w:p>
  </w:footnote>
  <w:footnote w:type="continuationSeparator" w:id="0">
    <w:p w14:paraId="5E48398B" w14:textId="77777777" w:rsidR="007A0BFF" w:rsidRDefault="007A0BFF" w:rsidP="006B30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11FE8"/>
    <w:multiLevelType w:val="hybridMultilevel"/>
    <w:tmpl w:val="9A5E82AE"/>
    <w:lvl w:ilvl="0" w:tplc="BCFA33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9475C"/>
    <w:multiLevelType w:val="hybridMultilevel"/>
    <w:tmpl w:val="0C44D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C05C3"/>
    <w:multiLevelType w:val="hybridMultilevel"/>
    <w:tmpl w:val="0CEAD9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06A2"/>
    <w:multiLevelType w:val="hybridMultilevel"/>
    <w:tmpl w:val="B4F0F3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1D5CFF"/>
    <w:multiLevelType w:val="hybridMultilevel"/>
    <w:tmpl w:val="C1EAB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605BF"/>
    <w:multiLevelType w:val="hybridMultilevel"/>
    <w:tmpl w:val="A86E01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2618B"/>
    <w:multiLevelType w:val="hybridMultilevel"/>
    <w:tmpl w:val="5468A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048D4"/>
    <w:multiLevelType w:val="hybridMultilevel"/>
    <w:tmpl w:val="E954F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E163D"/>
    <w:multiLevelType w:val="hybridMultilevel"/>
    <w:tmpl w:val="836E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447A6"/>
    <w:multiLevelType w:val="hybridMultilevel"/>
    <w:tmpl w:val="CAE2F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C96A21"/>
    <w:multiLevelType w:val="hybridMultilevel"/>
    <w:tmpl w:val="D2C45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13129"/>
    <w:multiLevelType w:val="hybridMultilevel"/>
    <w:tmpl w:val="22F6B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B366F"/>
    <w:multiLevelType w:val="hybridMultilevel"/>
    <w:tmpl w:val="E954F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65ED4"/>
    <w:multiLevelType w:val="hybridMultilevel"/>
    <w:tmpl w:val="F7F61A82"/>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1931C8"/>
    <w:multiLevelType w:val="hybridMultilevel"/>
    <w:tmpl w:val="A566DA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8579F7"/>
    <w:multiLevelType w:val="hybridMultilevel"/>
    <w:tmpl w:val="836E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53841"/>
    <w:multiLevelType w:val="hybridMultilevel"/>
    <w:tmpl w:val="444A5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0050F"/>
    <w:multiLevelType w:val="hybridMultilevel"/>
    <w:tmpl w:val="F7F61A82"/>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86EB4"/>
    <w:multiLevelType w:val="hybridMultilevel"/>
    <w:tmpl w:val="C05E82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4E6AB7"/>
    <w:multiLevelType w:val="hybridMultilevel"/>
    <w:tmpl w:val="594883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771F6A"/>
    <w:multiLevelType w:val="hybridMultilevel"/>
    <w:tmpl w:val="F2764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7F29CB"/>
    <w:multiLevelType w:val="hybridMultilevel"/>
    <w:tmpl w:val="8A161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B948F5"/>
    <w:multiLevelType w:val="hybridMultilevel"/>
    <w:tmpl w:val="37BE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D1E36"/>
    <w:multiLevelType w:val="hybridMultilevel"/>
    <w:tmpl w:val="8AA0AD7C"/>
    <w:lvl w:ilvl="0" w:tplc="184215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9EB1F37"/>
    <w:multiLevelType w:val="hybridMultilevel"/>
    <w:tmpl w:val="EAB6DEDC"/>
    <w:lvl w:ilvl="0" w:tplc="684A3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8D275C"/>
    <w:multiLevelType w:val="hybridMultilevel"/>
    <w:tmpl w:val="992CAC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BE0ED1"/>
    <w:multiLevelType w:val="hybridMultilevel"/>
    <w:tmpl w:val="2E84E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337CC6"/>
    <w:multiLevelType w:val="hybridMultilevel"/>
    <w:tmpl w:val="D890B3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AF7641"/>
    <w:multiLevelType w:val="hybridMultilevel"/>
    <w:tmpl w:val="4A122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E4451C"/>
    <w:multiLevelType w:val="hybridMultilevel"/>
    <w:tmpl w:val="22F6B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9774641">
    <w:abstractNumId w:val="2"/>
  </w:num>
  <w:num w:numId="2" w16cid:durableId="1771468583">
    <w:abstractNumId w:val="22"/>
  </w:num>
  <w:num w:numId="3" w16cid:durableId="710690746">
    <w:abstractNumId w:val="12"/>
  </w:num>
  <w:num w:numId="4" w16cid:durableId="301153620">
    <w:abstractNumId w:val="1"/>
  </w:num>
  <w:num w:numId="5" w16cid:durableId="441607505">
    <w:abstractNumId w:val="7"/>
  </w:num>
  <w:num w:numId="6" w16cid:durableId="1909684662">
    <w:abstractNumId w:val="13"/>
  </w:num>
  <w:num w:numId="7" w16cid:durableId="946893272">
    <w:abstractNumId w:val="9"/>
  </w:num>
  <w:num w:numId="8" w16cid:durableId="1742171097">
    <w:abstractNumId w:val="17"/>
  </w:num>
  <w:num w:numId="9" w16cid:durableId="965084487">
    <w:abstractNumId w:val="11"/>
  </w:num>
  <w:num w:numId="10" w16cid:durableId="1197889665">
    <w:abstractNumId w:val="29"/>
  </w:num>
  <w:num w:numId="11" w16cid:durableId="2111194370">
    <w:abstractNumId w:val="28"/>
  </w:num>
  <w:num w:numId="12" w16cid:durableId="1019818496">
    <w:abstractNumId w:val="15"/>
  </w:num>
  <w:num w:numId="13" w16cid:durableId="396518374">
    <w:abstractNumId w:val="8"/>
  </w:num>
  <w:num w:numId="14" w16cid:durableId="1420520444">
    <w:abstractNumId w:val="0"/>
  </w:num>
  <w:num w:numId="15" w16cid:durableId="1803884814">
    <w:abstractNumId w:val="5"/>
  </w:num>
  <w:num w:numId="16" w16cid:durableId="335956866">
    <w:abstractNumId w:val="26"/>
  </w:num>
  <w:num w:numId="17" w16cid:durableId="1515875892">
    <w:abstractNumId w:val="4"/>
  </w:num>
  <w:num w:numId="18" w16cid:durableId="559706415">
    <w:abstractNumId w:val="20"/>
  </w:num>
  <w:num w:numId="19" w16cid:durableId="2105148931">
    <w:abstractNumId w:val="25"/>
  </w:num>
  <w:num w:numId="20" w16cid:durableId="877857160">
    <w:abstractNumId w:val="10"/>
  </w:num>
  <w:num w:numId="21" w16cid:durableId="7485141">
    <w:abstractNumId w:val="3"/>
  </w:num>
  <w:num w:numId="22" w16cid:durableId="699553498">
    <w:abstractNumId w:val="19"/>
  </w:num>
  <w:num w:numId="23" w16cid:durableId="212737077">
    <w:abstractNumId w:val="14"/>
  </w:num>
  <w:num w:numId="24" w16cid:durableId="1775519953">
    <w:abstractNumId w:val="21"/>
  </w:num>
  <w:num w:numId="25" w16cid:durableId="1185557043">
    <w:abstractNumId w:val="16"/>
  </w:num>
  <w:num w:numId="26" w16cid:durableId="190846078">
    <w:abstractNumId w:val="27"/>
  </w:num>
  <w:num w:numId="27" w16cid:durableId="1094279421">
    <w:abstractNumId w:val="23"/>
  </w:num>
  <w:num w:numId="28" w16cid:durableId="838614591">
    <w:abstractNumId w:val="24"/>
  </w:num>
  <w:num w:numId="29" w16cid:durableId="1234848710">
    <w:abstractNumId w:val="6"/>
  </w:num>
  <w:num w:numId="30" w16cid:durableId="7071406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zNDIxMzQzNzQ2MDBX0lEKTi0uzszPAykwrwUAxxdOTCwAAAA="/>
  </w:docVars>
  <w:rsids>
    <w:rsidRoot w:val="00214B15"/>
    <w:rsid w:val="0000163A"/>
    <w:rsid w:val="00004ED6"/>
    <w:rsid w:val="00006816"/>
    <w:rsid w:val="00006D0E"/>
    <w:rsid w:val="00017781"/>
    <w:rsid w:val="000227FC"/>
    <w:rsid w:val="00023E39"/>
    <w:rsid w:val="0003275E"/>
    <w:rsid w:val="0003545A"/>
    <w:rsid w:val="00035E2E"/>
    <w:rsid w:val="00042267"/>
    <w:rsid w:val="00044294"/>
    <w:rsid w:val="00044372"/>
    <w:rsid w:val="000474C2"/>
    <w:rsid w:val="000500A9"/>
    <w:rsid w:val="0005375A"/>
    <w:rsid w:val="0006287D"/>
    <w:rsid w:val="000639FB"/>
    <w:rsid w:val="000647E8"/>
    <w:rsid w:val="000654DB"/>
    <w:rsid w:val="000709B5"/>
    <w:rsid w:val="00071ADD"/>
    <w:rsid w:val="000749E4"/>
    <w:rsid w:val="00090444"/>
    <w:rsid w:val="00092B82"/>
    <w:rsid w:val="0009460B"/>
    <w:rsid w:val="00094D4F"/>
    <w:rsid w:val="000A5E8C"/>
    <w:rsid w:val="000A6CA3"/>
    <w:rsid w:val="000B2F1C"/>
    <w:rsid w:val="000B4409"/>
    <w:rsid w:val="000B7414"/>
    <w:rsid w:val="000C497C"/>
    <w:rsid w:val="000C4C67"/>
    <w:rsid w:val="000C6DDE"/>
    <w:rsid w:val="000D09EE"/>
    <w:rsid w:val="000E0552"/>
    <w:rsid w:val="000E0AE6"/>
    <w:rsid w:val="000E0DCD"/>
    <w:rsid w:val="000E1F63"/>
    <w:rsid w:val="000E37DC"/>
    <w:rsid w:val="000F1340"/>
    <w:rsid w:val="000F1D1B"/>
    <w:rsid w:val="000F4AA3"/>
    <w:rsid w:val="000F560C"/>
    <w:rsid w:val="000F5D84"/>
    <w:rsid w:val="000F6711"/>
    <w:rsid w:val="000F7E95"/>
    <w:rsid w:val="00100292"/>
    <w:rsid w:val="00102DF1"/>
    <w:rsid w:val="00106AEF"/>
    <w:rsid w:val="00112951"/>
    <w:rsid w:val="00115923"/>
    <w:rsid w:val="0012608B"/>
    <w:rsid w:val="00126C8B"/>
    <w:rsid w:val="00127353"/>
    <w:rsid w:val="00127B3E"/>
    <w:rsid w:val="00137BBD"/>
    <w:rsid w:val="00140FB8"/>
    <w:rsid w:val="00146489"/>
    <w:rsid w:val="00152126"/>
    <w:rsid w:val="00152302"/>
    <w:rsid w:val="00166AE2"/>
    <w:rsid w:val="00167308"/>
    <w:rsid w:val="00167E8C"/>
    <w:rsid w:val="00176DDD"/>
    <w:rsid w:val="00177299"/>
    <w:rsid w:val="0018234D"/>
    <w:rsid w:val="00187F70"/>
    <w:rsid w:val="00190AE6"/>
    <w:rsid w:val="00194FB5"/>
    <w:rsid w:val="0019662D"/>
    <w:rsid w:val="001A7016"/>
    <w:rsid w:val="001A7698"/>
    <w:rsid w:val="001B068E"/>
    <w:rsid w:val="001B2D0C"/>
    <w:rsid w:val="001B3F5D"/>
    <w:rsid w:val="001B721A"/>
    <w:rsid w:val="001C2EA9"/>
    <w:rsid w:val="001C35A0"/>
    <w:rsid w:val="001C3F25"/>
    <w:rsid w:val="001C5CD1"/>
    <w:rsid w:val="001D00AA"/>
    <w:rsid w:val="001D62E7"/>
    <w:rsid w:val="001E5B75"/>
    <w:rsid w:val="00200924"/>
    <w:rsid w:val="00206E1A"/>
    <w:rsid w:val="00212FE6"/>
    <w:rsid w:val="00213683"/>
    <w:rsid w:val="00214B15"/>
    <w:rsid w:val="00220517"/>
    <w:rsid w:val="00222EE4"/>
    <w:rsid w:val="002242C0"/>
    <w:rsid w:val="002302C9"/>
    <w:rsid w:val="00232FD5"/>
    <w:rsid w:val="0023462C"/>
    <w:rsid w:val="0024437C"/>
    <w:rsid w:val="002462C0"/>
    <w:rsid w:val="00247BAA"/>
    <w:rsid w:val="00252049"/>
    <w:rsid w:val="00255F26"/>
    <w:rsid w:val="00256DC4"/>
    <w:rsid w:val="002612C3"/>
    <w:rsid w:val="00266DF1"/>
    <w:rsid w:val="0028091C"/>
    <w:rsid w:val="00287342"/>
    <w:rsid w:val="002909A6"/>
    <w:rsid w:val="0029179A"/>
    <w:rsid w:val="00295F81"/>
    <w:rsid w:val="00296675"/>
    <w:rsid w:val="00296E53"/>
    <w:rsid w:val="002A1218"/>
    <w:rsid w:val="002B3DA0"/>
    <w:rsid w:val="002B575B"/>
    <w:rsid w:val="002D0C1A"/>
    <w:rsid w:val="002D1B9B"/>
    <w:rsid w:val="002D3FDC"/>
    <w:rsid w:val="002D5D8C"/>
    <w:rsid w:val="002E04A8"/>
    <w:rsid w:val="002E6B2C"/>
    <w:rsid w:val="002E6B5E"/>
    <w:rsid w:val="002F669C"/>
    <w:rsid w:val="002F721F"/>
    <w:rsid w:val="00302392"/>
    <w:rsid w:val="003024E7"/>
    <w:rsid w:val="00306B10"/>
    <w:rsid w:val="003107BA"/>
    <w:rsid w:val="00315971"/>
    <w:rsid w:val="00316797"/>
    <w:rsid w:val="0031711A"/>
    <w:rsid w:val="00317917"/>
    <w:rsid w:val="00317A55"/>
    <w:rsid w:val="00317C8A"/>
    <w:rsid w:val="00322972"/>
    <w:rsid w:val="00323E95"/>
    <w:rsid w:val="00324E36"/>
    <w:rsid w:val="00326292"/>
    <w:rsid w:val="00327EF0"/>
    <w:rsid w:val="00332E53"/>
    <w:rsid w:val="003403A7"/>
    <w:rsid w:val="0034040E"/>
    <w:rsid w:val="00341588"/>
    <w:rsid w:val="0034327F"/>
    <w:rsid w:val="00352824"/>
    <w:rsid w:val="00354E02"/>
    <w:rsid w:val="00356CFC"/>
    <w:rsid w:val="00361607"/>
    <w:rsid w:val="0037202B"/>
    <w:rsid w:val="00372F65"/>
    <w:rsid w:val="0037495E"/>
    <w:rsid w:val="00377EC4"/>
    <w:rsid w:val="003834E3"/>
    <w:rsid w:val="00384871"/>
    <w:rsid w:val="003912DE"/>
    <w:rsid w:val="003A2014"/>
    <w:rsid w:val="003B0018"/>
    <w:rsid w:val="003B479B"/>
    <w:rsid w:val="003C29A2"/>
    <w:rsid w:val="003C6960"/>
    <w:rsid w:val="003C75CA"/>
    <w:rsid w:val="003C7852"/>
    <w:rsid w:val="003D0DF2"/>
    <w:rsid w:val="003D4D41"/>
    <w:rsid w:val="003E0FBE"/>
    <w:rsid w:val="003E1160"/>
    <w:rsid w:val="003E5991"/>
    <w:rsid w:val="003E6400"/>
    <w:rsid w:val="003F1085"/>
    <w:rsid w:val="003F530B"/>
    <w:rsid w:val="003F5425"/>
    <w:rsid w:val="00400B44"/>
    <w:rsid w:val="00402A8E"/>
    <w:rsid w:val="004209D8"/>
    <w:rsid w:val="0042410E"/>
    <w:rsid w:val="0042525A"/>
    <w:rsid w:val="0042653E"/>
    <w:rsid w:val="00426CCC"/>
    <w:rsid w:val="00427DA7"/>
    <w:rsid w:val="00433B22"/>
    <w:rsid w:val="004359BE"/>
    <w:rsid w:val="00443498"/>
    <w:rsid w:val="004505D4"/>
    <w:rsid w:val="00451740"/>
    <w:rsid w:val="004525C4"/>
    <w:rsid w:val="00452D9D"/>
    <w:rsid w:val="004561CA"/>
    <w:rsid w:val="0045747F"/>
    <w:rsid w:val="0046005A"/>
    <w:rsid w:val="00463EA3"/>
    <w:rsid w:val="00482068"/>
    <w:rsid w:val="00482CEA"/>
    <w:rsid w:val="00485B39"/>
    <w:rsid w:val="00492912"/>
    <w:rsid w:val="004934D2"/>
    <w:rsid w:val="0049646D"/>
    <w:rsid w:val="004A0AB6"/>
    <w:rsid w:val="004A0FB2"/>
    <w:rsid w:val="004A10D2"/>
    <w:rsid w:val="004A1EB0"/>
    <w:rsid w:val="004A25CA"/>
    <w:rsid w:val="004A776A"/>
    <w:rsid w:val="004B092B"/>
    <w:rsid w:val="004B6D5C"/>
    <w:rsid w:val="004C1605"/>
    <w:rsid w:val="004D5F76"/>
    <w:rsid w:val="004D7419"/>
    <w:rsid w:val="004D75B4"/>
    <w:rsid w:val="004E01B5"/>
    <w:rsid w:val="004E2371"/>
    <w:rsid w:val="004E6C31"/>
    <w:rsid w:val="004E6C33"/>
    <w:rsid w:val="004F1774"/>
    <w:rsid w:val="004F3263"/>
    <w:rsid w:val="004F3F79"/>
    <w:rsid w:val="004F729F"/>
    <w:rsid w:val="005024BD"/>
    <w:rsid w:val="0050797B"/>
    <w:rsid w:val="005079B7"/>
    <w:rsid w:val="00510E7C"/>
    <w:rsid w:val="00516589"/>
    <w:rsid w:val="00526B2E"/>
    <w:rsid w:val="00526C6B"/>
    <w:rsid w:val="0053320F"/>
    <w:rsid w:val="0053611E"/>
    <w:rsid w:val="005413B0"/>
    <w:rsid w:val="00541594"/>
    <w:rsid w:val="00542B5A"/>
    <w:rsid w:val="00546199"/>
    <w:rsid w:val="00547019"/>
    <w:rsid w:val="005516FA"/>
    <w:rsid w:val="00554A94"/>
    <w:rsid w:val="005618ED"/>
    <w:rsid w:val="00570FCD"/>
    <w:rsid w:val="00571FC6"/>
    <w:rsid w:val="00573313"/>
    <w:rsid w:val="00573FE2"/>
    <w:rsid w:val="00582E87"/>
    <w:rsid w:val="00586BB0"/>
    <w:rsid w:val="0058735E"/>
    <w:rsid w:val="005975B3"/>
    <w:rsid w:val="005A155F"/>
    <w:rsid w:val="005B39AA"/>
    <w:rsid w:val="005B5844"/>
    <w:rsid w:val="005B69B5"/>
    <w:rsid w:val="005C5607"/>
    <w:rsid w:val="005C7927"/>
    <w:rsid w:val="005D67BE"/>
    <w:rsid w:val="005E1851"/>
    <w:rsid w:val="005F4865"/>
    <w:rsid w:val="005F5426"/>
    <w:rsid w:val="005F65B2"/>
    <w:rsid w:val="005F74AC"/>
    <w:rsid w:val="00611519"/>
    <w:rsid w:val="00613B8A"/>
    <w:rsid w:val="00623E78"/>
    <w:rsid w:val="00625190"/>
    <w:rsid w:val="0062649D"/>
    <w:rsid w:val="00626E8A"/>
    <w:rsid w:val="006311EC"/>
    <w:rsid w:val="00637931"/>
    <w:rsid w:val="00644A09"/>
    <w:rsid w:val="0064570B"/>
    <w:rsid w:val="0065004F"/>
    <w:rsid w:val="006518F3"/>
    <w:rsid w:val="00657063"/>
    <w:rsid w:val="00657F51"/>
    <w:rsid w:val="0066043D"/>
    <w:rsid w:val="0066123C"/>
    <w:rsid w:val="00664F9A"/>
    <w:rsid w:val="0067064E"/>
    <w:rsid w:val="006710F6"/>
    <w:rsid w:val="0067223D"/>
    <w:rsid w:val="00672D28"/>
    <w:rsid w:val="0068072B"/>
    <w:rsid w:val="0069588C"/>
    <w:rsid w:val="006A0F19"/>
    <w:rsid w:val="006A1B7E"/>
    <w:rsid w:val="006A1F21"/>
    <w:rsid w:val="006A4221"/>
    <w:rsid w:val="006B2E16"/>
    <w:rsid w:val="006B3017"/>
    <w:rsid w:val="006B31F7"/>
    <w:rsid w:val="006B78AA"/>
    <w:rsid w:val="006C0C63"/>
    <w:rsid w:val="006C1D12"/>
    <w:rsid w:val="006C42A2"/>
    <w:rsid w:val="006C6854"/>
    <w:rsid w:val="006D21E7"/>
    <w:rsid w:val="006E03D5"/>
    <w:rsid w:val="006E6DC6"/>
    <w:rsid w:val="006F2DEA"/>
    <w:rsid w:val="006F7391"/>
    <w:rsid w:val="006F7CE1"/>
    <w:rsid w:val="007068C9"/>
    <w:rsid w:val="0071619F"/>
    <w:rsid w:val="007346A9"/>
    <w:rsid w:val="00740BFD"/>
    <w:rsid w:val="00752BAC"/>
    <w:rsid w:val="0075325A"/>
    <w:rsid w:val="007619A1"/>
    <w:rsid w:val="0076243E"/>
    <w:rsid w:val="00762513"/>
    <w:rsid w:val="00763630"/>
    <w:rsid w:val="0076371E"/>
    <w:rsid w:val="00763E89"/>
    <w:rsid w:val="0076401A"/>
    <w:rsid w:val="007658DC"/>
    <w:rsid w:val="00766242"/>
    <w:rsid w:val="0076682D"/>
    <w:rsid w:val="00767485"/>
    <w:rsid w:val="0077165F"/>
    <w:rsid w:val="00772510"/>
    <w:rsid w:val="00780C83"/>
    <w:rsid w:val="00783712"/>
    <w:rsid w:val="0078435A"/>
    <w:rsid w:val="00786E72"/>
    <w:rsid w:val="007A0BFF"/>
    <w:rsid w:val="007A7D3E"/>
    <w:rsid w:val="007B05BB"/>
    <w:rsid w:val="007B0DE6"/>
    <w:rsid w:val="007B2A7E"/>
    <w:rsid w:val="007B725F"/>
    <w:rsid w:val="007C24D7"/>
    <w:rsid w:val="007C62CC"/>
    <w:rsid w:val="007D09C7"/>
    <w:rsid w:val="007D78C5"/>
    <w:rsid w:val="007E54CB"/>
    <w:rsid w:val="007E6708"/>
    <w:rsid w:val="007F2C80"/>
    <w:rsid w:val="00800EFB"/>
    <w:rsid w:val="00803785"/>
    <w:rsid w:val="00804234"/>
    <w:rsid w:val="00806E82"/>
    <w:rsid w:val="00807F9D"/>
    <w:rsid w:val="0081340B"/>
    <w:rsid w:val="00817F7C"/>
    <w:rsid w:val="008232E8"/>
    <w:rsid w:val="008246DC"/>
    <w:rsid w:val="00832C73"/>
    <w:rsid w:val="00847808"/>
    <w:rsid w:val="00847A19"/>
    <w:rsid w:val="008535D7"/>
    <w:rsid w:val="00854C7A"/>
    <w:rsid w:val="00856D09"/>
    <w:rsid w:val="00861FEF"/>
    <w:rsid w:val="00871343"/>
    <w:rsid w:val="008724F4"/>
    <w:rsid w:val="008730C7"/>
    <w:rsid w:val="0087569F"/>
    <w:rsid w:val="00877044"/>
    <w:rsid w:val="0088467B"/>
    <w:rsid w:val="00887832"/>
    <w:rsid w:val="008918F7"/>
    <w:rsid w:val="008A0DA9"/>
    <w:rsid w:val="008A216E"/>
    <w:rsid w:val="008A2376"/>
    <w:rsid w:val="008A35A0"/>
    <w:rsid w:val="008B5E04"/>
    <w:rsid w:val="008B6245"/>
    <w:rsid w:val="008B65B1"/>
    <w:rsid w:val="008B71F7"/>
    <w:rsid w:val="008C6780"/>
    <w:rsid w:val="008C789D"/>
    <w:rsid w:val="008D2390"/>
    <w:rsid w:val="008D3EBA"/>
    <w:rsid w:val="008D4C08"/>
    <w:rsid w:val="008E225A"/>
    <w:rsid w:val="008E4735"/>
    <w:rsid w:val="008E4D3D"/>
    <w:rsid w:val="008F031D"/>
    <w:rsid w:val="008F4E9F"/>
    <w:rsid w:val="00901E95"/>
    <w:rsid w:val="009064C8"/>
    <w:rsid w:val="0090728A"/>
    <w:rsid w:val="00910C8B"/>
    <w:rsid w:val="009168E8"/>
    <w:rsid w:val="00920A88"/>
    <w:rsid w:val="00941417"/>
    <w:rsid w:val="00946A7D"/>
    <w:rsid w:val="00951830"/>
    <w:rsid w:val="00961FE3"/>
    <w:rsid w:val="00973421"/>
    <w:rsid w:val="009801F7"/>
    <w:rsid w:val="00982D80"/>
    <w:rsid w:val="009906DE"/>
    <w:rsid w:val="00991C39"/>
    <w:rsid w:val="009A01F4"/>
    <w:rsid w:val="009A24ED"/>
    <w:rsid w:val="009A27E9"/>
    <w:rsid w:val="009A79B5"/>
    <w:rsid w:val="009B1222"/>
    <w:rsid w:val="009B2D09"/>
    <w:rsid w:val="009B4134"/>
    <w:rsid w:val="009B41CA"/>
    <w:rsid w:val="009C2B3F"/>
    <w:rsid w:val="009D1FE1"/>
    <w:rsid w:val="009D349F"/>
    <w:rsid w:val="009D438C"/>
    <w:rsid w:val="009D64AF"/>
    <w:rsid w:val="009E0CD7"/>
    <w:rsid w:val="009E5B39"/>
    <w:rsid w:val="009F0222"/>
    <w:rsid w:val="009F0CEB"/>
    <w:rsid w:val="009F24EE"/>
    <w:rsid w:val="009F44C5"/>
    <w:rsid w:val="00A0565A"/>
    <w:rsid w:val="00A06AAE"/>
    <w:rsid w:val="00A13377"/>
    <w:rsid w:val="00A17B26"/>
    <w:rsid w:val="00A26EF4"/>
    <w:rsid w:val="00A34ED3"/>
    <w:rsid w:val="00A3720C"/>
    <w:rsid w:val="00A43785"/>
    <w:rsid w:val="00A51D00"/>
    <w:rsid w:val="00A53E56"/>
    <w:rsid w:val="00A54D78"/>
    <w:rsid w:val="00A55928"/>
    <w:rsid w:val="00A63F08"/>
    <w:rsid w:val="00A6578A"/>
    <w:rsid w:val="00A65C0E"/>
    <w:rsid w:val="00A706FA"/>
    <w:rsid w:val="00A74B27"/>
    <w:rsid w:val="00A75AA2"/>
    <w:rsid w:val="00A76686"/>
    <w:rsid w:val="00A76704"/>
    <w:rsid w:val="00A92EAF"/>
    <w:rsid w:val="00AA2B97"/>
    <w:rsid w:val="00AA4AC1"/>
    <w:rsid w:val="00AB5663"/>
    <w:rsid w:val="00AB7C40"/>
    <w:rsid w:val="00AC1283"/>
    <w:rsid w:val="00AC21EF"/>
    <w:rsid w:val="00AC3204"/>
    <w:rsid w:val="00AD101F"/>
    <w:rsid w:val="00AD1F51"/>
    <w:rsid w:val="00AE27AF"/>
    <w:rsid w:val="00AE2A96"/>
    <w:rsid w:val="00AF1E85"/>
    <w:rsid w:val="00AF1F8D"/>
    <w:rsid w:val="00AF3C62"/>
    <w:rsid w:val="00AF7F80"/>
    <w:rsid w:val="00B00DB6"/>
    <w:rsid w:val="00B03BA5"/>
    <w:rsid w:val="00B1277C"/>
    <w:rsid w:val="00B13F2A"/>
    <w:rsid w:val="00B168CC"/>
    <w:rsid w:val="00B16BDD"/>
    <w:rsid w:val="00B21EE9"/>
    <w:rsid w:val="00B23269"/>
    <w:rsid w:val="00B27CC0"/>
    <w:rsid w:val="00B320A9"/>
    <w:rsid w:val="00B44C1F"/>
    <w:rsid w:val="00B46996"/>
    <w:rsid w:val="00B53573"/>
    <w:rsid w:val="00B570B2"/>
    <w:rsid w:val="00B747DE"/>
    <w:rsid w:val="00B755F1"/>
    <w:rsid w:val="00B75842"/>
    <w:rsid w:val="00B94136"/>
    <w:rsid w:val="00BA17C9"/>
    <w:rsid w:val="00BB3DBF"/>
    <w:rsid w:val="00BB4323"/>
    <w:rsid w:val="00BB5C1F"/>
    <w:rsid w:val="00BD63FE"/>
    <w:rsid w:val="00BE1D5F"/>
    <w:rsid w:val="00BE2851"/>
    <w:rsid w:val="00BE33F4"/>
    <w:rsid w:val="00BF1AC0"/>
    <w:rsid w:val="00BF4621"/>
    <w:rsid w:val="00BF70C2"/>
    <w:rsid w:val="00C10F73"/>
    <w:rsid w:val="00C128AE"/>
    <w:rsid w:val="00C12B9C"/>
    <w:rsid w:val="00C136FC"/>
    <w:rsid w:val="00C270A5"/>
    <w:rsid w:val="00C31B8B"/>
    <w:rsid w:val="00C40262"/>
    <w:rsid w:val="00C44383"/>
    <w:rsid w:val="00C5007E"/>
    <w:rsid w:val="00C53188"/>
    <w:rsid w:val="00C54485"/>
    <w:rsid w:val="00C612E1"/>
    <w:rsid w:val="00C629FE"/>
    <w:rsid w:val="00C632A4"/>
    <w:rsid w:val="00C65758"/>
    <w:rsid w:val="00C67E99"/>
    <w:rsid w:val="00C70ABB"/>
    <w:rsid w:val="00C71B2D"/>
    <w:rsid w:val="00C764FE"/>
    <w:rsid w:val="00C77B5E"/>
    <w:rsid w:val="00C94493"/>
    <w:rsid w:val="00C96390"/>
    <w:rsid w:val="00C97268"/>
    <w:rsid w:val="00C97DF4"/>
    <w:rsid w:val="00CA1B83"/>
    <w:rsid w:val="00CA3B7C"/>
    <w:rsid w:val="00CA7E2C"/>
    <w:rsid w:val="00CB16EC"/>
    <w:rsid w:val="00CB1F28"/>
    <w:rsid w:val="00CB53A9"/>
    <w:rsid w:val="00CB560F"/>
    <w:rsid w:val="00CB70D9"/>
    <w:rsid w:val="00CB7EC2"/>
    <w:rsid w:val="00CC66DC"/>
    <w:rsid w:val="00CD2B4F"/>
    <w:rsid w:val="00CE7E63"/>
    <w:rsid w:val="00D00EA1"/>
    <w:rsid w:val="00D15101"/>
    <w:rsid w:val="00D2373E"/>
    <w:rsid w:val="00D27517"/>
    <w:rsid w:val="00D31E70"/>
    <w:rsid w:val="00D323D8"/>
    <w:rsid w:val="00D447B1"/>
    <w:rsid w:val="00D477E3"/>
    <w:rsid w:val="00D47EE2"/>
    <w:rsid w:val="00D50702"/>
    <w:rsid w:val="00D53CDC"/>
    <w:rsid w:val="00D568A0"/>
    <w:rsid w:val="00D609AE"/>
    <w:rsid w:val="00D62440"/>
    <w:rsid w:val="00D65807"/>
    <w:rsid w:val="00D66CCB"/>
    <w:rsid w:val="00D75F7F"/>
    <w:rsid w:val="00D82803"/>
    <w:rsid w:val="00D835E0"/>
    <w:rsid w:val="00D85A2C"/>
    <w:rsid w:val="00D8668E"/>
    <w:rsid w:val="00D950DE"/>
    <w:rsid w:val="00D95368"/>
    <w:rsid w:val="00D979C6"/>
    <w:rsid w:val="00DA00DA"/>
    <w:rsid w:val="00DA2786"/>
    <w:rsid w:val="00DA3EB4"/>
    <w:rsid w:val="00DA4E3E"/>
    <w:rsid w:val="00DB37D3"/>
    <w:rsid w:val="00DC2A4A"/>
    <w:rsid w:val="00DD0299"/>
    <w:rsid w:val="00DD22DA"/>
    <w:rsid w:val="00DE75A7"/>
    <w:rsid w:val="00DF02EB"/>
    <w:rsid w:val="00DF123E"/>
    <w:rsid w:val="00DF2F28"/>
    <w:rsid w:val="00E00303"/>
    <w:rsid w:val="00E00FE9"/>
    <w:rsid w:val="00E02038"/>
    <w:rsid w:val="00E03553"/>
    <w:rsid w:val="00E036D9"/>
    <w:rsid w:val="00E14A56"/>
    <w:rsid w:val="00E15213"/>
    <w:rsid w:val="00E1592F"/>
    <w:rsid w:val="00E17A5C"/>
    <w:rsid w:val="00E212A9"/>
    <w:rsid w:val="00E2140B"/>
    <w:rsid w:val="00E2713A"/>
    <w:rsid w:val="00E30223"/>
    <w:rsid w:val="00E3422E"/>
    <w:rsid w:val="00E36542"/>
    <w:rsid w:val="00E37CD0"/>
    <w:rsid w:val="00E41215"/>
    <w:rsid w:val="00E42A95"/>
    <w:rsid w:val="00E42F2A"/>
    <w:rsid w:val="00E50B68"/>
    <w:rsid w:val="00E518ED"/>
    <w:rsid w:val="00E520F4"/>
    <w:rsid w:val="00E62189"/>
    <w:rsid w:val="00E663D5"/>
    <w:rsid w:val="00E72CAA"/>
    <w:rsid w:val="00E76E39"/>
    <w:rsid w:val="00E77A5E"/>
    <w:rsid w:val="00E77DDA"/>
    <w:rsid w:val="00E815BC"/>
    <w:rsid w:val="00E83E25"/>
    <w:rsid w:val="00E84B70"/>
    <w:rsid w:val="00EA2C2D"/>
    <w:rsid w:val="00EA4A5E"/>
    <w:rsid w:val="00EC135E"/>
    <w:rsid w:val="00ED2223"/>
    <w:rsid w:val="00ED2FBC"/>
    <w:rsid w:val="00EE71A8"/>
    <w:rsid w:val="00EF0622"/>
    <w:rsid w:val="00EF1AAD"/>
    <w:rsid w:val="00EF3F5A"/>
    <w:rsid w:val="00EF641E"/>
    <w:rsid w:val="00EF70C2"/>
    <w:rsid w:val="00F0020E"/>
    <w:rsid w:val="00F046FF"/>
    <w:rsid w:val="00F0681C"/>
    <w:rsid w:val="00F15D18"/>
    <w:rsid w:val="00F165B2"/>
    <w:rsid w:val="00F17768"/>
    <w:rsid w:val="00F27C8A"/>
    <w:rsid w:val="00F32129"/>
    <w:rsid w:val="00F37545"/>
    <w:rsid w:val="00F52279"/>
    <w:rsid w:val="00F54D68"/>
    <w:rsid w:val="00F553A7"/>
    <w:rsid w:val="00F6151A"/>
    <w:rsid w:val="00F62842"/>
    <w:rsid w:val="00F64B98"/>
    <w:rsid w:val="00F7379A"/>
    <w:rsid w:val="00F85ADE"/>
    <w:rsid w:val="00F87494"/>
    <w:rsid w:val="00F9288A"/>
    <w:rsid w:val="00F942F8"/>
    <w:rsid w:val="00FA4DA4"/>
    <w:rsid w:val="00FB429D"/>
    <w:rsid w:val="00FC0109"/>
    <w:rsid w:val="00FC370A"/>
    <w:rsid w:val="00FC7303"/>
    <w:rsid w:val="00FD38B2"/>
    <w:rsid w:val="00FD408C"/>
    <w:rsid w:val="00FE5A6F"/>
    <w:rsid w:val="00FF5ACC"/>
    <w:rsid w:val="00FF7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4876E"/>
  <w15:chartTrackingRefBased/>
  <w15:docId w15:val="{8BA0C523-AF0B-4D1D-BD9C-434A8524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B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B15"/>
    <w:pPr>
      <w:ind w:left="720"/>
      <w:contextualSpacing/>
    </w:pPr>
  </w:style>
  <w:style w:type="paragraph" w:styleId="Header">
    <w:name w:val="header"/>
    <w:basedOn w:val="Normal"/>
    <w:link w:val="HeaderChar"/>
    <w:uiPriority w:val="99"/>
    <w:unhideWhenUsed/>
    <w:rsid w:val="006B30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017"/>
  </w:style>
  <w:style w:type="paragraph" w:styleId="Footer">
    <w:name w:val="footer"/>
    <w:basedOn w:val="Normal"/>
    <w:link w:val="FooterChar"/>
    <w:uiPriority w:val="99"/>
    <w:unhideWhenUsed/>
    <w:rsid w:val="006B30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017"/>
  </w:style>
  <w:style w:type="character" w:styleId="Hyperlink">
    <w:name w:val="Hyperlink"/>
    <w:basedOn w:val="DefaultParagraphFont"/>
    <w:uiPriority w:val="99"/>
    <w:unhideWhenUsed/>
    <w:rsid w:val="0062649D"/>
    <w:rPr>
      <w:color w:val="0563C1" w:themeColor="hyperlink"/>
      <w:u w:val="single"/>
    </w:rPr>
  </w:style>
  <w:style w:type="character" w:styleId="UnresolvedMention">
    <w:name w:val="Unresolved Mention"/>
    <w:basedOn w:val="DefaultParagraphFont"/>
    <w:uiPriority w:val="99"/>
    <w:semiHidden/>
    <w:unhideWhenUsed/>
    <w:rsid w:val="00626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275444">
      <w:bodyDiv w:val="1"/>
      <w:marLeft w:val="0"/>
      <w:marRight w:val="0"/>
      <w:marTop w:val="0"/>
      <w:marBottom w:val="0"/>
      <w:divBdr>
        <w:top w:val="none" w:sz="0" w:space="0" w:color="auto"/>
        <w:left w:val="none" w:sz="0" w:space="0" w:color="auto"/>
        <w:bottom w:val="none" w:sz="0" w:space="0" w:color="auto"/>
        <w:right w:val="none" w:sz="0" w:space="0" w:color="auto"/>
      </w:divBdr>
      <w:divsChild>
        <w:div w:id="966162064">
          <w:marLeft w:val="0"/>
          <w:marRight w:val="0"/>
          <w:marTop w:val="0"/>
          <w:marBottom w:val="0"/>
          <w:divBdr>
            <w:top w:val="none" w:sz="0" w:space="0" w:color="auto"/>
            <w:left w:val="none" w:sz="0" w:space="0" w:color="auto"/>
            <w:bottom w:val="none" w:sz="0" w:space="0" w:color="auto"/>
            <w:right w:val="none" w:sz="0" w:space="0" w:color="auto"/>
          </w:divBdr>
          <w:divsChild>
            <w:div w:id="395472967">
              <w:marLeft w:val="0"/>
              <w:marRight w:val="0"/>
              <w:marTop w:val="0"/>
              <w:marBottom w:val="0"/>
              <w:divBdr>
                <w:top w:val="none" w:sz="0" w:space="0" w:color="auto"/>
                <w:left w:val="none" w:sz="0" w:space="0" w:color="auto"/>
                <w:bottom w:val="none" w:sz="0" w:space="0" w:color="auto"/>
                <w:right w:val="none" w:sz="0" w:space="0" w:color="auto"/>
              </w:divBdr>
            </w:div>
            <w:div w:id="320277281">
              <w:marLeft w:val="0"/>
              <w:marRight w:val="0"/>
              <w:marTop w:val="0"/>
              <w:marBottom w:val="0"/>
              <w:divBdr>
                <w:top w:val="none" w:sz="0" w:space="0" w:color="auto"/>
                <w:left w:val="none" w:sz="0" w:space="0" w:color="auto"/>
                <w:bottom w:val="none" w:sz="0" w:space="0" w:color="auto"/>
                <w:right w:val="none" w:sz="0" w:space="0" w:color="auto"/>
              </w:divBdr>
              <w:divsChild>
                <w:div w:id="49304956">
                  <w:marLeft w:val="0"/>
                  <w:marRight w:val="0"/>
                  <w:marTop w:val="0"/>
                  <w:marBottom w:val="0"/>
                  <w:divBdr>
                    <w:top w:val="none" w:sz="0" w:space="0" w:color="auto"/>
                    <w:left w:val="none" w:sz="0" w:space="0" w:color="auto"/>
                    <w:bottom w:val="none" w:sz="0" w:space="0" w:color="auto"/>
                    <w:right w:val="none" w:sz="0" w:space="0" w:color="auto"/>
                  </w:divBdr>
                </w:div>
              </w:divsChild>
            </w:div>
            <w:div w:id="1762681320">
              <w:marLeft w:val="0"/>
              <w:marRight w:val="0"/>
              <w:marTop w:val="0"/>
              <w:marBottom w:val="0"/>
              <w:divBdr>
                <w:top w:val="none" w:sz="0" w:space="0" w:color="auto"/>
                <w:left w:val="none" w:sz="0" w:space="0" w:color="auto"/>
                <w:bottom w:val="none" w:sz="0" w:space="0" w:color="auto"/>
                <w:right w:val="none" w:sz="0" w:space="0" w:color="auto"/>
              </w:divBdr>
              <w:divsChild>
                <w:div w:id="205842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9542">
          <w:marLeft w:val="0"/>
          <w:marRight w:val="0"/>
          <w:marTop w:val="0"/>
          <w:marBottom w:val="0"/>
          <w:divBdr>
            <w:top w:val="none" w:sz="0" w:space="0" w:color="auto"/>
            <w:left w:val="none" w:sz="0" w:space="0" w:color="auto"/>
            <w:bottom w:val="none" w:sz="0" w:space="0" w:color="auto"/>
            <w:right w:val="none" w:sz="0" w:space="0" w:color="auto"/>
          </w:divBdr>
          <w:divsChild>
            <w:div w:id="1446198496">
              <w:marLeft w:val="0"/>
              <w:marRight w:val="0"/>
              <w:marTop w:val="0"/>
              <w:marBottom w:val="0"/>
              <w:divBdr>
                <w:top w:val="none" w:sz="0" w:space="0" w:color="auto"/>
                <w:left w:val="none" w:sz="0" w:space="0" w:color="auto"/>
                <w:bottom w:val="none" w:sz="0" w:space="0" w:color="auto"/>
                <w:right w:val="none" w:sz="0" w:space="0" w:color="auto"/>
              </w:divBdr>
            </w:div>
            <w:div w:id="1962876865">
              <w:marLeft w:val="0"/>
              <w:marRight w:val="0"/>
              <w:marTop w:val="0"/>
              <w:marBottom w:val="0"/>
              <w:divBdr>
                <w:top w:val="none" w:sz="0" w:space="0" w:color="auto"/>
                <w:left w:val="none" w:sz="0" w:space="0" w:color="auto"/>
                <w:bottom w:val="none" w:sz="0" w:space="0" w:color="auto"/>
                <w:right w:val="none" w:sz="0" w:space="0" w:color="auto"/>
              </w:divBdr>
              <w:divsChild>
                <w:div w:id="2096584229">
                  <w:marLeft w:val="0"/>
                  <w:marRight w:val="0"/>
                  <w:marTop w:val="0"/>
                  <w:marBottom w:val="0"/>
                  <w:divBdr>
                    <w:top w:val="none" w:sz="0" w:space="0" w:color="auto"/>
                    <w:left w:val="none" w:sz="0" w:space="0" w:color="auto"/>
                    <w:bottom w:val="none" w:sz="0" w:space="0" w:color="auto"/>
                    <w:right w:val="none" w:sz="0" w:space="0" w:color="auto"/>
                  </w:divBdr>
                </w:div>
              </w:divsChild>
            </w:div>
            <w:div w:id="6488106">
              <w:marLeft w:val="0"/>
              <w:marRight w:val="0"/>
              <w:marTop w:val="0"/>
              <w:marBottom w:val="0"/>
              <w:divBdr>
                <w:top w:val="none" w:sz="0" w:space="0" w:color="auto"/>
                <w:left w:val="none" w:sz="0" w:space="0" w:color="auto"/>
                <w:bottom w:val="none" w:sz="0" w:space="0" w:color="auto"/>
                <w:right w:val="none" w:sz="0" w:space="0" w:color="auto"/>
              </w:divBdr>
              <w:divsChild>
                <w:div w:id="85172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80848">
          <w:marLeft w:val="0"/>
          <w:marRight w:val="0"/>
          <w:marTop w:val="0"/>
          <w:marBottom w:val="0"/>
          <w:divBdr>
            <w:top w:val="none" w:sz="0" w:space="0" w:color="auto"/>
            <w:left w:val="none" w:sz="0" w:space="0" w:color="auto"/>
            <w:bottom w:val="none" w:sz="0" w:space="0" w:color="auto"/>
            <w:right w:val="none" w:sz="0" w:space="0" w:color="auto"/>
          </w:divBdr>
          <w:divsChild>
            <w:div w:id="2036148852">
              <w:marLeft w:val="0"/>
              <w:marRight w:val="0"/>
              <w:marTop w:val="0"/>
              <w:marBottom w:val="0"/>
              <w:divBdr>
                <w:top w:val="none" w:sz="0" w:space="0" w:color="auto"/>
                <w:left w:val="none" w:sz="0" w:space="0" w:color="auto"/>
                <w:bottom w:val="none" w:sz="0" w:space="0" w:color="auto"/>
                <w:right w:val="none" w:sz="0" w:space="0" w:color="auto"/>
              </w:divBdr>
            </w:div>
            <w:div w:id="164055434">
              <w:marLeft w:val="0"/>
              <w:marRight w:val="0"/>
              <w:marTop w:val="0"/>
              <w:marBottom w:val="0"/>
              <w:divBdr>
                <w:top w:val="none" w:sz="0" w:space="0" w:color="auto"/>
                <w:left w:val="none" w:sz="0" w:space="0" w:color="auto"/>
                <w:bottom w:val="none" w:sz="0" w:space="0" w:color="auto"/>
                <w:right w:val="none" w:sz="0" w:space="0" w:color="auto"/>
              </w:divBdr>
              <w:divsChild>
                <w:div w:id="934091167">
                  <w:marLeft w:val="0"/>
                  <w:marRight w:val="0"/>
                  <w:marTop w:val="0"/>
                  <w:marBottom w:val="0"/>
                  <w:divBdr>
                    <w:top w:val="none" w:sz="0" w:space="0" w:color="auto"/>
                    <w:left w:val="none" w:sz="0" w:space="0" w:color="auto"/>
                    <w:bottom w:val="none" w:sz="0" w:space="0" w:color="auto"/>
                    <w:right w:val="none" w:sz="0" w:space="0" w:color="auto"/>
                  </w:divBdr>
                </w:div>
              </w:divsChild>
            </w:div>
            <w:div w:id="1828083340">
              <w:marLeft w:val="0"/>
              <w:marRight w:val="0"/>
              <w:marTop w:val="0"/>
              <w:marBottom w:val="0"/>
              <w:divBdr>
                <w:top w:val="none" w:sz="0" w:space="0" w:color="auto"/>
                <w:left w:val="none" w:sz="0" w:space="0" w:color="auto"/>
                <w:bottom w:val="none" w:sz="0" w:space="0" w:color="auto"/>
                <w:right w:val="none" w:sz="0" w:space="0" w:color="auto"/>
              </w:divBdr>
              <w:divsChild>
                <w:div w:id="161698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04126">
          <w:marLeft w:val="0"/>
          <w:marRight w:val="0"/>
          <w:marTop w:val="0"/>
          <w:marBottom w:val="0"/>
          <w:divBdr>
            <w:top w:val="none" w:sz="0" w:space="0" w:color="auto"/>
            <w:left w:val="none" w:sz="0" w:space="0" w:color="auto"/>
            <w:bottom w:val="none" w:sz="0" w:space="0" w:color="auto"/>
            <w:right w:val="none" w:sz="0" w:space="0" w:color="auto"/>
          </w:divBdr>
          <w:divsChild>
            <w:div w:id="1905607122">
              <w:marLeft w:val="0"/>
              <w:marRight w:val="0"/>
              <w:marTop w:val="0"/>
              <w:marBottom w:val="0"/>
              <w:divBdr>
                <w:top w:val="none" w:sz="0" w:space="0" w:color="auto"/>
                <w:left w:val="none" w:sz="0" w:space="0" w:color="auto"/>
                <w:bottom w:val="none" w:sz="0" w:space="0" w:color="auto"/>
                <w:right w:val="none" w:sz="0" w:space="0" w:color="auto"/>
              </w:divBdr>
            </w:div>
            <w:div w:id="555629015">
              <w:marLeft w:val="0"/>
              <w:marRight w:val="0"/>
              <w:marTop w:val="0"/>
              <w:marBottom w:val="0"/>
              <w:divBdr>
                <w:top w:val="none" w:sz="0" w:space="0" w:color="auto"/>
                <w:left w:val="none" w:sz="0" w:space="0" w:color="auto"/>
                <w:bottom w:val="none" w:sz="0" w:space="0" w:color="auto"/>
                <w:right w:val="none" w:sz="0" w:space="0" w:color="auto"/>
              </w:divBdr>
              <w:divsChild>
                <w:div w:id="912081568">
                  <w:marLeft w:val="0"/>
                  <w:marRight w:val="0"/>
                  <w:marTop w:val="0"/>
                  <w:marBottom w:val="0"/>
                  <w:divBdr>
                    <w:top w:val="none" w:sz="0" w:space="0" w:color="auto"/>
                    <w:left w:val="none" w:sz="0" w:space="0" w:color="auto"/>
                    <w:bottom w:val="none" w:sz="0" w:space="0" w:color="auto"/>
                    <w:right w:val="none" w:sz="0" w:space="0" w:color="auto"/>
                  </w:divBdr>
                </w:div>
              </w:divsChild>
            </w:div>
            <w:div w:id="1177965819">
              <w:marLeft w:val="0"/>
              <w:marRight w:val="0"/>
              <w:marTop w:val="0"/>
              <w:marBottom w:val="0"/>
              <w:divBdr>
                <w:top w:val="none" w:sz="0" w:space="0" w:color="auto"/>
                <w:left w:val="none" w:sz="0" w:space="0" w:color="auto"/>
                <w:bottom w:val="none" w:sz="0" w:space="0" w:color="auto"/>
                <w:right w:val="none" w:sz="0" w:space="0" w:color="auto"/>
              </w:divBdr>
              <w:divsChild>
                <w:div w:id="598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476778">
          <w:marLeft w:val="0"/>
          <w:marRight w:val="0"/>
          <w:marTop w:val="0"/>
          <w:marBottom w:val="0"/>
          <w:divBdr>
            <w:top w:val="none" w:sz="0" w:space="0" w:color="auto"/>
            <w:left w:val="none" w:sz="0" w:space="0" w:color="auto"/>
            <w:bottom w:val="none" w:sz="0" w:space="0" w:color="auto"/>
            <w:right w:val="none" w:sz="0" w:space="0" w:color="auto"/>
          </w:divBdr>
          <w:divsChild>
            <w:div w:id="427190413">
              <w:marLeft w:val="0"/>
              <w:marRight w:val="0"/>
              <w:marTop w:val="0"/>
              <w:marBottom w:val="0"/>
              <w:divBdr>
                <w:top w:val="none" w:sz="0" w:space="0" w:color="auto"/>
                <w:left w:val="none" w:sz="0" w:space="0" w:color="auto"/>
                <w:bottom w:val="none" w:sz="0" w:space="0" w:color="auto"/>
                <w:right w:val="none" w:sz="0" w:space="0" w:color="auto"/>
              </w:divBdr>
            </w:div>
            <w:div w:id="91828609">
              <w:marLeft w:val="0"/>
              <w:marRight w:val="0"/>
              <w:marTop w:val="0"/>
              <w:marBottom w:val="0"/>
              <w:divBdr>
                <w:top w:val="none" w:sz="0" w:space="0" w:color="auto"/>
                <w:left w:val="none" w:sz="0" w:space="0" w:color="auto"/>
                <w:bottom w:val="none" w:sz="0" w:space="0" w:color="auto"/>
                <w:right w:val="none" w:sz="0" w:space="0" w:color="auto"/>
              </w:divBdr>
              <w:divsChild>
                <w:div w:id="333186989">
                  <w:marLeft w:val="0"/>
                  <w:marRight w:val="0"/>
                  <w:marTop w:val="0"/>
                  <w:marBottom w:val="0"/>
                  <w:divBdr>
                    <w:top w:val="none" w:sz="0" w:space="0" w:color="auto"/>
                    <w:left w:val="none" w:sz="0" w:space="0" w:color="auto"/>
                    <w:bottom w:val="none" w:sz="0" w:space="0" w:color="auto"/>
                    <w:right w:val="none" w:sz="0" w:space="0" w:color="auto"/>
                  </w:divBdr>
                </w:div>
              </w:divsChild>
            </w:div>
            <w:div w:id="1614701330">
              <w:marLeft w:val="0"/>
              <w:marRight w:val="0"/>
              <w:marTop w:val="0"/>
              <w:marBottom w:val="0"/>
              <w:divBdr>
                <w:top w:val="none" w:sz="0" w:space="0" w:color="auto"/>
                <w:left w:val="none" w:sz="0" w:space="0" w:color="auto"/>
                <w:bottom w:val="none" w:sz="0" w:space="0" w:color="auto"/>
                <w:right w:val="none" w:sz="0" w:space="0" w:color="auto"/>
              </w:divBdr>
              <w:divsChild>
                <w:div w:id="62732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694102">
      <w:bodyDiv w:val="1"/>
      <w:marLeft w:val="0"/>
      <w:marRight w:val="0"/>
      <w:marTop w:val="0"/>
      <w:marBottom w:val="0"/>
      <w:divBdr>
        <w:top w:val="none" w:sz="0" w:space="0" w:color="auto"/>
        <w:left w:val="none" w:sz="0" w:space="0" w:color="auto"/>
        <w:bottom w:val="none" w:sz="0" w:space="0" w:color="auto"/>
        <w:right w:val="none" w:sz="0" w:space="0" w:color="auto"/>
      </w:divBdr>
      <w:divsChild>
        <w:div w:id="719523848">
          <w:marLeft w:val="0"/>
          <w:marRight w:val="0"/>
          <w:marTop w:val="0"/>
          <w:marBottom w:val="0"/>
          <w:divBdr>
            <w:top w:val="none" w:sz="0" w:space="0" w:color="auto"/>
            <w:left w:val="none" w:sz="0" w:space="0" w:color="auto"/>
            <w:bottom w:val="none" w:sz="0" w:space="0" w:color="auto"/>
            <w:right w:val="none" w:sz="0" w:space="0" w:color="auto"/>
          </w:divBdr>
          <w:divsChild>
            <w:div w:id="111760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29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imagej.net/ij/"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imtk.org/projects/force_direct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1.png"/><Relationship Id="rId8" Type="http://schemas.openxmlformats.org/officeDocument/2006/relationships/hyperlink" Target="https://simtk.org/projects/opens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1</TotalTime>
  <Pages>17</Pages>
  <Words>3807</Words>
  <Characters>2170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penter, Dana</dc:creator>
  <cp:keywords/>
  <dc:description/>
  <cp:lastModifiedBy>Jake Tinsley</cp:lastModifiedBy>
  <cp:revision>416</cp:revision>
  <dcterms:created xsi:type="dcterms:W3CDTF">2024-04-24T17:25:00Z</dcterms:created>
  <dcterms:modified xsi:type="dcterms:W3CDTF">2024-07-1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e04e2c512c53174a5bfac19807853608ae9939c085af267028cfefedfbe9eb</vt:lpwstr>
  </property>
</Properties>
</file>